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7BE28E" w14:textId="42D11D9E" w:rsidR="00BB1FB5" w:rsidRPr="00DA6705" w:rsidRDefault="00DA6705">
      <w:pPr>
        <w:rPr>
          <w:b/>
          <w:bCs/>
        </w:rPr>
      </w:pPr>
      <w:r w:rsidRPr="00DA6705">
        <w:rPr>
          <w:b/>
          <w:bCs/>
        </w:rPr>
        <w:t>Section 1 Comparative Sequential Performance</w:t>
      </w:r>
    </w:p>
    <w:p w14:paraId="6BAF26E5" w14:textId="7B9FADC6" w:rsidR="00B94457" w:rsidRDefault="005C4DC3">
      <w:r>
        <w:t>Sequenti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B94457" w14:paraId="3628837F" w14:textId="77777777" w:rsidTr="00B94457">
        <w:tc>
          <w:tcPr>
            <w:tcW w:w="3005" w:type="dxa"/>
          </w:tcPr>
          <w:p w14:paraId="3974052B" w14:textId="7DA2A1E6" w:rsidR="00B94457" w:rsidRDefault="008A362D" w:rsidP="00AD5882">
            <w:pPr>
              <w:jc w:val="center"/>
            </w:pPr>
            <w:r>
              <w:t>Data Set</w:t>
            </w:r>
          </w:p>
        </w:tc>
        <w:tc>
          <w:tcPr>
            <w:tcW w:w="3005" w:type="dxa"/>
          </w:tcPr>
          <w:p w14:paraId="32F724B4" w14:textId="596E3544" w:rsidR="00B94457" w:rsidRDefault="008A362D" w:rsidP="00AD5882">
            <w:pPr>
              <w:jc w:val="center"/>
            </w:pPr>
            <w:r>
              <w:t>Go Runtimes (s)</w:t>
            </w:r>
          </w:p>
        </w:tc>
        <w:tc>
          <w:tcPr>
            <w:tcW w:w="3006" w:type="dxa"/>
          </w:tcPr>
          <w:p w14:paraId="4E47DE50" w14:textId="3A68C023" w:rsidR="00B94457" w:rsidRDefault="008A362D" w:rsidP="00AD5882">
            <w:pPr>
              <w:jc w:val="center"/>
            </w:pPr>
            <w:r>
              <w:t>C Runtimes (s)</w:t>
            </w:r>
          </w:p>
        </w:tc>
      </w:tr>
      <w:tr w:rsidR="00B94457" w14:paraId="214D40C3" w14:textId="77777777" w:rsidTr="00B94457">
        <w:tc>
          <w:tcPr>
            <w:tcW w:w="3005" w:type="dxa"/>
          </w:tcPr>
          <w:p w14:paraId="4B497035" w14:textId="13EA4050" w:rsidR="00B94457" w:rsidRDefault="007B6640" w:rsidP="00AD5882">
            <w:pPr>
              <w:jc w:val="center"/>
            </w:pPr>
            <w:r>
              <w:t>DS1</w:t>
            </w:r>
          </w:p>
        </w:tc>
        <w:tc>
          <w:tcPr>
            <w:tcW w:w="3005" w:type="dxa"/>
          </w:tcPr>
          <w:p w14:paraId="5B628F9F" w14:textId="48D0BB1F" w:rsidR="00B94457" w:rsidRDefault="00571DAE" w:rsidP="00AD5882">
            <w:pPr>
              <w:jc w:val="center"/>
            </w:pPr>
            <w:r w:rsidRPr="00571DAE">
              <w:t>15.91639141</w:t>
            </w:r>
          </w:p>
        </w:tc>
        <w:tc>
          <w:tcPr>
            <w:tcW w:w="3006" w:type="dxa"/>
          </w:tcPr>
          <w:p w14:paraId="6F2CB5F4" w14:textId="6D0E66C0" w:rsidR="00B94457" w:rsidRDefault="008845F8" w:rsidP="00AD5882">
            <w:pPr>
              <w:jc w:val="center"/>
            </w:pPr>
            <w:r w:rsidRPr="008845F8">
              <w:t>15.222714</w:t>
            </w:r>
          </w:p>
        </w:tc>
      </w:tr>
      <w:tr w:rsidR="00B94457" w14:paraId="6F6E881C" w14:textId="77777777" w:rsidTr="00B94457">
        <w:tc>
          <w:tcPr>
            <w:tcW w:w="3005" w:type="dxa"/>
          </w:tcPr>
          <w:p w14:paraId="2BBA3AB4" w14:textId="4F3195AB" w:rsidR="00B94457" w:rsidRDefault="007B6640" w:rsidP="00AD5882">
            <w:pPr>
              <w:jc w:val="center"/>
            </w:pPr>
            <w:r>
              <w:t>DS2</w:t>
            </w:r>
          </w:p>
        </w:tc>
        <w:tc>
          <w:tcPr>
            <w:tcW w:w="3005" w:type="dxa"/>
          </w:tcPr>
          <w:p w14:paraId="226AD845" w14:textId="7ACF8A74" w:rsidR="00B94457" w:rsidRDefault="008845F8" w:rsidP="00AD5882">
            <w:pPr>
              <w:jc w:val="center"/>
            </w:pPr>
            <w:r w:rsidRPr="008845F8">
              <w:t>68.21682146</w:t>
            </w:r>
          </w:p>
        </w:tc>
        <w:tc>
          <w:tcPr>
            <w:tcW w:w="3006" w:type="dxa"/>
          </w:tcPr>
          <w:p w14:paraId="77F7907A" w14:textId="45D64388" w:rsidR="00B94457" w:rsidRDefault="008845F8" w:rsidP="00AD5882">
            <w:pPr>
              <w:jc w:val="center"/>
            </w:pPr>
            <w:r w:rsidRPr="008845F8">
              <w:t>65.688663</w:t>
            </w:r>
          </w:p>
        </w:tc>
      </w:tr>
    </w:tbl>
    <w:p w14:paraId="6755193D" w14:textId="77777777" w:rsidR="00E65973" w:rsidRDefault="00E65973">
      <w:pPr>
        <w:rPr>
          <w:b/>
          <w:bCs/>
        </w:rPr>
      </w:pPr>
    </w:p>
    <w:p w14:paraId="7E689AAC" w14:textId="4673E641" w:rsidR="00B94457" w:rsidRPr="00E65973" w:rsidRDefault="00E65973">
      <w:pPr>
        <w:rPr>
          <w:b/>
          <w:bCs/>
        </w:rPr>
      </w:pPr>
      <w:r w:rsidRPr="00E65973">
        <w:rPr>
          <w:b/>
          <w:bCs/>
        </w:rPr>
        <w:t>Section 2 Comparative Parallel Performance Measurements</w:t>
      </w:r>
    </w:p>
    <w:p w14:paraId="5FD27C43" w14:textId="131A629B" w:rsidR="00DA6705" w:rsidRPr="00F93291" w:rsidRDefault="00F93291">
      <w:pPr>
        <w:rPr>
          <w:b/>
          <w:bCs/>
        </w:rPr>
      </w:pPr>
      <w:r w:rsidRPr="00F93291">
        <w:rPr>
          <w:b/>
          <w:bCs/>
        </w:rPr>
        <w:t>Section 2.1 Runtimes</w:t>
      </w:r>
    </w:p>
    <w:p w14:paraId="433D0E7D" w14:textId="4CE1790D" w:rsidR="00C11B39" w:rsidRDefault="00C11B39" w:rsidP="00C11B39">
      <w:r>
        <w:t>D</w:t>
      </w:r>
      <w:r w:rsidR="00182CA6">
        <w:t>ataset 1</w:t>
      </w:r>
    </w:p>
    <w:tbl>
      <w:tblPr>
        <w:tblW w:w="90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21"/>
        <w:gridCol w:w="3053"/>
        <w:gridCol w:w="2958"/>
      </w:tblGrid>
      <w:tr w:rsidR="00C34363" w:rsidRPr="00C34363" w14:paraId="4A28AF55" w14:textId="77777777" w:rsidTr="00C34363">
        <w:trPr>
          <w:trHeight w:val="298"/>
        </w:trPr>
        <w:tc>
          <w:tcPr>
            <w:tcW w:w="3021" w:type="dxa"/>
            <w:shd w:val="clear" w:color="auto" w:fill="auto"/>
            <w:noWrap/>
            <w:vAlign w:val="bottom"/>
            <w:hideMark/>
          </w:tcPr>
          <w:p w14:paraId="5FE171E7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Threads</w:t>
            </w:r>
          </w:p>
        </w:tc>
        <w:tc>
          <w:tcPr>
            <w:tcW w:w="3053" w:type="dxa"/>
            <w:shd w:val="clear" w:color="auto" w:fill="auto"/>
            <w:noWrap/>
            <w:vAlign w:val="bottom"/>
            <w:hideMark/>
          </w:tcPr>
          <w:p w14:paraId="66DB9D55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Go</w:t>
            </w:r>
          </w:p>
        </w:tc>
        <w:tc>
          <w:tcPr>
            <w:tcW w:w="2958" w:type="dxa"/>
            <w:shd w:val="clear" w:color="auto" w:fill="auto"/>
            <w:noWrap/>
            <w:vAlign w:val="bottom"/>
            <w:hideMark/>
          </w:tcPr>
          <w:p w14:paraId="122FADBC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OpenMP</w:t>
            </w:r>
          </w:p>
        </w:tc>
      </w:tr>
      <w:tr w:rsidR="00C34363" w:rsidRPr="00C34363" w14:paraId="5680D1DA" w14:textId="77777777" w:rsidTr="00C34363">
        <w:trPr>
          <w:trHeight w:val="298"/>
        </w:trPr>
        <w:tc>
          <w:tcPr>
            <w:tcW w:w="3021" w:type="dxa"/>
            <w:shd w:val="clear" w:color="auto" w:fill="auto"/>
            <w:noWrap/>
            <w:vAlign w:val="bottom"/>
            <w:hideMark/>
          </w:tcPr>
          <w:p w14:paraId="15DB25E6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3053" w:type="dxa"/>
            <w:shd w:val="clear" w:color="auto" w:fill="auto"/>
            <w:noWrap/>
            <w:vAlign w:val="bottom"/>
            <w:hideMark/>
          </w:tcPr>
          <w:p w14:paraId="1349B01D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16.2292</w:t>
            </w:r>
          </w:p>
        </w:tc>
        <w:tc>
          <w:tcPr>
            <w:tcW w:w="2958" w:type="dxa"/>
            <w:shd w:val="clear" w:color="auto" w:fill="auto"/>
            <w:noWrap/>
            <w:vAlign w:val="bottom"/>
            <w:hideMark/>
          </w:tcPr>
          <w:p w14:paraId="0CF60DEC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15.18</w:t>
            </w:r>
          </w:p>
        </w:tc>
      </w:tr>
      <w:tr w:rsidR="00C34363" w:rsidRPr="00C34363" w14:paraId="26AAEE6C" w14:textId="77777777" w:rsidTr="00C34363">
        <w:trPr>
          <w:trHeight w:val="298"/>
        </w:trPr>
        <w:tc>
          <w:tcPr>
            <w:tcW w:w="3021" w:type="dxa"/>
            <w:shd w:val="clear" w:color="auto" w:fill="auto"/>
            <w:noWrap/>
            <w:vAlign w:val="bottom"/>
            <w:hideMark/>
          </w:tcPr>
          <w:p w14:paraId="26FF7E1A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3053" w:type="dxa"/>
            <w:shd w:val="clear" w:color="auto" w:fill="auto"/>
            <w:noWrap/>
            <w:vAlign w:val="bottom"/>
            <w:hideMark/>
          </w:tcPr>
          <w:p w14:paraId="3295601F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12.44243</w:t>
            </w:r>
          </w:p>
        </w:tc>
        <w:tc>
          <w:tcPr>
            <w:tcW w:w="2958" w:type="dxa"/>
            <w:shd w:val="clear" w:color="auto" w:fill="auto"/>
            <w:noWrap/>
            <w:vAlign w:val="bottom"/>
            <w:hideMark/>
          </w:tcPr>
          <w:p w14:paraId="27955357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11.668</w:t>
            </w:r>
          </w:p>
        </w:tc>
      </w:tr>
      <w:tr w:rsidR="00C34363" w:rsidRPr="00C34363" w14:paraId="0B710FC4" w14:textId="77777777" w:rsidTr="00C34363">
        <w:trPr>
          <w:trHeight w:val="298"/>
        </w:trPr>
        <w:tc>
          <w:tcPr>
            <w:tcW w:w="3021" w:type="dxa"/>
            <w:shd w:val="clear" w:color="auto" w:fill="auto"/>
            <w:noWrap/>
            <w:vAlign w:val="bottom"/>
            <w:hideMark/>
          </w:tcPr>
          <w:p w14:paraId="06897975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3053" w:type="dxa"/>
            <w:shd w:val="clear" w:color="auto" w:fill="auto"/>
            <w:noWrap/>
            <w:vAlign w:val="bottom"/>
            <w:hideMark/>
          </w:tcPr>
          <w:p w14:paraId="63053746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7.478488</w:t>
            </w:r>
          </w:p>
        </w:tc>
        <w:tc>
          <w:tcPr>
            <w:tcW w:w="2958" w:type="dxa"/>
            <w:shd w:val="clear" w:color="auto" w:fill="auto"/>
            <w:noWrap/>
            <w:vAlign w:val="bottom"/>
            <w:hideMark/>
          </w:tcPr>
          <w:p w14:paraId="5A2653FE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7.022</w:t>
            </w:r>
          </w:p>
        </w:tc>
      </w:tr>
      <w:tr w:rsidR="00C34363" w:rsidRPr="00C34363" w14:paraId="6856CDBB" w14:textId="77777777" w:rsidTr="00C34363">
        <w:trPr>
          <w:trHeight w:val="298"/>
        </w:trPr>
        <w:tc>
          <w:tcPr>
            <w:tcW w:w="3021" w:type="dxa"/>
            <w:shd w:val="clear" w:color="auto" w:fill="auto"/>
            <w:noWrap/>
            <w:vAlign w:val="bottom"/>
            <w:hideMark/>
          </w:tcPr>
          <w:p w14:paraId="0B76998A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3053" w:type="dxa"/>
            <w:shd w:val="clear" w:color="auto" w:fill="auto"/>
            <w:noWrap/>
            <w:vAlign w:val="bottom"/>
            <w:hideMark/>
          </w:tcPr>
          <w:p w14:paraId="5FECF39C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4.147318</w:t>
            </w:r>
          </w:p>
        </w:tc>
        <w:tc>
          <w:tcPr>
            <w:tcW w:w="2958" w:type="dxa"/>
            <w:shd w:val="clear" w:color="auto" w:fill="auto"/>
            <w:noWrap/>
            <w:vAlign w:val="bottom"/>
            <w:hideMark/>
          </w:tcPr>
          <w:p w14:paraId="204A9585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3.9</w:t>
            </w:r>
          </w:p>
        </w:tc>
      </w:tr>
      <w:tr w:rsidR="00C34363" w:rsidRPr="00C34363" w14:paraId="4623D74E" w14:textId="77777777" w:rsidTr="00C34363">
        <w:trPr>
          <w:trHeight w:val="298"/>
        </w:trPr>
        <w:tc>
          <w:tcPr>
            <w:tcW w:w="3021" w:type="dxa"/>
            <w:shd w:val="clear" w:color="auto" w:fill="auto"/>
            <w:noWrap/>
            <w:vAlign w:val="bottom"/>
            <w:hideMark/>
          </w:tcPr>
          <w:p w14:paraId="651F6489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3053" w:type="dxa"/>
            <w:shd w:val="clear" w:color="auto" w:fill="auto"/>
            <w:noWrap/>
            <w:vAlign w:val="bottom"/>
            <w:hideMark/>
          </w:tcPr>
          <w:p w14:paraId="0060C14D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2.887657</w:t>
            </w:r>
          </w:p>
        </w:tc>
        <w:tc>
          <w:tcPr>
            <w:tcW w:w="2958" w:type="dxa"/>
            <w:shd w:val="clear" w:color="auto" w:fill="auto"/>
            <w:noWrap/>
            <w:vAlign w:val="bottom"/>
            <w:hideMark/>
          </w:tcPr>
          <w:p w14:paraId="1AE45F2C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2.7</w:t>
            </w:r>
          </w:p>
        </w:tc>
      </w:tr>
      <w:tr w:rsidR="00C34363" w:rsidRPr="00C34363" w14:paraId="6CC0C381" w14:textId="77777777" w:rsidTr="00C34363">
        <w:trPr>
          <w:trHeight w:val="298"/>
        </w:trPr>
        <w:tc>
          <w:tcPr>
            <w:tcW w:w="3021" w:type="dxa"/>
            <w:shd w:val="clear" w:color="auto" w:fill="auto"/>
            <w:noWrap/>
            <w:vAlign w:val="bottom"/>
            <w:hideMark/>
          </w:tcPr>
          <w:p w14:paraId="680795AA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3053" w:type="dxa"/>
            <w:shd w:val="clear" w:color="auto" w:fill="auto"/>
            <w:noWrap/>
            <w:vAlign w:val="bottom"/>
            <w:hideMark/>
          </w:tcPr>
          <w:p w14:paraId="06057BCB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2.201418</w:t>
            </w:r>
          </w:p>
        </w:tc>
        <w:tc>
          <w:tcPr>
            <w:tcW w:w="2958" w:type="dxa"/>
            <w:shd w:val="clear" w:color="auto" w:fill="auto"/>
            <w:noWrap/>
            <w:vAlign w:val="bottom"/>
            <w:hideMark/>
          </w:tcPr>
          <w:p w14:paraId="1B6AD6D7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2.279</w:t>
            </w:r>
          </w:p>
        </w:tc>
      </w:tr>
      <w:tr w:rsidR="00C34363" w:rsidRPr="00C34363" w14:paraId="585CCA2A" w14:textId="77777777" w:rsidTr="00C34363">
        <w:trPr>
          <w:trHeight w:val="298"/>
        </w:trPr>
        <w:tc>
          <w:tcPr>
            <w:tcW w:w="3021" w:type="dxa"/>
            <w:shd w:val="clear" w:color="auto" w:fill="auto"/>
            <w:noWrap/>
            <w:vAlign w:val="bottom"/>
            <w:hideMark/>
          </w:tcPr>
          <w:p w14:paraId="3A191E0E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  <w:tc>
          <w:tcPr>
            <w:tcW w:w="3053" w:type="dxa"/>
            <w:shd w:val="clear" w:color="auto" w:fill="auto"/>
            <w:noWrap/>
            <w:vAlign w:val="bottom"/>
            <w:hideMark/>
          </w:tcPr>
          <w:p w14:paraId="70A2D207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1.628665</w:t>
            </w:r>
          </w:p>
        </w:tc>
        <w:tc>
          <w:tcPr>
            <w:tcW w:w="2958" w:type="dxa"/>
            <w:shd w:val="clear" w:color="auto" w:fill="auto"/>
            <w:noWrap/>
            <w:vAlign w:val="bottom"/>
            <w:hideMark/>
          </w:tcPr>
          <w:p w14:paraId="316059AB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1.432</w:t>
            </w:r>
          </w:p>
        </w:tc>
      </w:tr>
      <w:tr w:rsidR="00C34363" w:rsidRPr="00C34363" w14:paraId="5CEB47CA" w14:textId="77777777" w:rsidTr="00C34363">
        <w:trPr>
          <w:trHeight w:val="298"/>
        </w:trPr>
        <w:tc>
          <w:tcPr>
            <w:tcW w:w="3021" w:type="dxa"/>
            <w:shd w:val="clear" w:color="auto" w:fill="auto"/>
            <w:noWrap/>
            <w:vAlign w:val="bottom"/>
            <w:hideMark/>
          </w:tcPr>
          <w:p w14:paraId="7AC48D50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  <w:tc>
          <w:tcPr>
            <w:tcW w:w="3053" w:type="dxa"/>
            <w:shd w:val="clear" w:color="auto" w:fill="auto"/>
            <w:noWrap/>
            <w:vAlign w:val="bottom"/>
            <w:hideMark/>
          </w:tcPr>
          <w:p w14:paraId="616E3105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1.270825</w:t>
            </w:r>
          </w:p>
        </w:tc>
        <w:tc>
          <w:tcPr>
            <w:tcW w:w="2958" w:type="dxa"/>
            <w:shd w:val="clear" w:color="auto" w:fill="auto"/>
            <w:noWrap/>
            <w:vAlign w:val="bottom"/>
            <w:hideMark/>
          </w:tcPr>
          <w:p w14:paraId="5B5B6980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1.11</w:t>
            </w:r>
          </w:p>
        </w:tc>
      </w:tr>
      <w:tr w:rsidR="00C34363" w:rsidRPr="00C34363" w14:paraId="3DBB4CFB" w14:textId="77777777" w:rsidTr="00C34363">
        <w:trPr>
          <w:trHeight w:val="298"/>
        </w:trPr>
        <w:tc>
          <w:tcPr>
            <w:tcW w:w="3021" w:type="dxa"/>
            <w:shd w:val="clear" w:color="auto" w:fill="auto"/>
            <w:noWrap/>
            <w:vAlign w:val="bottom"/>
            <w:hideMark/>
          </w:tcPr>
          <w:p w14:paraId="492DE6A0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48</w:t>
            </w:r>
          </w:p>
        </w:tc>
        <w:tc>
          <w:tcPr>
            <w:tcW w:w="3053" w:type="dxa"/>
            <w:shd w:val="clear" w:color="auto" w:fill="auto"/>
            <w:noWrap/>
            <w:vAlign w:val="bottom"/>
            <w:hideMark/>
          </w:tcPr>
          <w:p w14:paraId="00F56497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0.982692</w:t>
            </w:r>
          </w:p>
        </w:tc>
        <w:tc>
          <w:tcPr>
            <w:tcW w:w="2958" w:type="dxa"/>
            <w:shd w:val="clear" w:color="auto" w:fill="auto"/>
            <w:noWrap/>
            <w:vAlign w:val="bottom"/>
            <w:hideMark/>
          </w:tcPr>
          <w:p w14:paraId="6120ADE0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0.898</w:t>
            </w:r>
          </w:p>
        </w:tc>
      </w:tr>
      <w:tr w:rsidR="00C34363" w:rsidRPr="00C34363" w14:paraId="29277DF3" w14:textId="77777777" w:rsidTr="00C34363">
        <w:trPr>
          <w:trHeight w:val="298"/>
        </w:trPr>
        <w:tc>
          <w:tcPr>
            <w:tcW w:w="3021" w:type="dxa"/>
            <w:shd w:val="clear" w:color="auto" w:fill="auto"/>
            <w:noWrap/>
            <w:vAlign w:val="bottom"/>
            <w:hideMark/>
          </w:tcPr>
          <w:p w14:paraId="55851FFC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  <w:tc>
          <w:tcPr>
            <w:tcW w:w="3053" w:type="dxa"/>
            <w:shd w:val="clear" w:color="auto" w:fill="auto"/>
            <w:noWrap/>
            <w:vAlign w:val="bottom"/>
            <w:hideMark/>
          </w:tcPr>
          <w:p w14:paraId="6F28E87A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0.878035</w:t>
            </w:r>
          </w:p>
        </w:tc>
        <w:tc>
          <w:tcPr>
            <w:tcW w:w="2958" w:type="dxa"/>
            <w:shd w:val="clear" w:color="auto" w:fill="auto"/>
            <w:noWrap/>
            <w:vAlign w:val="bottom"/>
            <w:hideMark/>
          </w:tcPr>
          <w:p w14:paraId="0F6B79AC" w14:textId="77777777" w:rsidR="00C34363" w:rsidRPr="00C34363" w:rsidRDefault="00C34363" w:rsidP="00AD58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C34363">
              <w:rPr>
                <w:rFonts w:ascii="Calibri" w:eastAsia="Times New Roman" w:hAnsi="Calibri" w:cs="Calibri"/>
                <w:color w:val="000000"/>
              </w:rPr>
              <w:t>0.822</w:t>
            </w:r>
          </w:p>
        </w:tc>
      </w:tr>
    </w:tbl>
    <w:p w14:paraId="00EDBA00" w14:textId="42DDAFEB" w:rsidR="00182CA6" w:rsidRDefault="00182CA6" w:rsidP="00AD5882">
      <w:pPr>
        <w:jc w:val="center"/>
      </w:pPr>
    </w:p>
    <w:p w14:paraId="4DB2B3F2" w14:textId="53693474" w:rsidR="00AD5882" w:rsidRDefault="005B44DF" w:rsidP="00AD5882">
      <w:pPr>
        <w:jc w:val="center"/>
      </w:pPr>
      <w:r>
        <w:rPr>
          <w:noProof/>
        </w:rPr>
        <w:drawing>
          <wp:inline distT="0" distB="0" distL="0" distR="0" wp14:anchorId="08837B33" wp14:editId="25DFE4AF">
            <wp:extent cx="5757545" cy="4000500"/>
            <wp:effectExtent l="0" t="0" r="14605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962D760B-9A62-4225-9E20-338633D22F3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14:paraId="060E36B0" w14:textId="7E5E819C" w:rsidR="00CD49D6" w:rsidRDefault="00112737" w:rsidP="00112737">
      <w:r>
        <w:lastRenderedPageBreak/>
        <w:t>Dataset 2</w:t>
      </w:r>
    </w:p>
    <w:tbl>
      <w:tblPr>
        <w:tblW w:w="902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5"/>
        <w:gridCol w:w="3071"/>
        <w:gridCol w:w="2975"/>
      </w:tblGrid>
      <w:tr w:rsidR="00112737" w:rsidRPr="00112737" w14:paraId="77A93DE9" w14:textId="77777777" w:rsidTr="00651D87">
        <w:trPr>
          <w:trHeight w:val="296"/>
          <w:jc w:val="center"/>
        </w:trPr>
        <w:tc>
          <w:tcPr>
            <w:tcW w:w="2975" w:type="dxa"/>
            <w:shd w:val="clear" w:color="auto" w:fill="auto"/>
            <w:noWrap/>
            <w:vAlign w:val="bottom"/>
            <w:hideMark/>
          </w:tcPr>
          <w:p w14:paraId="6128A447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Threads</w:t>
            </w:r>
          </w:p>
        </w:tc>
        <w:tc>
          <w:tcPr>
            <w:tcW w:w="3071" w:type="dxa"/>
            <w:shd w:val="clear" w:color="auto" w:fill="auto"/>
            <w:noWrap/>
            <w:vAlign w:val="bottom"/>
            <w:hideMark/>
          </w:tcPr>
          <w:p w14:paraId="6F330FAE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Go</w:t>
            </w:r>
          </w:p>
        </w:tc>
        <w:tc>
          <w:tcPr>
            <w:tcW w:w="2975" w:type="dxa"/>
            <w:shd w:val="clear" w:color="auto" w:fill="auto"/>
            <w:noWrap/>
            <w:vAlign w:val="bottom"/>
            <w:hideMark/>
          </w:tcPr>
          <w:p w14:paraId="14ED88E4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OpenMP</w:t>
            </w:r>
          </w:p>
        </w:tc>
      </w:tr>
      <w:tr w:rsidR="00112737" w:rsidRPr="00112737" w14:paraId="23BEB0FC" w14:textId="77777777" w:rsidTr="00651D87">
        <w:trPr>
          <w:trHeight w:val="296"/>
          <w:jc w:val="center"/>
        </w:trPr>
        <w:tc>
          <w:tcPr>
            <w:tcW w:w="2975" w:type="dxa"/>
            <w:shd w:val="clear" w:color="auto" w:fill="auto"/>
            <w:noWrap/>
            <w:vAlign w:val="bottom"/>
            <w:hideMark/>
          </w:tcPr>
          <w:p w14:paraId="32B8FE7E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3071" w:type="dxa"/>
            <w:shd w:val="clear" w:color="auto" w:fill="auto"/>
            <w:noWrap/>
            <w:vAlign w:val="bottom"/>
            <w:hideMark/>
          </w:tcPr>
          <w:p w14:paraId="7E080282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69.29402</w:t>
            </w:r>
          </w:p>
        </w:tc>
        <w:tc>
          <w:tcPr>
            <w:tcW w:w="2975" w:type="dxa"/>
            <w:shd w:val="clear" w:color="auto" w:fill="auto"/>
            <w:noWrap/>
            <w:vAlign w:val="bottom"/>
            <w:hideMark/>
          </w:tcPr>
          <w:p w14:paraId="14553428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71.705</w:t>
            </w:r>
          </w:p>
        </w:tc>
      </w:tr>
      <w:tr w:rsidR="00112737" w:rsidRPr="00112737" w14:paraId="40B6712B" w14:textId="77777777" w:rsidTr="00651D87">
        <w:trPr>
          <w:trHeight w:val="296"/>
          <w:jc w:val="center"/>
        </w:trPr>
        <w:tc>
          <w:tcPr>
            <w:tcW w:w="2975" w:type="dxa"/>
            <w:shd w:val="clear" w:color="auto" w:fill="auto"/>
            <w:noWrap/>
            <w:vAlign w:val="bottom"/>
            <w:hideMark/>
          </w:tcPr>
          <w:p w14:paraId="65986DD7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3071" w:type="dxa"/>
            <w:shd w:val="clear" w:color="auto" w:fill="auto"/>
            <w:noWrap/>
            <w:vAlign w:val="bottom"/>
            <w:hideMark/>
          </w:tcPr>
          <w:p w14:paraId="23BAB716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53.03127</w:t>
            </w:r>
          </w:p>
        </w:tc>
        <w:tc>
          <w:tcPr>
            <w:tcW w:w="2975" w:type="dxa"/>
            <w:shd w:val="clear" w:color="auto" w:fill="auto"/>
            <w:noWrap/>
            <w:vAlign w:val="bottom"/>
            <w:hideMark/>
          </w:tcPr>
          <w:p w14:paraId="4D0E82A2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55.978</w:t>
            </w:r>
          </w:p>
        </w:tc>
      </w:tr>
      <w:tr w:rsidR="00112737" w:rsidRPr="00112737" w14:paraId="5ECDF2E6" w14:textId="77777777" w:rsidTr="00651D87">
        <w:trPr>
          <w:trHeight w:val="296"/>
          <w:jc w:val="center"/>
        </w:trPr>
        <w:tc>
          <w:tcPr>
            <w:tcW w:w="2975" w:type="dxa"/>
            <w:shd w:val="clear" w:color="auto" w:fill="auto"/>
            <w:noWrap/>
            <w:vAlign w:val="bottom"/>
            <w:hideMark/>
          </w:tcPr>
          <w:p w14:paraId="3220632D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3071" w:type="dxa"/>
            <w:shd w:val="clear" w:color="auto" w:fill="auto"/>
            <w:noWrap/>
            <w:vAlign w:val="bottom"/>
            <w:hideMark/>
          </w:tcPr>
          <w:p w14:paraId="1F89860C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31.78972</w:t>
            </w:r>
          </w:p>
        </w:tc>
        <w:tc>
          <w:tcPr>
            <w:tcW w:w="2975" w:type="dxa"/>
            <w:shd w:val="clear" w:color="auto" w:fill="auto"/>
            <w:noWrap/>
            <w:vAlign w:val="bottom"/>
            <w:hideMark/>
          </w:tcPr>
          <w:p w14:paraId="79E845E2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31.284</w:t>
            </w:r>
          </w:p>
        </w:tc>
      </w:tr>
      <w:tr w:rsidR="00112737" w:rsidRPr="00112737" w14:paraId="03F1C14C" w14:textId="77777777" w:rsidTr="00651D87">
        <w:trPr>
          <w:trHeight w:val="296"/>
          <w:jc w:val="center"/>
        </w:trPr>
        <w:tc>
          <w:tcPr>
            <w:tcW w:w="2975" w:type="dxa"/>
            <w:shd w:val="clear" w:color="auto" w:fill="auto"/>
            <w:noWrap/>
            <w:vAlign w:val="bottom"/>
            <w:hideMark/>
          </w:tcPr>
          <w:p w14:paraId="1DEC4EE1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3071" w:type="dxa"/>
            <w:shd w:val="clear" w:color="auto" w:fill="auto"/>
            <w:noWrap/>
            <w:vAlign w:val="bottom"/>
            <w:hideMark/>
          </w:tcPr>
          <w:p w14:paraId="0D9AC1BE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17.68323</w:t>
            </w:r>
          </w:p>
        </w:tc>
        <w:tc>
          <w:tcPr>
            <w:tcW w:w="2975" w:type="dxa"/>
            <w:shd w:val="clear" w:color="auto" w:fill="auto"/>
            <w:noWrap/>
            <w:vAlign w:val="bottom"/>
            <w:hideMark/>
          </w:tcPr>
          <w:p w14:paraId="05074BC0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16.716</w:t>
            </w:r>
          </w:p>
        </w:tc>
      </w:tr>
      <w:tr w:rsidR="00112737" w:rsidRPr="00112737" w14:paraId="50169770" w14:textId="77777777" w:rsidTr="00651D87">
        <w:trPr>
          <w:trHeight w:val="296"/>
          <w:jc w:val="center"/>
        </w:trPr>
        <w:tc>
          <w:tcPr>
            <w:tcW w:w="2975" w:type="dxa"/>
            <w:shd w:val="clear" w:color="auto" w:fill="auto"/>
            <w:noWrap/>
            <w:vAlign w:val="bottom"/>
            <w:hideMark/>
          </w:tcPr>
          <w:p w14:paraId="6C912B17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3071" w:type="dxa"/>
            <w:shd w:val="clear" w:color="auto" w:fill="auto"/>
            <w:noWrap/>
            <w:vAlign w:val="bottom"/>
            <w:hideMark/>
          </w:tcPr>
          <w:p w14:paraId="182F1130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12.31131</w:t>
            </w:r>
          </w:p>
        </w:tc>
        <w:tc>
          <w:tcPr>
            <w:tcW w:w="2975" w:type="dxa"/>
            <w:shd w:val="clear" w:color="auto" w:fill="auto"/>
            <w:noWrap/>
            <w:vAlign w:val="bottom"/>
            <w:hideMark/>
          </w:tcPr>
          <w:p w14:paraId="60B30D6A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11.547</w:t>
            </w:r>
          </w:p>
        </w:tc>
      </w:tr>
      <w:tr w:rsidR="00112737" w:rsidRPr="00112737" w14:paraId="035FB441" w14:textId="77777777" w:rsidTr="00651D87">
        <w:trPr>
          <w:trHeight w:val="296"/>
          <w:jc w:val="center"/>
        </w:trPr>
        <w:tc>
          <w:tcPr>
            <w:tcW w:w="2975" w:type="dxa"/>
            <w:shd w:val="clear" w:color="auto" w:fill="auto"/>
            <w:noWrap/>
            <w:vAlign w:val="bottom"/>
            <w:hideMark/>
          </w:tcPr>
          <w:p w14:paraId="0DBC8E2A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3071" w:type="dxa"/>
            <w:shd w:val="clear" w:color="auto" w:fill="auto"/>
            <w:noWrap/>
            <w:vAlign w:val="bottom"/>
            <w:hideMark/>
          </w:tcPr>
          <w:p w14:paraId="15A69902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9.407323</w:t>
            </w:r>
          </w:p>
        </w:tc>
        <w:tc>
          <w:tcPr>
            <w:tcW w:w="2975" w:type="dxa"/>
            <w:shd w:val="clear" w:color="auto" w:fill="auto"/>
            <w:noWrap/>
            <w:vAlign w:val="bottom"/>
            <w:hideMark/>
          </w:tcPr>
          <w:p w14:paraId="33489A99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8.822</w:t>
            </w:r>
          </w:p>
        </w:tc>
      </w:tr>
      <w:tr w:rsidR="00112737" w:rsidRPr="00112737" w14:paraId="1F3B1769" w14:textId="77777777" w:rsidTr="00651D87">
        <w:trPr>
          <w:trHeight w:val="296"/>
          <w:jc w:val="center"/>
        </w:trPr>
        <w:tc>
          <w:tcPr>
            <w:tcW w:w="2975" w:type="dxa"/>
            <w:shd w:val="clear" w:color="auto" w:fill="auto"/>
            <w:noWrap/>
            <w:vAlign w:val="bottom"/>
            <w:hideMark/>
          </w:tcPr>
          <w:p w14:paraId="0992DED5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  <w:tc>
          <w:tcPr>
            <w:tcW w:w="3071" w:type="dxa"/>
            <w:shd w:val="clear" w:color="auto" w:fill="auto"/>
            <w:noWrap/>
            <w:vAlign w:val="bottom"/>
            <w:hideMark/>
          </w:tcPr>
          <w:p w14:paraId="627B5437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6.699683</w:t>
            </w:r>
          </w:p>
        </w:tc>
        <w:tc>
          <w:tcPr>
            <w:tcW w:w="2975" w:type="dxa"/>
            <w:shd w:val="clear" w:color="auto" w:fill="auto"/>
            <w:noWrap/>
            <w:vAlign w:val="bottom"/>
            <w:hideMark/>
          </w:tcPr>
          <w:p w14:paraId="305A9CB8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6.185</w:t>
            </w:r>
          </w:p>
        </w:tc>
      </w:tr>
      <w:tr w:rsidR="00112737" w:rsidRPr="00112737" w14:paraId="4B33915F" w14:textId="77777777" w:rsidTr="00651D87">
        <w:trPr>
          <w:trHeight w:val="296"/>
          <w:jc w:val="center"/>
        </w:trPr>
        <w:tc>
          <w:tcPr>
            <w:tcW w:w="2975" w:type="dxa"/>
            <w:shd w:val="clear" w:color="auto" w:fill="auto"/>
            <w:noWrap/>
            <w:vAlign w:val="bottom"/>
            <w:hideMark/>
          </w:tcPr>
          <w:p w14:paraId="38FDE572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  <w:tc>
          <w:tcPr>
            <w:tcW w:w="3071" w:type="dxa"/>
            <w:shd w:val="clear" w:color="auto" w:fill="auto"/>
            <w:noWrap/>
            <w:vAlign w:val="bottom"/>
            <w:hideMark/>
          </w:tcPr>
          <w:p w14:paraId="7F581922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5.323557</w:t>
            </w:r>
          </w:p>
        </w:tc>
        <w:tc>
          <w:tcPr>
            <w:tcW w:w="2975" w:type="dxa"/>
            <w:shd w:val="clear" w:color="auto" w:fill="auto"/>
            <w:noWrap/>
            <w:vAlign w:val="bottom"/>
            <w:hideMark/>
          </w:tcPr>
          <w:p w14:paraId="71C91B92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4.855</w:t>
            </w:r>
          </w:p>
        </w:tc>
      </w:tr>
      <w:tr w:rsidR="00112737" w:rsidRPr="00112737" w14:paraId="20A1D77E" w14:textId="77777777" w:rsidTr="00651D87">
        <w:trPr>
          <w:trHeight w:val="296"/>
          <w:jc w:val="center"/>
        </w:trPr>
        <w:tc>
          <w:tcPr>
            <w:tcW w:w="2975" w:type="dxa"/>
            <w:shd w:val="clear" w:color="auto" w:fill="auto"/>
            <w:noWrap/>
            <w:vAlign w:val="bottom"/>
            <w:hideMark/>
          </w:tcPr>
          <w:p w14:paraId="145CC18E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48</w:t>
            </w:r>
          </w:p>
        </w:tc>
        <w:tc>
          <w:tcPr>
            <w:tcW w:w="3071" w:type="dxa"/>
            <w:shd w:val="clear" w:color="auto" w:fill="auto"/>
            <w:noWrap/>
            <w:vAlign w:val="bottom"/>
            <w:hideMark/>
          </w:tcPr>
          <w:p w14:paraId="457A2879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4.30356</w:t>
            </w:r>
          </w:p>
        </w:tc>
        <w:tc>
          <w:tcPr>
            <w:tcW w:w="2975" w:type="dxa"/>
            <w:shd w:val="clear" w:color="auto" w:fill="auto"/>
            <w:noWrap/>
            <w:vAlign w:val="bottom"/>
            <w:hideMark/>
          </w:tcPr>
          <w:p w14:paraId="7A6F7329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3.837</w:t>
            </w:r>
          </w:p>
        </w:tc>
      </w:tr>
      <w:tr w:rsidR="00112737" w:rsidRPr="00112737" w14:paraId="33628360" w14:textId="77777777" w:rsidTr="00651D87">
        <w:trPr>
          <w:trHeight w:val="296"/>
          <w:jc w:val="center"/>
        </w:trPr>
        <w:tc>
          <w:tcPr>
            <w:tcW w:w="2975" w:type="dxa"/>
            <w:shd w:val="clear" w:color="auto" w:fill="auto"/>
            <w:noWrap/>
            <w:vAlign w:val="bottom"/>
            <w:hideMark/>
          </w:tcPr>
          <w:p w14:paraId="7BD4D051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  <w:tc>
          <w:tcPr>
            <w:tcW w:w="3071" w:type="dxa"/>
            <w:shd w:val="clear" w:color="auto" w:fill="auto"/>
            <w:noWrap/>
            <w:vAlign w:val="bottom"/>
            <w:hideMark/>
          </w:tcPr>
          <w:p w14:paraId="2E48A192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3.81732</w:t>
            </w:r>
          </w:p>
        </w:tc>
        <w:tc>
          <w:tcPr>
            <w:tcW w:w="2975" w:type="dxa"/>
            <w:shd w:val="clear" w:color="auto" w:fill="auto"/>
            <w:noWrap/>
            <w:vAlign w:val="bottom"/>
            <w:hideMark/>
          </w:tcPr>
          <w:p w14:paraId="336B387B" w14:textId="77777777" w:rsidR="00112737" w:rsidRPr="00112737" w:rsidRDefault="00112737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12737">
              <w:rPr>
                <w:rFonts w:ascii="Calibri" w:eastAsia="Times New Roman" w:hAnsi="Calibri" w:cs="Calibri"/>
                <w:color w:val="000000"/>
              </w:rPr>
              <w:t>3.429</w:t>
            </w:r>
          </w:p>
        </w:tc>
      </w:tr>
    </w:tbl>
    <w:p w14:paraId="0A9F388F" w14:textId="77777777" w:rsidR="00112737" w:rsidRDefault="00112737" w:rsidP="00651D87">
      <w:pPr>
        <w:jc w:val="center"/>
      </w:pPr>
    </w:p>
    <w:p w14:paraId="669A24EE" w14:textId="076C1960" w:rsidR="00CD49D6" w:rsidRDefault="00CD49D6">
      <w:r>
        <w:rPr>
          <w:noProof/>
        </w:rPr>
        <w:drawing>
          <wp:inline distT="0" distB="0" distL="0" distR="0" wp14:anchorId="591627E7" wp14:editId="4C5E8D3B">
            <wp:extent cx="5731510" cy="3700145"/>
            <wp:effectExtent l="0" t="0" r="2540" b="14605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84A0A942-220A-4A35-8FE1-0FFCD703DAB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0D9FF9A9" w14:textId="77777777" w:rsidR="00E61C7E" w:rsidRDefault="00E61C7E"/>
    <w:p w14:paraId="4AC7A144" w14:textId="156638DB" w:rsidR="00C11B39" w:rsidRDefault="00DB2F01">
      <w:r>
        <w:t>Dataset 3</w:t>
      </w:r>
    </w:p>
    <w:tbl>
      <w:tblPr>
        <w:tblW w:w="90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87"/>
        <w:gridCol w:w="3084"/>
        <w:gridCol w:w="2987"/>
      </w:tblGrid>
      <w:tr w:rsidR="00E61C7E" w:rsidRPr="00E61C7E" w14:paraId="61BEEFBF" w14:textId="77777777" w:rsidTr="00E61C7E">
        <w:trPr>
          <w:trHeight w:val="283"/>
        </w:trPr>
        <w:tc>
          <w:tcPr>
            <w:tcW w:w="2987" w:type="dxa"/>
            <w:shd w:val="clear" w:color="auto" w:fill="auto"/>
            <w:noWrap/>
            <w:vAlign w:val="bottom"/>
            <w:hideMark/>
          </w:tcPr>
          <w:p w14:paraId="49E13278" w14:textId="77777777" w:rsidR="00E61C7E" w:rsidRPr="00E61C7E" w:rsidRDefault="00E61C7E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61C7E">
              <w:rPr>
                <w:rFonts w:ascii="Calibri" w:eastAsia="Times New Roman" w:hAnsi="Calibri" w:cs="Calibri"/>
                <w:color w:val="000000"/>
              </w:rPr>
              <w:t>Threads</w:t>
            </w:r>
          </w:p>
        </w:tc>
        <w:tc>
          <w:tcPr>
            <w:tcW w:w="3084" w:type="dxa"/>
            <w:shd w:val="clear" w:color="auto" w:fill="auto"/>
            <w:noWrap/>
            <w:vAlign w:val="bottom"/>
            <w:hideMark/>
          </w:tcPr>
          <w:p w14:paraId="5F5A0679" w14:textId="77777777" w:rsidR="00E61C7E" w:rsidRPr="00E61C7E" w:rsidRDefault="00E61C7E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61C7E">
              <w:rPr>
                <w:rFonts w:ascii="Calibri" w:eastAsia="Times New Roman" w:hAnsi="Calibri" w:cs="Calibri"/>
                <w:color w:val="000000"/>
              </w:rPr>
              <w:t>Go</w:t>
            </w:r>
          </w:p>
        </w:tc>
        <w:tc>
          <w:tcPr>
            <w:tcW w:w="2987" w:type="dxa"/>
            <w:shd w:val="clear" w:color="auto" w:fill="auto"/>
            <w:noWrap/>
            <w:vAlign w:val="bottom"/>
            <w:hideMark/>
          </w:tcPr>
          <w:p w14:paraId="1BB74AD8" w14:textId="77777777" w:rsidR="00E61C7E" w:rsidRPr="00E61C7E" w:rsidRDefault="00E61C7E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61C7E">
              <w:rPr>
                <w:rFonts w:ascii="Calibri" w:eastAsia="Times New Roman" w:hAnsi="Calibri" w:cs="Calibri"/>
                <w:color w:val="000000"/>
              </w:rPr>
              <w:t>OpenMP</w:t>
            </w:r>
          </w:p>
        </w:tc>
      </w:tr>
      <w:tr w:rsidR="00E61C7E" w:rsidRPr="00E61C7E" w14:paraId="75739879" w14:textId="77777777" w:rsidTr="00E61C7E">
        <w:trPr>
          <w:trHeight w:val="283"/>
        </w:trPr>
        <w:tc>
          <w:tcPr>
            <w:tcW w:w="2987" w:type="dxa"/>
            <w:shd w:val="clear" w:color="auto" w:fill="auto"/>
            <w:noWrap/>
            <w:vAlign w:val="bottom"/>
            <w:hideMark/>
          </w:tcPr>
          <w:p w14:paraId="750063D3" w14:textId="77777777" w:rsidR="00E61C7E" w:rsidRPr="00E61C7E" w:rsidRDefault="00E61C7E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61C7E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3084" w:type="dxa"/>
            <w:shd w:val="clear" w:color="auto" w:fill="auto"/>
            <w:noWrap/>
            <w:vAlign w:val="bottom"/>
            <w:hideMark/>
          </w:tcPr>
          <w:p w14:paraId="2B029602" w14:textId="77777777" w:rsidR="00E61C7E" w:rsidRPr="00E61C7E" w:rsidRDefault="00E61C7E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61C7E">
              <w:rPr>
                <w:rFonts w:ascii="Calibri" w:eastAsia="Times New Roman" w:hAnsi="Calibri" w:cs="Calibri"/>
                <w:color w:val="000000"/>
              </w:rPr>
              <w:t>74.89538</w:t>
            </w:r>
          </w:p>
        </w:tc>
        <w:tc>
          <w:tcPr>
            <w:tcW w:w="2987" w:type="dxa"/>
            <w:shd w:val="clear" w:color="auto" w:fill="auto"/>
            <w:noWrap/>
            <w:vAlign w:val="bottom"/>
            <w:hideMark/>
          </w:tcPr>
          <w:p w14:paraId="1D41840D" w14:textId="77777777" w:rsidR="00E61C7E" w:rsidRPr="00E61C7E" w:rsidRDefault="00E61C7E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61C7E">
              <w:rPr>
                <w:rFonts w:ascii="Calibri" w:eastAsia="Times New Roman" w:hAnsi="Calibri" w:cs="Calibri"/>
                <w:color w:val="000000"/>
              </w:rPr>
              <w:t>70.478</w:t>
            </w:r>
          </w:p>
        </w:tc>
      </w:tr>
      <w:tr w:rsidR="00E61C7E" w:rsidRPr="00E61C7E" w14:paraId="0475A79D" w14:textId="77777777" w:rsidTr="00E61C7E">
        <w:trPr>
          <w:trHeight w:val="283"/>
        </w:trPr>
        <w:tc>
          <w:tcPr>
            <w:tcW w:w="2987" w:type="dxa"/>
            <w:shd w:val="clear" w:color="auto" w:fill="auto"/>
            <w:noWrap/>
            <w:vAlign w:val="bottom"/>
            <w:hideMark/>
          </w:tcPr>
          <w:p w14:paraId="6EAD4B2C" w14:textId="77777777" w:rsidR="00E61C7E" w:rsidRPr="00E61C7E" w:rsidRDefault="00E61C7E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61C7E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3084" w:type="dxa"/>
            <w:shd w:val="clear" w:color="auto" w:fill="auto"/>
            <w:noWrap/>
            <w:vAlign w:val="bottom"/>
            <w:hideMark/>
          </w:tcPr>
          <w:p w14:paraId="0929C283" w14:textId="77777777" w:rsidR="00E61C7E" w:rsidRPr="00E61C7E" w:rsidRDefault="00E61C7E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61C7E">
              <w:rPr>
                <w:rFonts w:ascii="Calibri" w:eastAsia="Times New Roman" w:hAnsi="Calibri" w:cs="Calibri"/>
                <w:color w:val="000000"/>
              </w:rPr>
              <w:t>39.81903</w:t>
            </w:r>
          </w:p>
        </w:tc>
        <w:tc>
          <w:tcPr>
            <w:tcW w:w="2987" w:type="dxa"/>
            <w:shd w:val="clear" w:color="auto" w:fill="auto"/>
            <w:noWrap/>
            <w:vAlign w:val="bottom"/>
            <w:hideMark/>
          </w:tcPr>
          <w:p w14:paraId="2217C1E1" w14:textId="77777777" w:rsidR="00E61C7E" w:rsidRPr="00E61C7E" w:rsidRDefault="00E61C7E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61C7E">
              <w:rPr>
                <w:rFonts w:ascii="Calibri" w:eastAsia="Times New Roman" w:hAnsi="Calibri" w:cs="Calibri"/>
                <w:color w:val="000000"/>
              </w:rPr>
              <w:t>37.504</w:t>
            </w:r>
          </w:p>
        </w:tc>
      </w:tr>
      <w:tr w:rsidR="00E61C7E" w:rsidRPr="00E61C7E" w14:paraId="31B72436" w14:textId="77777777" w:rsidTr="00E61C7E">
        <w:trPr>
          <w:trHeight w:val="283"/>
        </w:trPr>
        <w:tc>
          <w:tcPr>
            <w:tcW w:w="2987" w:type="dxa"/>
            <w:shd w:val="clear" w:color="auto" w:fill="auto"/>
            <w:noWrap/>
            <w:vAlign w:val="bottom"/>
            <w:hideMark/>
          </w:tcPr>
          <w:p w14:paraId="30ABE177" w14:textId="77777777" w:rsidR="00E61C7E" w:rsidRPr="00E61C7E" w:rsidRDefault="00E61C7E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61C7E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  <w:tc>
          <w:tcPr>
            <w:tcW w:w="3084" w:type="dxa"/>
            <w:shd w:val="clear" w:color="auto" w:fill="auto"/>
            <w:noWrap/>
            <w:vAlign w:val="bottom"/>
            <w:hideMark/>
          </w:tcPr>
          <w:p w14:paraId="4CF56B3F" w14:textId="77777777" w:rsidR="00E61C7E" w:rsidRPr="00E61C7E" w:rsidRDefault="00E61C7E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61C7E">
              <w:rPr>
                <w:rFonts w:ascii="Calibri" w:eastAsia="Times New Roman" w:hAnsi="Calibri" w:cs="Calibri"/>
                <w:color w:val="000000"/>
              </w:rPr>
              <w:t>22.33225</w:t>
            </w:r>
          </w:p>
        </w:tc>
        <w:tc>
          <w:tcPr>
            <w:tcW w:w="2987" w:type="dxa"/>
            <w:shd w:val="clear" w:color="auto" w:fill="auto"/>
            <w:noWrap/>
            <w:vAlign w:val="bottom"/>
            <w:hideMark/>
          </w:tcPr>
          <w:p w14:paraId="7E2021A1" w14:textId="77777777" w:rsidR="00E61C7E" w:rsidRPr="00E61C7E" w:rsidRDefault="00E61C7E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61C7E">
              <w:rPr>
                <w:rFonts w:ascii="Calibri" w:eastAsia="Times New Roman" w:hAnsi="Calibri" w:cs="Calibri"/>
                <w:color w:val="000000"/>
              </w:rPr>
              <w:t>20.811</w:t>
            </w:r>
          </w:p>
        </w:tc>
      </w:tr>
      <w:tr w:rsidR="00E61C7E" w:rsidRPr="00E61C7E" w14:paraId="51A794B6" w14:textId="77777777" w:rsidTr="00E61C7E">
        <w:trPr>
          <w:trHeight w:val="283"/>
        </w:trPr>
        <w:tc>
          <w:tcPr>
            <w:tcW w:w="2987" w:type="dxa"/>
            <w:shd w:val="clear" w:color="auto" w:fill="auto"/>
            <w:noWrap/>
            <w:vAlign w:val="bottom"/>
            <w:hideMark/>
          </w:tcPr>
          <w:p w14:paraId="59F4F5DF" w14:textId="77777777" w:rsidR="00E61C7E" w:rsidRPr="00E61C7E" w:rsidRDefault="00E61C7E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61C7E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  <w:tc>
          <w:tcPr>
            <w:tcW w:w="3084" w:type="dxa"/>
            <w:shd w:val="clear" w:color="auto" w:fill="auto"/>
            <w:noWrap/>
            <w:vAlign w:val="bottom"/>
            <w:hideMark/>
          </w:tcPr>
          <w:p w14:paraId="25894614" w14:textId="77777777" w:rsidR="00E61C7E" w:rsidRPr="00E61C7E" w:rsidRDefault="00E61C7E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61C7E">
              <w:rPr>
                <w:rFonts w:ascii="Calibri" w:eastAsia="Times New Roman" w:hAnsi="Calibri" w:cs="Calibri"/>
                <w:color w:val="000000"/>
              </w:rPr>
              <w:t>15.64302</w:t>
            </w:r>
          </w:p>
        </w:tc>
        <w:tc>
          <w:tcPr>
            <w:tcW w:w="2987" w:type="dxa"/>
            <w:shd w:val="clear" w:color="auto" w:fill="auto"/>
            <w:noWrap/>
            <w:vAlign w:val="bottom"/>
            <w:hideMark/>
          </w:tcPr>
          <w:p w14:paraId="1E522D7B" w14:textId="77777777" w:rsidR="00E61C7E" w:rsidRPr="00E61C7E" w:rsidRDefault="00E61C7E" w:rsidP="00651D8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E61C7E">
              <w:rPr>
                <w:rFonts w:ascii="Calibri" w:eastAsia="Times New Roman" w:hAnsi="Calibri" w:cs="Calibri"/>
                <w:color w:val="000000"/>
              </w:rPr>
              <w:t>14.783</w:t>
            </w:r>
          </w:p>
        </w:tc>
      </w:tr>
    </w:tbl>
    <w:p w14:paraId="32F4CD9C" w14:textId="77777777" w:rsidR="00B11441" w:rsidRDefault="00B11441"/>
    <w:p w14:paraId="209D612E" w14:textId="6E640898" w:rsidR="00DB2F01" w:rsidRDefault="00B11441">
      <w:r>
        <w:rPr>
          <w:noProof/>
        </w:rPr>
        <w:lastRenderedPageBreak/>
        <w:drawing>
          <wp:inline distT="0" distB="0" distL="0" distR="0" wp14:anchorId="5D4DA6EB" wp14:editId="59E55FA0">
            <wp:extent cx="5731510" cy="3700145"/>
            <wp:effectExtent l="0" t="0" r="2540" b="14605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3871BD6A-3675-47B9-9356-ED325FCE03E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2A48DC05" w14:textId="77777777" w:rsidR="00560994" w:rsidRDefault="00560994">
      <w:pPr>
        <w:rPr>
          <w:b/>
          <w:bCs/>
        </w:rPr>
      </w:pPr>
    </w:p>
    <w:p w14:paraId="0EAAA921" w14:textId="1BF66552" w:rsidR="00467366" w:rsidRDefault="00467366">
      <w:pPr>
        <w:rPr>
          <w:b/>
          <w:bCs/>
        </w:rPr>
      </w:pPr>
      <w:r w:rsidRPr="00467366">
        <w:rPr>
          <w:b/>
          <w:bCs/>
        </w:rPr>
        <w:t>Section 2.2 Speedups</w:t>
      </w:r>
    </w:p>
    <w:p w14:paraId="239B319E" w14:textId="2E6C9FE3" w:rsidR="00CC4D57" w:rsidRDefault="00EC3048">
      <w:pPr>
        <w:rPr>
          <w:b/>
          <w:bCs/>
        </w:rPr>
      </w:pPr>
      <w:r>
        <w:rPr>
          <w:noProof/>
        </w:rPr>
        <w:drawing>
          <wp:inline distT="0" distB="0" distL="0" distR="0" wp14:anchorId="737FD2BB" wp14:editId="09C44C3E">
            <wp:extent cx="5695950" cy="3690620"/>
            <wp:effectExtent l="0" t="0" r="0" b="5080"/>
            <wp:docPr id="9" name="Chart 9">
              <a:extLst xmlns:a="http://schemas.openxmlformats.org/drawingml/2006/main">
                <a:ext uri="{FF2B5EF4-FFF2-40B4-BE49-F238E27FC236}">
                  <a16:creationId xmlns:a16="http://schemas.microsoft.com/office/drawing/2014/main" id="{DADFD0FE-5590-42A6-A9D9-DA567B31E8D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335532AC" w14:textId="546D8C80" w:rsidR="00CC4D57" w:rsidRDefault="00F61498">
      <w:r>
        <w:rPr>
          <w:noProof/>
        </w:rPr>
        <w:lastRenderedPageBreak/>
        <w:drawing>
          <wp:inline distT="0" distB="0" distL="0" distR="0" wp14:anchorId="09B3E218" wp14:editId="54F57328">
            <wp:extent cx="5695950" cy="3690620"/>
            <wp:effectExtent l="0" t="0" r="0" b="5080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5EC9E13D-4B30-4E6E-8406-5C77F9C5559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0197B8A9" w14:textId="09A3E4B1" w:rsidR="003D3ABA" w:rsidRDefault="003D3ABA">
      <w:r>
        <w:rPr>
          <w:noProof/>
        </w:rPr>
        <w:drawing>
          <wp:inline distT="0" distB="0" distL="0" distR="0" wp14:anchorId="195B3B74" wp14:editId="5C049027">
            <wp:extent cx="5695950" cy="3690620"/>
            <wp:effectExtent l="0" t="0" r="0" b="5080"/>
            <wp:docPr id="8" name="Chart 8">
              <a:extLst xmlns:a="http://schemas.openxmlformats.org/drawingml/2006/main">
                <a:ext uri="{FF2B5EF4-FFF2-40B4-BE49-F238E27FC236}">
                  <a16:creationId xmlns:a16="http://schemas.microsoft.com/office/drawing/2014/main" id="{CE584245-4EA5-4D43-A1C2-5DD9A54507C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22FC0944" w14:textId="67968F58" w:rsidR="00593518" w:rsidRDefault="00965C7D">
      <w:pPr>
        <w:rPr>
          <w:b/>
          <w:bCs/>
        </w:rPr>
      </w:pPr>
      <w:r w:rsidRPr="00965C7D">
        <w:rPr>
          <w:b/>
          <w:bCs/>
        </w:rPr>
        <w:t>Section 2.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965C7D" w14:paraId="56CBDAD5" w14:textId="77777777" w:rsidTr="00965C7D">
        <w:tc>
          <w:tcPr>
            <w:tcW w:w="1803" w:type="dxa"/>
          </w:tcPr>
          <w:p w14:paraId="580AE9AA" w14:textId="6ED6411B" w:rsidR="00965C7D" w:rsidRDefault="00965C7D" w:rsidP="00CF230F">
            <w:pPr>
              <w:jc w:val="center"/>
            </w:pPr>
            <w:r>
              <w:t>Language</w:t>
            </w:r>
          </w:p>
        </w:tc>
        <w:tc>
          <w:tcPr>
            <w:tcW w:w="1803" w:type="dxa"/>
          </w:tcPr>
          <w:p w14:paraId="35B2FA79" w14:textId="5D635D96" w:rsidR="00965C7D" w:rsidRDefault="00965C7D" w:rsidP="00CF230F">
            <w:pPr>
              <w:jc w:val="center"/>
            </w:pPr>
            <w:r>
              <w:t>Sequential Runtime (s)</w:t>
            </w:r>
          </w:p>
        </w:tc>
        <w:tc>
          <w:tcPr>
            <w:tcW w:w="1803" w:type="dxa"/>
          </w:tcPr>
          <w:p w14:paraId="2E3FB406" w14:textId="7769BC1B" w:rsidR="00965C7D" w:rsidRDefault="00965C7D" w:rsidP="00CF230F">
            <w:pPr>
              <w:jc w:val="center"/>
            </w:pPr>
            <w:r>
              <w:t>Best Parallel Runtime (s)</w:t>
            </w:r>
          </w:p>
        </w:tc>
        <w:tc>
          <w:tcPr>
            <w:tcW w:w="1803" w:type="dxa"/>
          </w:tcPr>
          <w:p w14:paraId="5CEA0945" w14:textId="5E60CA3D" w:rsidR="00965C7D" w:rsidRDefault="00965C7D" w:rsidP="00CF230F">
            <w:pPr>
              <w:jc w:val="center"/>
            </w:pPr>
            <w:r>
              <w:t>Best Speedup</w:t>
            </w:r>
          </w:p>
        </w:tc>
        <w:tc>
          <w:tcPr>
            <w:tcW w:w="1804" w:type="dxa"/>
          </w:tcPr>
          <w:p w14:paraId="197273A9" w14:textId="7169E351" w:rsidR="00965C7D" w:rsidRDefault="00965C7D" w:rsidP="00CF230F">
            <w:pPr>
              <w:jc w:val="center"/>
            </w:pPr>
            <w:r>
              <w:t>No. Threads</w:t>
            </w:r>
          </w:p>
        </w:tc>
      </w:tr>
      <w:tr w:rsidR="00965C7D" w14:paraId="012697A4" w14:textId="77777777" w:rsidTr="00965C7D">
        <w:tc>
          <w:tcPr>
            <w:tcW w:w="1803" w:type="dxa"/>
          </w:tcPr>
          <w:p w14:paraId="6596FF4F" w14:textId="43FF2690" w:rsidR="00965C7D" w:rsidRDefault="00965C7D" w:rsidP="00CF230F">
            <w:pPr>
              <w:jc w:val="center"/>
            </w:pPr>
            <w:r>
              <w:t>Go</w:t>
            </w:r>
          </w:p>
        </w:tc>
        <w:tc>
          <w:tcPr>
            <w:tcW w:w="1803" w:type="dxa"/>
          </w:tcPr>
          <w:p w14:paraId="6CCD630C" w14:textId="4B32BF6E" w:rsidR="00965C7D" w:rsidRPr="009D5378" w:rsidRDefault="009D5378" w:rsidP="00CF230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.91639</w:t>
            </w:r>
          </w:p>
        </w:tc>
        <w:tc>
          <w:tcPr>
            <w:tcW w:w="1803" w:type="dxa"/>
          </w:tcPr>
          <w:p w14:paraId="1E5DAC09" w14:textId="2507B897" w:rsidR="00965C7D" w:rsidRPr="00CF230F" w:rsidRDefault="00CF230F" w:rsidP="00CF230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78035</w:t>
            </w:r>
          </w:p>
        </w:tc>
        <w:tc>
          <w:tcPr>
            <w:tcW w:w="1803" w:type="dxa"/>
          </w:tcPr>
          <w:p w14:paraId="0A9DA5AC" w14:textId="55FCD4D9" w:rsidR="00965C7D" w:rsidRPr="00AD2121" w:rsidRDefault="00AD2121" w:rsidP="00CF230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12729</w:t>
            </w:r>
          </w:p>
        </w:tc>
        <w:tc>
          <w:tcPr>
            <w:tcW w:w="1804" w:type="dxa"/>
          </w:tcPr>
          <w:p w14:paraId="5CE96723" w14:textId="7DB5A1B5" w:rsidR="00965C7D" w:rsidRDefault="00406B0C" w:rsidP="00CF230F">
            <w:pPr>
              <w:jc w:val="center"/>
            </w:pPr>
            <w:r>
              <w:t>64</w:t>
            </w:r>
          </w:p>
        </w:tc>
      </w:tr>
      <w:tr w:rsidR="00965C7D" w14:paraId="66945987" w14:textId="77777777" w:rsidTr="00965C7D">
        <w:tc>
          <w:tcPr>
            <w:tcW w:w="1803" w:type="dxa"/>
          </w:tcPr>
          <w:p w14:paraId="40940D99" w14:textId="0F369F1C" w:rsidR="00965C7D" w:rsidRDefault="006C336A" w:rsidP="00CF230F">
            <w:pPr>
              <w:jc w:val="center"/>
            </w:pPr>
            <w:r>
              <w:t>C+</w:t>
            </w:r>
            <w:r w:rsidR="00965C7D">
              <w:t>OpenMP</w:t>
            </w:r>
          </w:p>
        </w:tc>
        <w:tc>
          <w:tcPr>
            <w:tcW w:w="1803" w:type="dxa"/>
          </w:tcPr>
          <w:p w14:paraId="0ADA8812" w14:textId="61A89096" w:rsidR="00965C7D" w:rsidRPr="00CD37BB" w:rsidRDefault="00CD37BB" w:rsidP="00CF230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.22271</w:t>
            </w:r>
          </w:p>
        </w:tc>
        <w:tc>
          <w:tcPr>
            <w:tcW w:w="1803" w:type="dxa"/>
          </w:tcPr>
          <w:p w14:paraId="7CA2BF2D" w14:textId="341EF5D1" w:rsidR="00965C7D" w:rsidRPr="0081000B" w:rsidRDefault="0081000B" w:rsidP="00CF230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22</w:t>
            </w:r>
          </w:p>
        </w:tc>
        <w:tc>
          <w:tcPr>
            <w:tcW w:w="1803" w:type="dxa"/>
          </w:tcPr>
          <w:p w14:paraId="0A8D1ABC" w14:textId="0A500576" w:rsidR="00965C7D" w:rsidRPr="00D72B5F" w:rsidRDefault="00CD37BB" w:rsidP="00CF230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51912</w:t>
            </w:r>
          </w:p>
        </w:tc>
        <w:tc>
          <w:tcPr>
            <w:tcW w:w="1804" w:type="dxa"/>
          </w:tcPr>
          <w:p w14:paraId="62475BA9" w14:textId="576FB968" w:rsidR="00965C7D" w:rsidRDefault="00406B0C" w:rsidP="00CF230F">
            <w:pPr>
              <w:jc w:val="center"/>
            </w:pPr>
            <w:r>
              <w:t>64</w:t>
            </w:r>
          </w:p>
        </w:tc>
      </w:tr>
    </w:tbl>
    <w:p w14:paraId="16060DF8" w14:textId="3C27B511" w:rsidR="00965C7D" w:rsidRDefault="00965C7D"/>
    <w:p w14:paraId="5A5A248A" w14:textId="55C11248" w:rsidR="00C54A61" w:rsidRPr="00C54A61" w:rsidRDefault="00C54A61">
      <w:pPr>
        <w:rPr>
          <w:b/>
          <w:bCs/>
        </w:rPr>
      </w:pPr>
      <w:r w:rsidRPr="00C54A61">
        <w:rPr>
          <w:b/>
          <w:bCs/>
        </w:rPr>
        <w:lastRenderedPageBreak/>
        <w:t>Section 2.4</w:t>
      </w:r>
    </w:p>
    <w:p w14:paraId="2A7FEA46" w14:textId="0EBC79D4" w:rsidR="00467366" w:rsidRDefault="00FC5603">
      <w:r>
        <w:t xml:space="preserve">The runtimes and speedups for both Go and C+OpenMP are very similar, with C+OpenMP being </w:t>
      </w:r>
      <w:r w:rsidR="00DC2F35">
        <w:t>slightly faster on average in both aspects.</w:t>
      </w:r>
      <w:r w:rsidR="00EC2BE6">
        <w:t xml:space="preserve"> The speedup graphs for DS1 and DS2 </w:t>
      </w:r>
      <w:r w:rsidR="004B713D">
        <w:t xml:space="preserve">show C+OpenMP causing a greater speedup </w:t>
      </w:r>
      <w:r w:rsidR="001A25E5">
        <w:t xml:space="preserve">compared to Go, starting at around 16 threads, and DS2 seems to suggest this trend will continue. </w:t>
      </w:r>
      <w:r w:rsidR="00341ADA">
        <w:t>However,</w:t>
      </w:r>
      <w:r w:rsidR="001A25E5">
        <w:t xml:space="preserve"> with </w:t>
      </w:r>
      <w:r w:rsidR="00201EB8">
        <w:t>few datapoints, both speedup lines could merge at some upper limit, as the trend for DS1 suggests.</w:t>
      </w:r>
    </w:p>
    <w:p w14:paraId="6F9A7A4D" w14:textId="0EE8C1AC" w:rsidR="00821A8B" w:rsidRDefault="00821A8B">
      <w:r>
        <w:t xml:space="preserve">Looking at the numbers for speedups, the results for DS1, DS2 and DS3 are very similar, </w:t>
      </w:r>
      <w:r w:rsidR="00AE1F1D">
        <w:t xml:space="preserve">with 64 threads providing 18-19 times speedup on average for all three. The graph </w:t>
      </w:r>
      <w:r w:rsidR="00F835AB">
        <w:t xml:space="preserve">is also mostly linear, which suggests </w:t>
      </w:r>
      <w:r w:rsidR="00B10AE4">
        <w:t>the parallelism is ideal</w:t>
      </w:r>
      <w:r w:rsidR="00E86756">
        <w:t>, especially for higher number of threads.</w:t>
      </w:r>
    </w:p>
    <w:p w14:paraId="7A22C815" w14:textId="2362D4A7" w:rsidR="003134B5" w:rsidRDefault="003134B5"/>
    <w:p w14:paraId="2184CA6F" w14:textId="6B02757B" w:rsidR="003134B5" w:rsidRDefault="003134B5">
      <w:pPr>
        <w:rPr>
          <w:b/>
          <w:bCs/>
        </w:rPr>
      </w:pPr>
      <w:r w:rsidRPr="003134B5">
        <w:rPr>
          <w:b/>
          <w:bCs/>
        </w:rPr>
        <w:t>Section 3 Programming Model Comparison</w:t>
      </w:r>
    </w:p>
    <w:p w14:paraId="5861F2CF" w14:textId="73AC515B" w:rsidR="003134B5" w:rsidRDefault="00416CE4">
      <w:r>
        <w:t xml:space="preserve">The biggest challenge I had </w:t>
      </w:r>
      <w:r w:rsidR="002009ED">
        <w:t>was deciding how to split the dataset into correctly sized chunks</w:t>
      </w:r>
      <w:r w:rsidR="004242C8">
        <w:t xml:space="preserve"> for the Go program</w:t>
      </w:r>
      <w:r w:rsidR="002009ED">
        <w:t xml:space="preserve">. This was especially difficult as the </w:t>
      </w:r>
      <w:r w:rsidR="001D18CA">
        <w:t>count of goroutines</w:t>
      </w:r>
      <w:r w:rsidR="002009ED">
        <w:t xml:space="preserve"> </w:t>
      </w:r>
      <w:r w:rsidR="001D18CA">
        <w:t>would often not be a factor of the dataset</w:t>
      </w:r>
      <w:r w:rsidR="00126841">
        <w:t xml:space="preserve"> (e.g. 60000 / 64) </w:t>
      </w:r>
      <w:r w:rsidR="004242C8">
        <w:t xml:space="preserve">and due to Go’s </w:t>
      </w:r>
      <w:r w:rsidR="009F7392">
        <w:t xml:space="preserve">integer division always rounding down this could cause some numbers to be skipped/processed twice. I first experimented with converting the integers to floats and </w:t>
      </w:r>
      <w:r w:rsidR="00A637C6">
        <w:t>rounding explicitly, but this was messy and didn’t guarantee the final upper number would be correct (</w:t>
      </w:r>
      <w:r w:rsidR="001B13ED">
        <w:t xml:space="preserve">e.g. </w:t>
      </w:r>
      <w:r w:rsidR="00A637C6">
        <w:t>could be rounded</w:t>
      </w:r>
      <w:r w:rsidR="001B13ED">
        <w:t xml:space="preserve"> up to 60001)</w:t>
      </w:r>
      <w:r w:rsidR="00F8382D">
        <w:t xml:space="preserve">. I </w:t>
      </w:r>
      <w:r w:rsidR="00C4535A">
        <w:t xml:space="preserve">finally decided to stick with </w:t>
      </w:r>
      <w:r w:rsidR="00610F09">
        <w:t xml:space="preserve">the current functionality, which </w:t>
      </w:r>
      <w:r w:rsidR="00F852C7">
        <w:t xml:space="preserve">uses integer division to divide the dataset into a variable called chunk (threads*chunk_size </w:t>
      </w:r>
      <w:r w:rsidR="005806CF">
        <w:t xml:space="preserve">&lt; dataset because integer division rounds down). Each goroutine would </w:t>
      </w:r>
      <w:r w:rsidR="002A2422">
        <w:t xml:space="preserve">process </w:t>
      </w:r>
      <w:r w:rsidR="00487126">
        <w:t>work of chunk_size, and the last goroutine would handle whatever</w:t>
      </w:r>
      <w:r w:rsidR="00E135B0">
        <w:t xml:space="preserve"> was remaining.</w:t>
      </w:r>
      <w:r w:rsidR="009A2AA0">
        <w:t xml:space="preserve"> This guarantees that every number is processed and splits the data into </w:t>
      </w:r>
      <w:r w:rsidR="00D82F8F">
        <w:t>almost even chunks.</w:t>
      </w:r>
    </w:p>
    <w:p w14:paraId="1972B64D" w14:textId="77777777" w:rsidR="007048E8" w:rsidRDefault="007048E8"/>
    <w:p w14:paraId="3EF15E95" w14:textId="146A3993" w:rsidR="003134B5" w:rsidRDefault="000F380D">
      <w:pPr>
        <w:rPr>
          <w:b/>
          <w:bCs/>
        </w:rPr>
      </w:pPr>
      <w:r w:rsidRPr="000F380D">
        <w:rPr>
          <w:b/>
          <w:bCs/>
        </w:rPr>
        <w:t>Appendix A C+OpenMP TotientRange Program</w:t>
      </w:r>
    </w:p>
    <w:p w14:paraId="4A2F65EA" w14:textId="267BED33" w:rsidR="000F380D" w:rsidRDefault="004E5A21">
      <w:pPr>
        <w:rPr>
          <w:b/>
          <w:bCs/>
        </w:rPr>
      </w:pPr>
      <w:r>
        <w:rPr>
          <w:b/>
          <w:bCs/>
        </w:rPr>
        <w:t>Code:</w:t>
      </w:r>
    </w:p>
    <w:p w14:paraId="3A085EF3" w14:textId="0B2D0313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6A9955"/>
          <w:sz w:val="21"/>
          <w:szCs w:val="21"/>
        </w:rPr>
        <w:t>// totientRange</w:t>
      </w:r>
      <w:r w:rsidR="00810B8E">
        <w:rPr>
          <w:rFonts w:ascii="Consolas" w:eastAsia="Times New Roman" w:hAnsi="Consolas" w:cs="Times New Roman"/>
          <w:color w:val="6A9955"/>
          <w:sz w:val="21"/>
          <w:szCs w:val="21"/>
        </w:rPr>
        <w:t>Par</w:t>
      </w:r>
      <w:r w:rsidRPr="004E5A21">
        <w:rPr>
          <w:rFonts w:ascii="Consolas" w:eastAsia="Times New Roman" w:hAnsi="Consolas" w:cs="Times New Roman"/>
          <w:color w:val="6A9955"/>
          <w:sz w:val="21"/>
          <w:szCs w:val="21"/>
        </w:rPr>
        <w:t>.go - </w:t>
      </w:r>
      <w:r w:rsidR="00750E70">
        <w:rPr>
          <w:rFonts w:ascii="Consolas" w:eastAsia="Times New Roman" w:hAnsi="Consolas" w:cs="Times New Roman"/>
          <w:color w:val="6A9955"/>
          <w:sz w:val="21"/>
          <w:szCs w:val="21"/>
        </w:rPr>
        <w:t>Parallel</w:t>
      </w:r>
      <w:r w:rsidRPr="004E5A21">
        <w:rPr>
          <w:rFonts w:ascii="Consolas" w:eastAsia="Times New Roman" w:hAnsi="Consolas" w:cs="Times New Roman"/>
          <w:color w:val="6A9955"/>
          <w:sz w:val="21"/>
          <w:szCs w:val="21"/>
        </w:rPr>
        <w:t> Euler Totient Function (Go Version)</w:t>
      </w:r>
    </w:p>
    <w:p w14:paraId="6E2F6E16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6A9955"/>
          <w:sz w:val="21"/>
          <w:szCs w:val="21"/>
        </w:rPr>
        <w:t>// compile: go build</w:t>
      </w:r>
    </w:p>
    <w:p w14:paraId="2C9F2BB8" w14:textId="69C8BE03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6A9955"/>
          <w:sz w:val="21"/>
          <w:szCs w:val="21"/>
        </w:rPr>
        <w:t>// run:     totientRange</w:t>
      </w:r>
      <w:r w:rsidR="00FD2357">
        <w:rPr>
          <w:rFonts w:ascii="Consolas" w:eastAsia="Times New Roman" w:hAnsi="Consolas" w:cs="Times New Roman"/>
          <w:color w:val="6A9955"/>
          <w:sz w:val="21"/>
          <w:szCs w:val="21"/>
        </w:rPr>
        <w:t>Par</w:t>
      </w:r>
      <w:r w:rsidRPr="004E5A21">
        <w:rPr>
          <w:rFonts w:ascii="Consolas" w:eastAsia="Times New Roman" w:hAnsi="Consolas" w:cs="Times New Roman"/>
          <w:color w:val="6A9955"/>
          <w:sz w:val="21"/>
          <w:szCs w:val="21"/>
        </w:rPr>
        <w:t> lower_num upper_num</w:t>
      </w:r>
      <w:r w:rsidR="002A2CD0">
        <w:rPr>
          <w:rFonts w:ascii="Consolas" w:eastAsia="Times New Roman" w:hAnsi="Consolas" w:cs="Times New Roman"/>
          <w:color w:val="6A9955"/>
          <w:sz w:val="21"/>
          <w:szCs w:val="21"/>
        </w:rPr>
        <w:t xml:space="preserve"> num_threads</w:t>
      </w:r>
    </w:p>
    <w:p w14:paraId="715CF0B5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58B38CE" w14:textId="67F1AA84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r w:rsidR="003C0A80">
        <w:rPr>
          <w:rFonts w:ascii="Consolas" w:eastAsia="Times New Roman" w:hAnsi="Consolas" w:cs="Times New Roman"/>
          <w:color w:val="6A9955"/>
          <w:sz w:val="21"/>
          <w:szCs w:val="21"/>
        </w:rPr>
        <w:t xml:space="preserve">Author: </w:t>
      </w:r>
      <w:r w:rsidR="00F65623">
        <w:rPr>
          <w:rFonts w:ascii="Consolas" w:eastAsia="Times New Roman" w:hAnsi="Consolas" w:cs="Times New Roman"/>
          <w:color w:val="6A9955"/>
          <w:sz w:val="21"/>
          <w:szCs w:val="21"/>
        </w:rPr>
        <w:t>Max Kirker Burton</w:t>
      </w:r>
      <w:r w:rsidRPr="004E5A21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r w:rsidR="007336D1">
        <w:rPr>
          <w:rFonts w:ascii="Consolas" w:eastAsia="Times New Roman" w:hAnsi="Consolas" w:cs="Times New Roman"/>
          <w:color w:val="6A9955"/>
          <w:sz w:val="21"/>
          <w:szCs w:val="21"/>
        </w:rPr>
        <w:t>2260452b</w:t>
      </w:r>
      <w:r w:rsidRPr="004E5A21">
        <w:rPr>
          <w:rFonts w:ascii="Consolas" w:eastAsia="Times New Roman" w:hAnsi="Consolas" w:cs="Times New Roman"/>
          <w:color w:val="6A9955"/>
          <w:sz w:val="21"/>
          <w:szCs w:val="21"/>
        </w:rPr>
        <w:t>   </w:t>
      </w:r>
      <w:r w:rsidR="002A2CD0">
        <w:rPr>
          <w:rFonts w:ascii="Consolas" w:eastAsia="Times New Roman" w:hAnsi="Consolas" w:cs="Times New Roman"/>
          <w:color w:val="6A9955"/>
          <w:sz w:val="21"/>
          <w:szCs w:val="21"/>
        </w:rPr>
        <w:t>07/11/2019</w:t>
      </w:r>
    </w:p>
    <w:p w14:paraId="190F03CA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01124C3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6A9955"/>
          <w:sz w:val="21"/>
          <w:szCs w:val="21"/>
        </w:rPr>
        <w:t>// This program calculates the sum of the totients between a lower and an</w:t>
      </w:r>
    </w:p>
    <w:p w14:paraId="5CBC3883" w14:textId="298BEE88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6A9955"/>
          <w:sz w:val="21"/>
          <w:szCs w:val="21"/>
        </w:rPr>
        <w:t>// upper limit</w:t>
      </w:r>
      <w:r w:rsidR="00A80B03">
        <w:rPr>
          <w:rFonts w:ascii="Consolas" w:eastAsia="Times New Roman" w:hAnsi="Consolas" w:cs="Times New Roman"/>
          <w:color w:val="6A9955"/>
          <w:sz w:val="21"/>
          <w:szCs w:val="21"/>
        </w:rPr>
        <w:t>, and can be run with several Goroutines</w:t>
      </w:r>
    </w:p>
    <w:p w14:paraId="3BD0D42E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</w:p>
    <w:p w14:paraId="5568B357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6A9955"/>
          <w:sz w:val="21"/>
          <w:szCs w:val="21"/>
        </w:rPr>
        <w:t>// Each function has an executable Haskell specification</w:t>
      </w:r>
    </w:p>
    <w:p w14:paraId="2CB4E726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</w:p>
    <w:p w14:paraId="33146EC7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6A9955"/>
          <w:sz w:val="21"/>
          <w:szCs w:val="21"/>
        </w:rPr>
        <w:t>// It is based on earlier work by: Greg Michaelson, Patrick Maier, Phil Trinder,</w:t>
      </w:r>
    </w:p>
    <w:p w14:paraId="31EA9732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6A9955"/>
          <w:sz w:val="21"/>
          <w:szCs w:val="21"/>
        </w:rPr>
        <w:t>// Nathan Charles, Hans-Wolfgang Loidl and Colin Runciman</w:t>
      </w:r>
    </w:p>
    <w:p w14:paraId="0FB716E9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DF68F87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569CD6"/>
          <w:sz w:val="21"/>
          <w:szCs w:val="21"/>
        </w:rPr>
        <w:t>package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main</w:t>
      </w:r>
    </w:p>
    <w:p w14:paraId="76ED38A8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5A386BC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569CD6"/>
          <w:sz w:val="21"/>
          <w:szCs w:val="21"/>
        </w:rPr>
        <w:t>import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14:paraId="6D749DF4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E5A21">
        <w:rPr>
          <w:rFonts w:ascii="Consolas" w:eastAsia="Times New Roman" w:hAnsi="Consolas" w:cs="Times New Roman"/>
          <w:color w:val="CE9178"/>
          <w:sz w:val="21"/>
          <w:szCs w:val="21"/>
        </w:rPr>
        <w:t>"fmt"</w:t>
      </w:r>
    </w:p>
    <w:p w14:paraId="2DDC9AAB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r w:rsidRPr="004E5A21">
        <w:rPr>
          <w:rFonts w:ascii="Consolas" w:eastAsia="Times New Roman" w:hAnsi="Consolas" w:cs="Times New Roman"/>
          <w:color w:val="CE9178"/>
          <w:sz w:val="21"/>
          <w:szCs w:val="21"/>
        </w:rPr>
        <w:t>"os"</w:t>
      </w:r>
    </w:p>
    <w:p w14:paraId="032663DF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E5A21">
        <w:rPr>
          <w:rFonts w:ascii="Consolas" w:eastAsia="Times New Roman" w:hAnsi="Consolas" w:cs="Times New Roman"/>
          <w:color w:val="CE9178"/>
          <w:sz w:val="21"/>
          <w:szCs w:val="21"/>
        </w:rPr>
        <w:t>"strconv"</w:t>
      </w:r>
    </w:p>
    <w:p w14:paraId="72D21C01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E5A21">
        <w:rPr>
          <w:rFonts w:ascii="Consolas" w:eastAsia="Times New Roman" w:hAnsi="Consolas" w:cs="Times New Roman"/>
          <w:color w:val="CE9178"/>
          <w:sz w:val="21"/>
          <w:szCs w:val="21"/>
        </w:rPr>
        <w:t>"sync"</w:t>
      </w:r>
    </w:p>
    <w:p w14:paraId="018942D6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E5A21">
        <w:rPr>
          <w:rFonts w:ascii="Consolas" w:eastAsia="Times New Roman" w:hAnsi="Consolas" w:cs="Times New Roman"/>
          <w:color w:val="CE9178"/>
          <w:sz w:val="21"/>
          <w:szCs w:val="21"/>
        </w:rPr>
        <w:t>"time"</w:t>
      </w:r>
    </w:p>
    <w:p w14:paraId="09D5C883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97A08FA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9B75DCA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6A9955"/>
          <w:sz w:val="21"/>
          <w:szCs w:val="21"/>
        </w:rPr>
        <w:t>// Compute the Highest Common Factor, hcf of two numbers x and y</w:t>
      </w:r>
    </w:p>
    <w:p w14:paraId="5A95CD06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</w:p>
    <w:p w14:paraId="3FE73353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6A9955"/>
          <w:sz w:val="21"/>
          <w:szCs w:val="21"/>
        </w:rPr>
        <w:t>// hcf x 0 = x</w:t>
      </w:r>
    </w:p>
    <w:p w14:paraId="23A8D052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6A9955"/>
          <w:sz w:val="21"/>
          <w:szCs w:val="21"/>
        </w:rPr>
        <w:t>// hcf x y = hcf y (rem x y)</w:t>
      </w:r>
    </w:p>
    <w:p w14:paraId="1E4C931D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AB47149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569CD6"/>
          <w:sz w:val="21"/>
          <w:szCs w:val="21"/>
        </w:rPr>
        <w:t>func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5A21">
        <w:rPr>
          <w:rFonts w:ascii="Consolas" w:eastAsia="Times New Roman" w:hAnsi="Consolas" w:cs="Times New Roman"/>
          <w:color w:val="DCDCAA"/>
          <w:sz w:val="21"/>
          <w:szCs w:val="21"/>
        </w:rPr>
        <w:t>hcf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(x, y </w:t>
      </w:r>
      <w:r w:rsidRPr="004E5A21">
        <w:rPr>
          <w:rFonts w:ascii="Consolas" w:eastAsia="Times New Roman" w:hAnsi="Consolas" w:cs="Times New Roman"/>
          <w:color w:val="4EC9B0"/>
          <w:sz w:val="21"/>
          <w:szCs w:val="21"/>
        </w:rPr>
        <w:t>int64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4E5A21">
        <w:rPr>
          <w:rFonts w:ascii="Consolas" w:eastAsia="Times New Roman" w:hAnsi="Consolas" w:cs="Times New Roman"/>
          <w:color w:val="4EC9B0"/>
          <w:sz w:val="21"/>
          <w:szCs w:val="21"/>
        </w:rPr>
        <w:t>int64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776AEEBC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E5A21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5A21">
        <w:rPr>
          <w:rFonts w:ascii="Consolas" w:eastAsia="Times New Roman" w:hAnsi="Consolas" w:cs="Times New Roman"/>
          <w:color w:val="9CDCFE"/>
          <w:sz w:val="21"/>
          <w:szCs w:val="21"/>
        </w:rPr>
        <w:t>t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5A21">
        <w:rPr>
          <w:rFonts w:ascii="Consolas" w:eastAsia="Times New Roman" w:hAnsi="Consolas" w:cs="Times New Roman"/>
          <w:color w:val="4EC9B0"/>
          <w:sz w:val="21"/>
          <w:szCs w:val="21"/>
        </w:rPr>
        <w:t>int64</w:t>
      </w:r>
    </w:p>
    <w:p w14:paraId="5C558DD1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E5A21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y != </w:t>
      </w:r>
      <w:r w:rsidRPr="004E5A2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592E7DF1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4E5A21">
        <w:rPr>
          <w:rFonts w:ascii="Consolas" w:eastAsia="Times New Roman" w:hAnsi="Consolas" w:cs="Times New Roman"/>
          <w:color w:val="9CDCFE"/>
          <w:sz w:val="21"/>
          <w:szCs w:val="21"/>
        </w:rPr>
        <w:t>t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= x % y</w:t>
      </w:r>
    </w:p>
    <w:p w14:paraId="67A2596B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4E5A21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= y</w:t>
      </w:r>
    </w:p>
    <w:p w14:paraId="5A4D5A07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4E5A21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= t</w:t>
      </w:r>
    </w:p>
    <w:p w14:paraId="6483978E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275A1AB3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E5A21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x</w:t>
      </w:r>
    </w:p>
    <w:p w14:paraId="46BEFF06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284A5349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669E3A6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6A9955"/>
          <w:sz w:val="21"/>
          <w:szCs w:val="21"/>
        </w:rPr>
        <w:t>// relprime determines whether two numbers x and y are relatively prime</w:t>
      </w:r>
    </w:p>
    <w:p w14:paraId="674F1FC2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</w:p>
    <w:p w14:paraId="6182481D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6A9955"/>
          <w:sz w:val="21"/>
          <w:szCs w:val="21"/>
        </w:rPr>
        <w:t>// relprime x y = hcf x y == 1</w:t>
      </w:r>
    </w:p>
    <w:p w14:paraId="5E157D4A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9746A47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569CD6"/>
          <w:sz w:val="21"/>
          <w:szCs w:val="21"/>
        </w:rPr>
        <w:t>func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5A21">
        <w:rPr>
          <w:rFonts w:ascii="Consolas" w:eastAsia="Times New Roman" w:hAnsi="Consolas" w:cs="Times New Roman"/>
          <w:color w:val="DCDCAA"/>
          <w:sz w:val="21"/>
          <w:szCs w:val="21"/>
        </w:rPr>
        <w:t>relprime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(x, y </w:t>
      </w:r>
      <w:r w:rsidRPr="004E5A21">
        <w:rPr>
          <w:rFonts w:ascii="Consolas" w:eastAsia="Times New Roman" w:hAnsi="Consolas" w:cs="Times New Roman"/>
          <w:color w:val="4EC9B0"/>
          <w:sz w:val="21"/>
          <w:szCs w:val="21"/>
        </w:rPr>
        <w:t>int64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4E5A21">
        <w:rPr>
          <w:rFonts w:ascii="Consolas" w:eastAsia="Times New Roman" w:hAnsi="Consolas" w:cs="Times New Roman"/>
          <w:color w:val="4EC9B0"/>
          <w:sz w:val="21"/>
          <w:szCs w:val="21"/>
        </w:rPr>
        <w:t>bool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021E234D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E5A21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5A21">
        <w:rPr>
          <w:rFonts w:ascii="Consolas" w:eastAsia="Times New Roman" w:hAnsi="Consolas" w:cs="Times New Roman"/>
          <w:color w:val="DCDCAA"/>
          <w:sz w:val="21"/>
          <w:szCs w:val="21"/>
        </w:rPr>
        <w:t>hcf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(x, y) == </w:t>
      </w:r>
      <w:r w:rsidRPr="004E5A21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</w:p>
    <w:p w14:paraId="593CFE0A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3EAA0E7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B2B6B2D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6A9955"/>
          <w:sz w:val="21"/>
          <w:szCs w:val="21"/>
        </w:rPr>
        <w:t>// euler(n) computes the Euler totient function, i.e. counts the number of</w:t>
      </w:r>
    </w:p>
    <w:p w14:paraId="3BBB6C19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6A9955"/>
          <w:sz w:val="21"/>
          <w:szCs w:val="21"/>
        </w:rPr>
        <w:t>// positive integers up to n that are relatively prime to n</w:t>
      </w:r>
    </w:p>
    <w:p w14:paraId="202ED140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</w:p>
    <w:p w14:paraId="3F1E59BE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6A9955"/>
          <w:sz w:val="21"/>
          <w:szCs w:val="21"/>
        </w:rPr>
        <w:t>// euler n = length (filter (relprime n) [1 .. n-1])</w:t>
      </w:r>
    </w:p>
    <w:p w14:paraId="0A65B188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A586A45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569CD6"/>
          <w:sz w:val="21"/>
          <w:szCs w:val="21"/>
        </w:rPr>
        <w:t>func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5A21">
        <w:rPr>
          <w:rFonts w:ascii="Consolas" w:eastAsia="Times New Roman" w:hAnsi="Consolas" w:cs="Times New Roman"/>
          <w:color w:val="DCDCAA"/>
          <w:sz w:val="21"/>
          <w:szCs w:val="21"/>
        </w:rPr>
        <w:t>euler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(lower </w:t>
      </w:r>
      <w:r w:rsidRPr="004E5A21">
        <w:rPr>
          <w:rFonts w:ascii="Consolas" w:eastAsia="Times New Roman" w:hAnsi="Consolas" w:cs="Times New Roman"/>
          <w:color w:val="4EC9B0"/>
          <w:sz w:val="21"/>
          <w:szCs w:val="21"/>
        </w:rPr>
        <w:t>int64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, upper </w:t>
      </w:r>
      <w:r w:rsidRPr="004E5A21">
        <w:rPr>
          <w:rFonts w:ascii="Consolas" w:eastAsia="Times New Roman" w:hAnsi="Consolas" w:cs="Times New Roman"/>
          <w:color w:val="4EC9B0"/>
          <w:sz w:val="21"/>
          <w:szCs w:val="21"/>
        </w:rPr>
        <w:t>int64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, ch </w:t>
      </w:r>
      <w:r w:rsidRPr="004E5A21">
        <w:rPr>
          <w:rFonts w:ascii="Consolas" w:eastAsia="Times New Roman" w:hAnsi="Consolas" w:cs="Times New Roman"/>
          <w:color w:val="569CD6"/>
          <w:sz w:val="21"/>
          <w:szCs w:val="21"/>
        </w:rPr>
        <w:t>chan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5A21">
        <w:rPr>
          <w:rFonts w:ascii="Consolas" w:eastAsia="Times New Roman" w:hAnsi="Consolas" w:cs="Times New Roman"/>
          <w:color w:val="4EC9B0"/>
          <w:sz w:val="21"/>
          <w:szCs w:val="21"/>
        </w:rPr>
        <w:t>int64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, wg *sync.WaitGroup) {</w:t>
      </w:r>
    </w:p>
    <w:p w14:paraId="2CF1DE4A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E5A21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5A21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E5A21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E5A21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5A21">
        <w:rPr>
          <w:rFonts w:ascii="Consolas" w:eastAsia="Times New Roman" w:hAnsi="Consolas" w:cs="Times New Roman"/>
          <w:color w:val="4EC9B0"/>
          <w:sz w:val="21"/>
          <w:szCs w:val="21"/>
        </w:rPr>
        <w:t>int64</w:t>
      </w:r>
    </w:p>
    <w:p w14:paraId="55E99539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D0E8B76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E5A21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5A21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= lower; i &lt; upper; i++ {</w:t>
      </w:r>
    </w:p>
    <w:p w14:paraId="32093351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4E5A21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4E5A2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</w:p>
    <w:p w14:paraId="2602713C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4E5A21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5A21">
        <w:rPr>
          <w:rFonts w:ascii="Consolas" w:eastAsia="Times New Roman" w:hAnsi="Consolas" w:cs="Times New Roman"/>
          <w:color w:val="9CDCFE"/>
          <w:sz w:val="21"/>
          <w:szCs w:val="21"/>
        </w:rPr>
        <w:t>j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4E5A21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; j &lt; i; j++ {</w:t>
      </w:r>
    </w:p>
    <w:p w14:paraId="46BED739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E5A2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5A21">
        <w:rPr>
          <w:rFonts w:ascii="Consolas" w:eastAsia="Times New Roman" w:hAnsi="Consolas" w:cs="Times New Roman"/>
          <w:color w:val="DCDCAA"/>
          <w:sz w:val="21"/>
          <w:szCs w:val="21"/>
        </w:rPr>
        <w:t>relprime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(i, j) {</w:t>
      </w:r>
    </w:p>
    <w:p w14:paraId="22538A0A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length++</w:t>
      </w:r>
    </w:p>
    <w:p w14:paraId="79E35D6C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14:paraId="2283F67E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3B93F5CC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    ch &lt;- length</w:t>
      </w:r>
    </w:p>
    <w:p w14:paraId="36496B87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39AEDA68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wg.</w:t>
      </w:r>
      <w:r w:rsidRPr="004E5A21">
        <w:rPr>
          <w:rFonts w:ascii="Consolas" w:eastAsia="Times New Roman" w:hAnsi="Consolas" w:cs="Times New Roman"/>
          <w:color w:val="DCDCAA"/>
          <w:sz w:val="21"/>
          <w:szCs w:val="21"/>
        </w:rPr>
        <w:t>Done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03FDA2C0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459407F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F0C0A12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6A9955"/>
          <w:sz w:val="21"/>
          <w:szCs w:val="21"/>
        </w:rPr>
        <w:t>// sumTotient lower upper sums the Euler totient values for all numbers</w:t>
      </w:r>
    </w:p>
    <w:p w14:paraId="6BEB4EBF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6A9955"/>
          <w:sz w:val="21"/>
          <w:szCs w:val="21"/>
        </w:rPr>
        <w:t>// between "lower" and "upper".</w:t>
      </w:r>
    </w:p>
    <w:p w14:paraId="3D38D90B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</w:p>
    <w:p w14:paraId="48EB44F3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6A9955"/>
          <w:sz w:val="21"/>
          <w:szCs w:val="21"/>
        </w:rPr>
        <w:t>// sumTotient lower upper = sum (map euler [lower, lower+1 .. upper])</w:t>
      </w:r>
    </w:p>
    <w:p w14:paraId="04C102D6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B967613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569CD6"/>
          <w:sz w:val="21"/>
          <w:szCs w:val="21"/>
        </w:rPr>
        <w:t>func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5A21">
        <w:rPr>
          <w:rFonts w:ascii="Consolas" w:eastAsia="Times New Roman" w:hAnsi="Consolas" w:cs="Times New Roman"/>
          <w:color w:val="DCDCAA"/>
          <w:sz w:val="21"/>
          <w:szCs w:val="21"/>
        </w:rPr>
        <w:t>sumTotient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(lower, upper, cores </w:t>
      </w:r>
      <w:r w:rsidRPr="004E5A21">
        <w:rPr>
          <w:rFonts w:ascii="Consolas" w:eastAsia="Times New Roman" w:hAnsi="Consolas" w:cs="Times New Roman"/>
          <w:color w:val="4EC9B0"/>
          <w:sz w:val="21"/>
          <w:szCs w:val="21"/>
        </w:rPr>
        <w:t>int64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4E5A21">
        <w:rPr>
          <w:rFonts w:ascii="Consolas" w:eastAsia="Times New Roman" w:hAnsi="Consolas" w:cs="Times New Roman"/>
          <w:color w:val="4EC9B0"/>
          <w:sz w:val="21"/>
          <w:szCs w:val="21"/>
        </w:rPr>
        <w:t>int64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563CA8CB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E5A21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5A21">
        <w:rPr>
          <w:rFonts w:ascii="Consolas" w:eastAsia="Times New Roman" w:hAnsi="Consolas" w:cs="Times New Roman"/>
          <w:color w:val="9CDCFE"/>
          <w:sz w:val="21"/>
          <w:szCs w:val="21"/>
        </w:rPr>
        <w:t>sum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E5A21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5A21">
        <w:rPr>
          <w:rFonts w:ascii="Consolas" w:eastAsia="Times New Roman" w:hAnsi="Consolas" w:cs="Times New Roman"/>
          <w:color w:val="4EC9B0"/>
          <w:sz w:val="21"/>
          <w:szCs w:val="21"/>
        </w:rPr>
        <w:t>int64</w:t>
      </w:r>
    </w:p>
    <w:p w14:paraId="7024512E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E5A21">
        <w:rPr>
          <w:rFonts w:ascii="Consolas" w:eastAsia="Times New Roman" w:hAnsi="Consolas" w:cs="Times New Roman"/>
          <w:color w:val="9CDCFE"/>
          <w:sz w:val="21"/>
          <w:szCs w:val="21"/>
        </w:rPr>
        <w:t>ch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:= </w:t>
      </w:r>
      <w:r w:rsidRPr="004E5A21">
        <w:rPr>
          <w:rFonts w:ascii="Consolas" w:eastAsia="Times New Roman" w:hAnsi="Consolas" w:cs="Times New Roman"/>
          <w:color w:val="DCDCAA"/>
          <w:sz w:val="21"/>
          <w:szCs w:val="21"/>
        </w:rPr>
        <w:t>make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E5A21">
        <w:rPr>
          <w:rFonts w:ascii="Consolas" w:eastAsia="Times New Roman" w:hAnsi="Consolas" w:cs="Times New Roman"/>
          <w:color w:val="569CD6"/>
          <w:sz w:val="21"/>
          <w:szCs w:val="21"/>
        </w:rPr>
        <w:t>chan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5A21">
        <w:rPr>
          <w:rFonts w:ascii="Consolas" w:eastAsia="Times New Roman" w:hAnsi="Consolas" w:cs="Times New Roman"/>
          <w:color w:val="4EC9B0"/>
          <w:sz w:val="21"/>
          <w:szCs w:val="21"/>
        </w:rPr>
        <w:t>int64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E5A21">
        <w:rPr>
          <w:rFonts w:ascii="Consolas" w:eastAsia="Times New Roman" w:hAnsi="Consolas" w:cs="Times New Roman"/>
          <w:color w:val="B5CEA8"/>
          <w:sz w:val="21"/>
          <w:szCs w:val="21"/>
        </w:rPr>
        <w:t>100000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C4B3EF5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E5A21">
        <w:rPr>
          <w:rFonts w:ascii="Consolas" w:eastAsia="Times New Roman" w:hAnsi="Consolas" w:cs="Times New Roman"/>
          <w:color w:val="9CDCFE"/>
          <w:sz w:val="21"/>
          <w:szCs w:val="21"/>
        </w:rPr>
        <w:t>sum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4E5A2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</w:p>
    <w:p w14:paraId="2DBB108D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C76B900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E5A21">
        <w:rPr>
          <w:rFonts w:ascii="Consolas" w:eastAsia="Times New Roman" w:hAnsi="Consolas" w:cs="Times New Roman"/>
          <w:color w:val="9CDCFE"/>
          <w:sz w:val="21"/>
          <w:szCs w:val="21"/>
        </w:rPr>
        <w:t>totalRange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:= upper - lower</w:t>
      </w:r>
    </w:p>
    <w:p w14:paraId="71A435A6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E5A21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5A21">
        <w:rPr>
          <w:rFonts w:ascii="Consolas" w:eastAsia="Times New Roman" w:hAnsi="Consolas" w:cs="Times New Roman"/>
          <w:color w:val="9CDCFE"/>
          <w:sz w:val="21"/>
          <w:szCs w:val="21"/>
        </w:rPr>
        <w:t>goroutines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5A21">
        <w:rPr>
          <w:rFonts w:ascii="Consolas" w:eastAsia="Times New Roman" w:hAnsi="Consolas" w:cs="Times New Roman"/>
          <w:color w:val="4EC9B0"/>
          <w:sz w:val="21"/>
          <w:szCs w:val="21"/>
        </w:rPr>
        <w:t>int64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= cores</w:t>
      </w:r>
    </w:p>
    <w:p w14:paraId="43AB1CDD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E5A21">
        <w:rPr>
          <w:rFonts w:ascii="Consolas" w:eastAsia="Times New Roman" w:hAnsi="Consolas" w:cs="Times New Roman"/>
          <w:color w:val="9CDCFE"/>
          <w:sz w:val="21"/>
          <w:szCs w:val="21"/>
        </w:rPr>
        <w:t>chunkSize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:= totalRange / goroutines </w:t>
      </w:r>
      <w:r w:rsidRPr="004E5A21">
        <w:rPr>
          <w:rFonts w:ascii="Consolas" w:eastAsia="Times New Roman" w:hAnsi="Consolas" w:cs="Times New Roman"/>
          <w:color w:val="6A9955"/>
          <w:sz w:val="21"/>
          <w:szCs w:val="21"/>
        </w:rPr>
        <w:t>// floor division</w:t>
      </w:r>
    </w:p>
    <w:p w14:paraId="167F11FF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E5A21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5A21">
        <w:rPr>
          <w:rFonts w:ascii="Consolas" w:eastAsia="Times New Roman" w:hAnsi="Consolas" w:cs="Times New Roman"/>
          <w:color w:val="9CDCFE"/>
          <w:sz w:val="21"/>
          <w:szCs w:val="21"/>
        </w:rPr>
        <w:t>wg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sync.WaitGroup                </w:t>
      </w:r>
      <w:r w:rsidRPr="004E5A21">
        <w:rPr>
          <w:rFonts w:ascii="Consolas" w:eastAsia="Times New Roman" w:hAnsi="Consolas" w:cs="Times New Roman"/>
          <w:color w:val="6A9955"/>
          <w:sz w:val="21"/>
          <w:szCs w:val="21"/>
        </w:rPr>
        <w:t>// using a waitgroup to close the channel after all threads are completed</w:t>
      </w:r>
    </w:p>
    <w:p w14:paraId="23E21099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2A37076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E5A21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5A21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4E5A2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; i &lt; goroutines; i++ {</w:t>
      </w:r>
    </w:p>
    <w:p w14:paraId="431E1F28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    wg.</w:t>
      </w:r>
      <w:r w:rsidRPr="004E5A21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E5A21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59E1586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CACA745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4E5A21">
        <w:rPr>
          <w:rFonts w:ascii="Consolas" w:eastAsia="Times New Roman" w:hAnsi="Consolas" w:cs="Times New Roman"/>
          <w:color w:val="9CDCFE"/>
          <w:sz w:val="21"/>
          <w:szCs w:val="21"/>
        </w:rPr>
        <w:t>elower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:= lower + (chunkSize * i)</w:t>
      </w:r>
    </w:p>
    <w:p w14:paraId="1699E9FF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9B28CA4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4E5A21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5A21">
        <w:rPr>
          <w:rFonts w:ascii="Consolas" w:eastAsia="Times New Roman" w:hAnsi="Consolas" w:cs="Times New Roman"/>
          <w:color w:val="9CDCFE"/>
          <w:sz w:val="21"/>
          <w:szCs w:val="21"/>
        </w:rPr>
        <w:t>eupper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5A21">
        <w:rPr>
          <w:rFonts w:ascii="Consolas" w:eastAsia="Times New Roman" w:hAnsi="Consolas" w:cs="Times New Roman"/>
          <w:color w:val="4EC9B0"/>
          <w:sz w:val="21"/>
          <w:szCs w:val="21"/>
        </w:rPr>
        <w:t>int64</w:t>
      </w:r>
    </w:p>
    <w:p w14:paraId="41CA417A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4E5A2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i+</w:t>
      </w:r>
      <w:r w:rsidRPr="004E5A21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== goroutines {</w:t>
      </w:r>
    </w:p>
    <w:p w14:paraId="073EAD41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E5A21">
        <w:rPr>
          <w:rFonts w:ascii="Consolas" w:eastAsia="Times New Roman" w:hAnsi="Consolas" w:cs="Times New Roman"/>
          <w:color w:val="9CDCFE"/>
          <w:sz w:val="21"/>
          <w:szCs w:val="21"/>
        </w:rPr>
        <w:t>eupper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= upper + </w:t>
      </w:r>
      <w:r w:rsidRPr="004E5A21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5A21">
        <w:rPr>
          <w:rFonts w:ascii="Consolas" w:eastAsia="Times New Roman" w:hAnsi="Consolas" w:cs="Times New Roman"/>
          <w:color w:val="6A9955"/>
          <w:sz w:val="21"/>
          <w:szCs w:val="21"/>
        </w:rPr>
        <w:t>// plus 1 to include final number</w:t>
      </w:r>
    </w:p>
    <w:p w14:paraId="0A89587B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    } </w:t>
      </w:r>
      <w:r w:rsidRPr="004E5A21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52140D32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E5A21">
        <w:rPr>
          <w:rFonts w:ascii="Consolas" w:eastAsia="Times New Roman" w:hAnsi="Consolas" w:cs="Times New Roman"/>
          <w:color w:val="9CDCFE"/>
          <w:sz w:val="21"/>
          <w:szCs w:val="21"/>
        </w:rPr>
        <w:t>eupper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= lower + (chunkSize * (i + </w:t>
      </w:r>
      <w:r w:rsidRPr="004E5A21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664B1EF0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6AEECCFA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63A9352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4E5A21">
        <w:rPr>
          <w:rFonts w:ascii="Consolas" w:eastAsia="Times New Roman" w:hAnsi="Consolas" w:cs="Times New Roman"/>
          <w:color w:val="C586C0"/>
          <w:sz w:val="21"/>
          <w:szCs w:val="21"/>
        </w:rPr>
        <w:t>go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5A21">
        <w:rPr>
          <w:rFonts w:ascii="Consolas" w:eastAsia="Times New Roman" w:hAnsi="Consolas" w:cs="Times New Roman"/>
          <w:color w:val="DCDCAA"/>
          <w:sz w:val="21"/>
          <w:szCs w:val="21"/>
        </w:rPr>
        <w:t>euler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(elower, eupper, ch, &amp;wg) </w:t>
      </w:r>
      <w:r w:rsidRPr="004E5A21">
        <w:rPr>
          <w:rFonts w:ascii="Consolas" w:eastAsia="Times New Roman" w:hAnsi="Consolas" w:cs="Times New Roman"/>
          <w:color w:val="6A9955"/>
          <w:sz w:val="21"/>
          <w:szCs w:val="21"/>
        </w:rPr>
        <w:t>// round numbers, doesnt work perfectly as is on imperfect division</w:t>
      </w:r>
    </w:p>
    <w:p w14:paraId="70329E68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60F3F204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wg.</w:t>
      </w:r>
      <w:r w:rsidRPr="004E5A21">
        <w:rPr>
          <w:rFonts w:ascii="Consolas" w:eastAsia="Times New Roman" w:hAnsi="Consolas" w:cs="Times New Roman"/>
          <w:color w:val="DCDCAA"/>
          <w:sz w:val="21"/>
          <w:szCs w:val="21"/>
        </w:rPr>
        <w:t>Wait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09987593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E5A21">
        <w:rPr>
          <w:rFonts w:ascii="Consolas" w:eastAsia="Times New Roman" w:hAnsi="Consolas" w:cs="Times New Roman"/>
          <w:color w:val="DCDCAA"/>
          <w:sz w:val="21"/>
          <w:szCs w:val="21"/>
        </w:rPr>
        <w:t>close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(ch)</w:t>
      </w:r>
    </w:p>
    <w:p w14:paraId="38E32E04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E693055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E5A21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5A21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:= </w:t>
      </w:r>
      <w:r w:rsidRPr="004E5A21">
        <w:rPr>
          <w:rFonts w:ascii="Consolas" w:eastAsia="Times New Roman" w:hAnsi="Consolas" w:cs="Times New Roman"/>
          <w:color w:val="C586C0"/>
          <w:sz w:val="21"/>
          <w:szCs w:val="21"/>
        </w:rPr>
        <w:t>range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ch { </w:t>
      </w:r>
      <w:r w:rsidRPr="004E5A21">
        <w:rPr>
          <w:rFonts w:ascii="Consolas" w:eastAsia="Times New Roman" w:hAnsi="Consolas" w:cs="Times New Roman"/>
          <w:color w:val="6A9955"/>
          <w:sz w:val="21"/>
          <w:szCs w:val="21"/>
        </w:rPr>
        <w:t>// potentially change this so that summing happens as soon as one thread finishes</w:t>
      </w:r>
    </w:p>
    <w:p w14:paraId="247027C3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    sum += value</w:t>
      </w:r>
    </w:p>
    <w:p w14:paraId="7DB2397B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39541520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E5A21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sum</w:t>
      </w:r>
    </w:p>
    <w:p w14:paraId="69BB46C3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0969462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BC762DF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569CD6"/>
          <w:sz w:val="21"/>
          <w:szCs w:val="21"/>
        </w:rPr>
        <w:t>func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5A21">
        <w:rPr>
          <w:rFonts w:ascii="Consolas" w:eastAsia="Times New Roman" w:hAnsi="Consolas" w:cs="Times New Roman"/>
          <w:color w:val="DCDCAA"/>
          <w:sz w:val="21"/>
          <w:szCs w:val="21"/>
        </w:rPr>
        <w:t>main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14:paraId="6B28D4BC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E5A21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5A21">
        <w:rPr>
          <w:rFonts w:ascii="Consolas" w:eastAsia="Times New Roman" w:hAnsi="Consolas" w:cs="Times New Roman"/>
          <w:color w:val="9CDCFE"/>
          <w:sz w:val="21"/>
          <w:szCs w:val="21"/>
        </w:rPr>
        <w:t>lower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E5A21">
        <w:rPr>
          <w:rFonts w:ascii="Consolas" w:eastAsia="Times New Roman" w:hAnsi="Consolas" w:cs="Times New Roman"/>
          <w:color w:val="9CDCFE"/>
          <w:sz w:val="21"/>
          <w:szCs w:val="21"/>
        </w:rPr>
        <w:t>upper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E5A21">
        <w:rPr>
          <w:rFonts w:ascii="Consolas" w:eastAsia="Times New Roman" w:hAnsi="Consolas" w:cs="Times New Roman"/>
          <w:color w:val="9CDCFE"/>
          <w:sz w:val="21"/>
          <w:szCs w:val="21"/>
        </w:rPr>
        <w:t>cores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5A21">
        <w:rPr>
          <w:rFonts w:ascii="Consolas" w:eastAsia="Times New Roman" w:hAnsi="Consolas" w:cs="Times New Roman"/>
          <w:color w:val="4EC9B0"/>
          <w:sz w:val="21"/>
          <w:szCs w:val="21"/>
        </w:rPr>
        <w:t>int64</w:t>
      </w:r>
    </w:p>
    <w:p w14:paraId="18761454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E5A21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5A21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5A21">
        <w:rPr>
          <w:rFonts w:ascii="Consolas" w:eastAsia="Times New Roman" w:hAnsi="Consolas" w:cs="Times New Roman"/>
          <w:color w:val="4EC9B0"/>
          <w:sz w:val="21"/>
          <w:szCs w:val="21"/>
        </w:rPr>
        <w:t>error</w:t>
      </w:r>
    </w:p>
    <w:p w14:paraId="04F6A0E1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E5A21">
        <w:rPr>
          <w:rFonts w:ascii="Consolas" w:eastAsia="Times New Roman" w:hAnsi="Consolas" w:cs="Times New Roman"/>
          <w:color w:val="6A9955"/>
          <w:sz w:val="21"/>
          <w:szCs w:val="21"/>
        </w:rPr>
        <w:t>// Read and validate lower and upper arguments</w:t>
      </w:r>
    </w:p>
    <w:p w14:paraId="04867A5C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E5A2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5A21">
        <w:rPr>
          <w:rFonts w:ascii="Consolas" w:eastAsia="Times New Roman" w:hAnsi="Consolas" w:cs="Times New Roman"/>
          <w:color w:val="DCDCAA"/>
          <w:sz w:val="21"/>
          <w:szCs w:val="21"/>
        </w:rPr>
        <w:t>len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(os.Args) &lt; </w:t>
      </w:r>
      <w:r w:rsidRPr="004E5A21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3610CBC0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</w:t>
      </w:r>
      <w:r w:rsidRPr="004E5A21">
        <w:rPr>
          <w:rFonts w:ascii="Consolas" w:eastAsia="Times New Roman" w:hAnsi="Consolas" w:cs="Times New Roman"/>
          <w:color w:val="DCDCAA"/>
          <w:sz w:val="21"/>
          <w:szCs w:val="21"/>
        </w:rPr>
        <w:t>panic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(fmt.</w:t>
      </w:r>
      <w:r w:rsidRPr="004E5A21">
        <w:rPr>
          <w:rFonts w:ascii="Consolas" w:eastAsia="Times New Roman" w:hAnsi="Consolas" w:cs="Times New Roman"/>
          <w:color w:val="DCDCAA"/>
          <w:sz w:val="21"/>
          <w:szCs w:val="21"/>
        </w:rPr>
        <w:t>Sprintf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E5A21">
        <w:rPr>
          <w:rFonts w:ascii="Consolas" w:eastAsia="Times New Roman" w:hAnsi="Consolas" w:cs="Times New Roman"/>
          <w:color w:val="CE9178"/>
          <w:sz w:val="21"/>
          <w:szCs w:val="21"/>
        </w:rPr>
        <w:t>"Usage: must provide lower and upper range limits as arguments"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3D6564A9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75D36E0D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B31CD93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E5A2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5A21">
        <w:rPr>
          <w:rFonts w:ascii="Consolas" w:eastAsia="Times New Roman" w:hAnsi="Consolas" w:cs="Times New Roman"/>
          <w:color w:val="9CDCFE"/>
          <w:sz w:val="21"/>
          <w:szCs w:val="21"/>
        </w:rPr>
        <w:t>lower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E5A21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= strconv.</w:t>
      </w:r>
      <w:r w:rsidRPr="004E5A21">
        <w:rPr>
          <w:rFonts w:ascii="Consolas" w:eastAsia="Times New Roman" w:hAnsi="Consolas" w:cs="Times New Roman"/>
          <w:color w:val="DCDCAA"/>
          <w:sz w:val="21"/>
          <w:szCs w:val="21"/>
        </w:rPr>
        <w:t>ParseInt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(os.Args[</w:t>
      </w:r>
      <w:r w:rsidRPr="004E5A21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], </w:t>
      </w:r>
      <w:r w:rsidRPr="004E5A21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E5A21">
        <w:rPr>
          <w:rFonts w:ascii="Consolas" w:eastAsia="Times New Roman" w:hAnsi="Consolas" w:cs="Times New Roman"/>
          <w:color w:val="B5CEA8"/>
          <w:sz w:val="21"/>
          <w:szCs w:val="21"/>
        </w:rPr>
        <w:t>64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); err != </w:t>
      </w:r>
      <w:r w:rsidRPr="004E5A21">
        <w:rPr>
          <w:rFonts w:ascii="Consolas" w:eastAsia="Times New Roman" w:hAnsi="Consolas" w:cs="Times New Roman"/>
          <w:color w:val="569CD6"/>
          <w:sz w:val="21"/>
          <w:szCs w:val="21"/>
        </w:rPr>
        <w:t>nil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50A86D1F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4E5A21">
        <w:rPr>
          <w:rFonts w:ascii="Consolas" w:eastAsia="Times New Roman" w:hAnsi="Consolas" w:cs="Times New Roman"/>
          <w:color w:val="DCDCAA"/>
          <w:sz w:val="21"/>
          <w:szCs w:val="21"/>
        </w:rPr>
        <w:t>panic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(fmt.</w:t>
      </w:r>
      <w:r w:rsidRPr="004E5A21">
        <w:rPr>
          <w:rFonts w:ascii="Consolas" w:eastAsia="Times New Roman" w:hAnsi="Consolas" w:cs="Times New Roman"/>
          <w:color w:val="DCDCAA"/>
          <w:sz w:val="21"/>
          <w:szCs w:val="21"/>
        </w:rPr>
        <w:t>Sprintf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E5A21">
        <w:rPr>
          <w:rFonts w:ascii="Consolas" w:eastAsia="Times New Roman" w:hAnsi="Consolas" w:cs="Times New Roman"/>
          <w:color w:val="CE9178"/>
          <w:sz w:val="21"/>
          <w:szCs w:val="21"/>
        </w:rPr>
        <w:t>"Can't parse first argument"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686F2D9A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0C356A01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E5A2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5A21">
        <w:rPr>
          <w:rFonts w:ascii="Consolas" w:eastAsia="Times New Roman" w:hAnsi="Consolas" w:cs="Times New Roman"/>
          <w:color w:val="9CDCFE"/>
          <w:sz w:val="21"/>
          <w:szCs w:val="21"/>
        </w:rPr>
        <w:t>upper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E5A21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= strconv.</w:t>
      </w:r>
      <w:r w:rsidRPr="004E5A21">
        <w:rPr>
          <w:rFonts w:ascii="Consolas" w:eastAsia="Times New Roman" w:hAnsi="Consolas" w:cs="Times New Roman"/>
          <w:color w:val="DCDCAA"/>
          <w:sz w:val="21"/>
          <w:szCs w:val="21"/>
        </w:rPr>
        <w:t>ParseInt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(os.Args[</w:t>
      </w:r>
      <w:r w:rsidRPr="004E5A21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], </w:t>
      </w:r>
      <w:r w:rsidRPr="004E5A21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E5A21">
        <w:rPr>
          <w:rFonts w:ascii="Consolas" w:eastAsia="Times New Roman" w:hAnsi="Consolas" w:cs="Times New Roman"/>
          <w:color w:val="B5CEA8"/>
          <w:sz w:val="21"/>
          <w:szCs w:val="21"/>
        </w:rPr>
        <w:t>64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); err != </w:t>
      </w:r>
      <w:r w:rsidRPr="004E5A21">
        <w:rPr>
          <w:rFonts w:ascii="Consolas" w:eastAsia="Times New Roman" w:hAnsi="Consolas" w:cs="Times New Roman"/>
          <w:color w:val="569CD6"/>
          <w:sz w:val="21"/>
          <w:szCs w:val="21"/>
        </w:rPr>
        <w:t>nil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783061E8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4E5A21">
        <w:rPr>
          <w:rFonts w:ascii="Consolas" w:eastAsia="Times New Roman" w:hAnsi="Consolas" w:cs="Times New Roman"/>
          <w:color w:val="DCDCAA"/>
          <w:sz w:val="21"/>
          <w:szCs w:val="21"/>
        </w:rPr>
        <w:t>panic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(fmt.</w:t>
      </w:r>
      <w:r w:rsidRPr="004E5A21">
        <w:rPr>
          <w:rFonts w:ascii="Consolas" w:eastAsia="Times New Roman" w:hAnsi="Consolas" w:cs="Times New Roman"/>
          <w:color w:val="DCDCAA"/>
          <w:sz w:val="21"/>
          <w:szCs w:val="21"/>
        </w:rPr>
        <w:t>Sprintf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E5A21">
        <w:rPr>
          <w:rFonts w:ascii="Consolas" w:eastAsia="Times New Roman" w:hAnsi="Consolas" w:cs="Times New Roman"/>
          <w:color w:val="CE9178"/>
          <w:sz w:val="21"/>
          <w:szCs w:val="21"/>
        </w:rPr>
        <w:t>"Can't parse second argument"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7328EE4D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044AE4E8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E5A2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E5A21">
        <w:rPr>
          <w:rFonts w:ascii="Consolas" w:eastAsia="Times New Roman" w:hAnsi="Consolas" w:cs="Times New Roman"/>
          <w:color w:val="9CDCFE"/>
          <w:sz w:val="21"/>
          <w:szCs w:val="21"/>
        </w:rPr>
        <w:t>cores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E5A21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= strconv.</w:t>
      </w:r>
      <w:r w:rsidRPr="004E5A21">
        <w:rPr>
          <w:rFonts w:ascii="Consolas" w:eastAsia="Times New Roman" w:hAnsi="Consolas" w:cs="Times New Roman"/>
          <w:color w:val="DCDCAA"/>
          <w:sz w:val="21"/>
          <w:szCs w:val="21"/>
        </w:rPr>
        <w:t>ParseInt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(os.Args[</w:t>
      </w:r>
      <w:r w:rsidRPr="004E5A21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], </w:t>
      </w:r>
      <w:r w:rsidRPr="004E5A21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E5A21">
        <w:rPr>
          <w:rFonts w:ascii="Consolas" w:eastAsia="Times New Roman" w:hAnsi="Consolas" w:cs="Times New Roman"/>
          <w:color w:val="B5CEA8"/>
          <w:sz w:val="21"/>
          <w:szCs w:val="21"/>
        </w:rPr>
        <w:t>64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); err != </w:t>
      </w:r>
      <w:r w:rsidRPr="004E5A21">
        <w:rPr>
          <w:rFonts w:ascii="Consolas" w:eastAsia="Times New Roman" w:hAnsi="Consolas" w:cs="Times New Roman"/>
          <w:color w:val="569CD6"/>
          <w:sz w:val="21"/>
          <w:szCs w:val="21"/>
        </w:rPr>
        <w:t>nil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483C3F2B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4E5A21">
        <w:rPr>
          <w:rFonts w:ascii="Consolas" w:eastAsia="Times New Roman" w:hAnsi="Consolas" w:cs="Times New Roman"/>
          <w:color w:val="DCDCAA"/>
          <w:sz w:val="21"/>
          <w:szCs w:val="21"/>
        </w:rPr>
        <w:t>panic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(fmt.</w:t>
      </w:r>
      <w:r w:rsidRPr="004E5A21">
        <w:rPr>
          <w:rFonts w:ascii="Consolas" w:eastAsia="Times New Roman" w:hAnsi="Consolas" w:cs="Times New Roman"/>
          <w:color w:val="DCDCAA"/>
          <w:sz w:val="21"/>
          <w:szCs w:val="21"/>
        </w:rPr>
        <w:t>Sprintf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E5A21">
        <w:rPr>
          <w:rFonts w:ascii="Consolas" w:eastAsia="Times New Roman" w:hAnsi="Consolas" w:cs="Times New Roman"/>
          <w:color w:val="CE9178"/>
          <w:sz w:val="21"/>
          <w:szCs w:val="21"/>
        </w:rPr>
        <w:t>"Can't parse third argument"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4A5038E0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02A2C491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E5A21">
        <w:rPr>
          <w:rFonts w:ascii="Consolas" w:eastAsia="Times New Roman" w:hAnsi="Consolas" w:cs="Times New Roman"/>
          <w:color w:val="6A9955"/>
          <w:sz w:val="21"/>
          <w:szCs w:val="21"/>
        </w:rPr>
        <w:t>// Record start time</w:t>
      </w:r>
    </w:p>
    <w:p w14:paraId="395BA453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E5A21">
        <w:rPr>
          <w:rFonts w:ascii="Consolas" w:eastAsia="Times New Roman" w:hAnsi="Consolas" w:cs="Times New Roman"/>
          <w:color w:val="9CDCFE"/>
          <w:sz w:val="21"/>
          <w:szCs w:val="21"/>
        </w:rPr>
        <w:t>start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:= time.</w:t>
      </w:r>
      <w:r w:rsidRPr="004E5A21">
        <w:rPr>
          <w:rFonts w:ascii="Consolas" w:eastAsia="Times New Roman" w:hAnsi="Consolas" w:cs="Times New Roman"/>
          <w:color w:val="DCDCAA"/>
          <w:sz w:val="21"/>
          <w:szCs w:val="21"/>
        </w:rPr>
        <w:t>Now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0BBBE018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E5A21">
        <w:rPr>
          <w:rFonts w:ascii="Consolas" w:eastAsia="Times New Roman" w:hAnsi="Consolas" w:cs="Times New Roman"/>
          <w:color w:val="6A9955"/>
          <w:sz w:val="21"/>
          <w:szCs w:val="21"/>
        </w:rPr>
        <w:t>// Compute and output sum of totients</w:t>
      </w:r>
    </w:p>
    <w:p w14:paraId="4190BE54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fmt.</w:t>
      </w:r>
      <w:r w:rsidRPr="004E5A21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E5A21">
        <w:rPr>
          <w:rFonts w:ascii="Consolas" w:eastAsia="Times New Roman" w:hAnsi="Consolas" w:cs="Times New Roman"/>
          <w:color w:val="CE9178"/>
          <w:sz w:val="21"/>
          <w:szCs w:val="21"/>
        </w:rPr>
        <w:t>"Sum of Totients between"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, lower, </w:t>
      </w:r>
      <w:r w:rsidRPr="004E5A21">
        <w:rPr>
          <w:rFonts w:ascii="Consolas" w:eastAsia="Times New Roman" w:hAnsi="Consolas" w:cs="Times New Roman"/>
          <w:color w:val="CE9178"/>
          <w:sz w:val="21"/>
          <w:szCs w:val="21"/>
        </w:rPr>
        <w:t>"and"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, upper, </w:t>
      </w:r>
      <w:r w:rsidRPr="004E5A21">
        <w:rPr>
          <w:rFonts w:ascii="Consolas" w:eastAsia="Times New Roman" w:hAnsi="Consolas" w:cs="Times New Roman"/>
          <w:color w:val="CE9178"/>
          <w:sz w:val="21"/>
          <w:szCs w:val="21"/>
        </w:rPr>
        <w:t>"is"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E5A21">
        <w:rPr>
          <w:rFonts w:ascii="Consolas" w:eastAsia="Times New Roman" w:hAnsi="Consolas" w:cs="Times New Roman"/>
          <w:color w:val="DCDCAA"/>
          <w:sz w:val="21"/>
          <w:szCs w:val="21"/>
        </w:rPr>
        <w:t>sumTotient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(lower, upper, cores))</w:t>
      </w:r>
    </w:p>
    <w:p w14:paraId="68E26C89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16AC3AC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E5A21">
        <w:rPr>
          <w:rFonts w:ascii="Consolas" w:eastAsia="Times New Roman" w:hAnsi="Consolas" w:cs="Times New Roman"/>
          <w:color w:val="6A9955"/>
          <w:sz w:val="21"/>
          <w:szCs w:val="21"/>
        </w:rPr>
        <w:t>// Record the elapsed time</w:t>
      </w:r>
    </w:p>
    <w:p w14:paraId="07E179A6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E5A21">
        <w:rPr>
          <w:rFonts w:ascii="Consolas" w:eastAsia="Times New Roman" w:hAnsi="Consolas" w:cs="Times New Roman"/>
          <w:color w:val="9CDCFE"/>
          <w:sz w:val="21"/>
          <w:szCs w:val="21"/>
        </w:rPr>
        <w:t>t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:= time.</w:t>
      </w:r>
      <w:r w:rsidRPr="004E5A21">
        <w:rPr>
          <w:rFonts w:ascii="Consolas" w:eastAsia="Times New Roman" w:hAnsi="Consolas" w:cs="Times New Roman"/>
          <w:color w:val="DCDCAA"/>
          <w:sz w:val="21"/>
          <w:szCs w:val="21"/>
        </w:rPr>
        <w:t>Now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700498D0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E5A21">
        <w:rPr>
          <w:rFonts w:ascii="Consolas" w:eastAsia="Times New Roman" w:hAnsi="Consolas" w:cs="Times New Roman"/>
          <w:color w:val="9CDCFE"/>
          <w:sz w:val="21"/>
          <w:szCs w:val="21"/>
        </w:rPr>
        <w:t>elapsed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:= t.</w:t>
      </w:r>
      <w:r w:rsidRPr="004E5A21">
        <w:rPr>
          <w:rFonts w:ascii="Consolas" w:eastAsia="Times New Roman" w:hAnsi="Consolas" w:cs="Times New Roman"/>
          <w:color w:val="DCDCAA"/>
          <w:sz w:val="21"/>
          <w:szCs w:val="21"/>
        </w:rPr>
        <w:t>Sub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(start)</w:t>
      </w:r>
    </w:p>
    <w:p w14:paraId="7B6756A6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    fmt.</w:t>
      </w:r>
      <w:r w:rsidRPr="004E5A21">
        <w:rPr>
          <w:rFonts w:ascii="Consolas" w:eastAsia="Times New Roman" w:hAnsi="Consolas" w:cs="Times New Roman"/>
          <w:color w:val="DCDCAA"/>
          <w:sz w:val="21"/>
          <w:szCs w:val="21"/>
        </w:rPr>
        <w:t>Println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E5A21">
        <w:rPr>
          <w:rFonts w:ascii="Consolas" w:eastAsia="Times New Roman" w:hAnsi="Consolas" w:cs="Times New Roman"/>
          <w:color w:val="CE9178"/>
          <w:sz w:val="21"/>
          <w:szCs w:val="21"/>
        </w:rPr>
        <w:t>"Elapsed time"</w:t>
      </w: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, elapsed)</w:t>
      </w:r>
    </w:p>
    <w:p w14:paraId="46741E82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E5A2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6FC332F9" w14:textId="77777777" w:rsidR="004E5A21" w:rsidRPr="004E5A21" w:rsidRDefault="004E5A21" w:rsidP="004E5A2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B4772DF" w14:textId="14EE5F53" w:rsidR="004E5A21" w:rsidRDefault="004E5A21"/>
    <w:p w14:paraId="17CBA68E" w14:textId="1BD84302" w:rsidR="00AC5CDB" w:rsidRPr="004E5A21" w:rsidRDefault="00CA2009">
      <w:r>
        <w:t xml:space="preserve">Uses </w:t>
      </w:r>
      <w:r w:rsidR="00024B63">
        <w:t>a Pragma-based Shared Memory</w:t>
      </w:r>
      <w:r w:rsidR="00950B01">
        <w:t xml:space="preserve"> paradigm</w:t>
      </w:r>
      <w:r w:rsidR="00974F90">
        <w:t xml:space="preserve"> (e.g. using shared variables)</w:t>
      </w:r>
      <w:r w:rsidR="00950B01">
        <w:t xml:space="preserve">. </w:t>
      </w:r>
      <w:r w:rsidR="00AC5CDB">
        <w:t xml:space="preserve">I used only one pragma in the final code, but I experimented with using nested pragmas, with another pragma inside of the euler function. </w:t>
      </w:r>
      <w:r w:rsidR="00877D51">
        <w:t xml:space="preserve">I thought that I could parallelise the </w:t>
      </w:r>
      <w:r w:rsidR="00476C9C">
        <w:t xml:space="preserve">calculations of relprimes, and tried </w:t>
      </w:r>
      <w:r w:rsidR="00791EED">
        <w:t>assigning threads in different ways (e.g. 2 threads for the euler function, and all other threads for the sumTotient function) but all of these methods resulted in slower runtimes than simply using one pragma</w:t>
      </w:r>
      <w:r w:rsidR="00796628">
        <w:t>.</w:t>
      </w:r>
    </w:p>
    <w:p w14:paraId="78F95AFF" w14:textId="77777777" w:rsidR="004E5A21" w:rsidRDefault="004E5A21">
      <w:pPr>
        <w:rPr>
          <w:b/>
          <w:bCs/>
        </w:rPr>
      </w:pPr>
    </w:p>
    <w:p w14:paraId="5F451A2C" w14:textId="741833D8" w:rsidR="000F380D" w:rsidRDefault="000F380D">
      <w:pPr>
        <w:rPr>
          <w:b/>
          <w:bCs/>
        </w:rPr>
      </w:pPr>
      <w:r w:rsidRPr="000F380D">
        <w:rPr>
          <w:b/>
          <w:bCs/>
        </w:rPr>
        <w:t>Appendix B Go TotientRange Program</w:t>
      </w:r>
    </w:p>
    <w:p w14:paraId="5F89DE7A" w14:textId="0DE06A20" w:rsidR="00423B6B" w:rsidRDefault="00423B6B">
      <w:pPr>
        <w:rPr>
          <w:b/>
          <w:bCs/>
        </w:rPr>
      </w:pPr>
      <w:r>
        <w:rPr>
          <w:b/>
          <w:bCs/>
        </w:rPr>
        <w:t>Code:</w:t>
      </w:r>
    </w:p>
    <w:p w14:paraId="3F9D2A96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6A9955"/>
          <w:sz w:val="21"/>
          <w:szCs w:val="21"/>
        </w:rPr>
        <w:t>// TotientRangePar.c - Parallel Euler Totient Function (C Version)</w:t>
      </w:r>
    </w:p>
    <w:p w14:paraId="0B7787F3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6A9955"/>
          <w:sz w:val="21"/>
          <w:szCs w:val="21"/>
        </w:rPr>
        <w:t>// compile: gcc -Wall -O -o TotientRangePar TotientRangePar.c</w:t>
      </w:r>
    </w:p>
    <w:p w14:paraId="03A72563" w14:textId="2C615CA6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6A9955"/>
          <w:sz w:val="21"/>
          <w:szCs w:val="21"/>
        </w:rPr>
        <w:t>// run:     ./TotientRange</w:t>
      </w:r>
      <w:r w:rsidR="00F27D20">
        <w:rPr>
          <w:rFonts w:ascii="Consolas" w:eastAsia="Times New Roman" w:hAnsi="Consolas" w:cs="Times New Roman"/>
          <w:color w:val="6A9955"/>
          <w:sz w:val="21"/>
          <w:szCs w:val="21"/>
        </w:rPr>
        <w:t>Par</w:t>
      </w:r>
      <w:r w:rsidRPr="00EA6EED">
        <w:rPr>
          <w:rFonts w:ascii="Consolas" w:eastAsia="Times New Roman" w:hAnsi="Consolas" w:cs="Times New Roman"/>
          <w:color w:val="6A9955"/>
          <w:sz w:val="21"/>
          <w:szCs w:val="21"/>
        </w:rPr>
        <w:t> lower_num upper_num num_threads(optional)</w:t>
      </w:r>
    </w:p>
    <w:p w14:paraId="3E51EB9B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7C86C54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6A9955"/>
          <w:sz w:val="21"/>
          <w:szCs w:val="21"/>
        </w:rPr>
        <w:t>// Author: Max Kirker Burton 2260452b     13/11/19</w:t>
      </w:r>
    </w:p>
    <w:p w14:paraId="0EF0B640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38C5FA9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6A9955"/>
          <w:sz w:val="21"/>
          <w:szCs w:val="21"/>
        </w:rPr>
        <w:t>// This program calculates the sum of the totients between a lower and an </w:t>
      </w:r>
    </w:p>
    <w:p w14:paraId="7B3EA8E3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6A9955"/>
          <w:sz w:val="21"/>
          <w:szCs w:val="21"/>
        </w:rPr>
        <w:t>// upper limit using C longs, and can be run with several Goroutines either set as an argument or</w:t>
      </w:r>
    </w:p>
    <w:p w14:paraId="2DE20C25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6A9955"/>
          <w:sz w:val="21"/>
          <w:szCs w:val="21"/>
        </w:rPr>
        <w:t>// as an environment variable</w:t>
      </w:r>
    </w:p>
    <w:p w14:paraId="53F8AEB3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6A9955"/>
          <w:sz w:val="21"/>
          <w:szCs w:val="21"/>
        </w:rPr>
        <w:lastRenderedPageBreak/>
        <w:t>// It is based on earlier work by:</w:t>
      </w:r>
    </w:p>
    <w:p w14:paraId="0652D8E8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6A9955"/>
          <w:sz w:val="21"/>
          <w:szCs w:val="21"/>
        </w:rPr>
        <w:t>// Phil Trinder, Nathan Charles, Hans-Wolfgang Loidl and Colin Runciman</w:t>
      </w:r>
    </w:p>
    <w:p w14:paraId="3357E186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D738FB8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6A9955"/>
          <w:sz w:val="21"/>
          <w:szCs w:val="21"/>
        </w:rPr>
        <w:t>// The comments provide (executable) Haskell specifications of the functions</w:t>
      </w:r>
    </w:p>
    <w:p w14:paraId="655D6EF7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C76F3DD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C586C0"/>
          <w:sz w:val="21"/>
          <w:szCs w:val="21"/>
        </w:rPr>
        <w:t>#include</w:t>
      </w:r>
      <w:r w:rsidRPr="00EA6EED">
        <w:rPr>
          <w:rFonts w:ascii="Consolas" w:eastAsia="Times New Roman" w:hAnsi="Consolas" w:cs="Times New Roman"/>
          <w:color w:val="569CD6"/>
          <w:sz w:val="21"/>
          <w:szCs w:val="21"/>
        </w:rPr>
        <w:t> </w:t>
      </w:r>
      <w:r w:rsidRPr="00EA6EED">
        <w:rPr>
          <w:rFonts w:ascii="Consolas" w:eastAsia="Times New Roman" w:hAnsi="Consolas" w:cs="Times New Roman"/>
          <w:color w:val="CE9178"/>
          <w:sz w:val="21"/>
          <w:szCs w:val="21"/>
        </w:rPr>
        <w:t>&lt;stdio.h&gt;</w:t>
      </w:r>
    </w:p>
    <w:p w14:paraId="0A7641FA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C586C0"/>
          <w:sz w:val="21"/>
          <w:szCs w:val="21"/>
        </w:rPr>
        <w:t>#include</w:t>
      </w:r>
      <w:r w:rsidRPr="00EA6EED">
        <w:rPr>
          <w:rFonts w:ascii="Consolas" w:eastAsia="Times New Roman" w:hAnsi="Consolas" w:cs="Times New Roman"/>
          <w:color w:val="569CD6"/>
          <w:sz w:val="21"/>
          <w:szCs w:val="21"/>
        </w:rPr>
        <w:t> </w:t>
      </w:r>
      <w:r w:rsidRPr="00EA6EED">
        <w:rPr>
          <w:rFonts w:ascii="Consolas" w:eastAsia="Times New Roman" w:hAnsi="Consolas" w:cs="Times New Roman"/>
          <w:color w:val="CE9178"/>
          <w:sz w:val="21"/>
          <w:szCs w:val="21"/>
        </w:rPr>
        <w:t>&lt;omp.h&gt;</w:t>
      </w:r>
    </w:p>
    <w:p w14:paraId="75CDBB61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C586C0"/>
          <w:sz w:val="21"/>
          <w:szCs w:val="21"/>
        </w:rPr>
        <w:t>#include</w:t>
      </w:r>
      <w:r w:rsidRPr="00EA6EED">
        <w:rPr>
          <w:rFonts w:ascii="Consolas" w:eastAsia="Times New Roman" w:hAnsi="Consolas" w:cs="Times New Roman"/>
          <w:color w:val="569CD6"/>
          <w:sz w:val="21"/>
          <w:szCs w:val="21"/>
        </w:rPr>
        <w:t> </w:t>
      </w:r>
      <w:r w:rsidRPr="00EA6EED">
        <w:rPr>
          <w:rFonts w:ascii="Consolas" w:eastAsia="Times New Roman" w:hAnsi="Consolas" w:cs="Times New Roman"/>
          <w:color w:val="CE9178"/>
          <w:sz w:val="21"/>
          <w:szCs w:val="21"/>
        </w:rPr>
        <w:t>&lt;sys/time.h&gt;</w:t>
      </w:r>
    </w:p>
    <w:p w14:paraId="709A74D7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0815F01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6A9955"/>
          <w:sz w:val="21"/>
          <w:szCs w:val="21"/>
        </w:rPr>
        <w:t>// hcf x 0 = x</w:t>
      </w:r>
    </w:p>
    <w:p w14:paraId="2E268FCB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6A9955"/>
          <w:sz w:val="21"/>
          <w:szCs w:val="21"/>
        </w:rPr>
        <w:t>// hcf x y = hcf y (rem x y)</w:t>
      </w:r>
    </w:p>
    <w:p w14:paraId="18671DEA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6F35234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569CD6"/>
          <w:sz w:val="21"/>
          <w:szCs w:val="21"/>
        </w:rPr>
        <w:t>long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6EED">
        <w:rPr>
          <w:rFonts w:ascii="Consolas" w:eastAsia="Times New Roman" w:hAnsi="Consolas" w:cs="Times New Roman"/>
          <w:color w:val="DCDCAA"/>
          <w:sz w:val="21"/>
          <w:szCs w:val="21"/>
        </w:rPr>
        <w:t>hcf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6EED">
        <w:rPr>
          <w:rFonts w:ascii="Consolas" w:eastAsia="Times New Roman" w:hAnsi="Consolas" w:cs="Times New Roman"/>
          <w:color w:val="569CD6"/>
          <w:sz w:val="21"/>
          <w:szCs w:val="21"/>
        </w:rPr>
        <w:t>long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6EED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A6EED">
        <w:rPr>
          <w:rFonts w:ascii="Consolas" w:eastAsia="Times New Roman" w:hAnsi="Consolas" w:cs="Times New Roman"/>
          <w:color w:val="569CD6"/>
          <w:sz w:val="21"/>
          <w:szCs w:val="21"/>
        </w:rPr>
        <w:t>long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6EED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FA57791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09E8FE59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EA6EED">
        <w:rPr>
          <w:rFonts w:ascii="Consolas" w:eastAsia="Times New Roman" w:hAnsi="Consolas" w:cs="Times New Roman"/>
          <w:color w:val="569CD6"/>
          <w:sz w:val="21"/>
          <w:szCs w:val="21"/>
        </w:rPr>
        <w:t>long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t;</w:t>
      </w:r>
    </w:p>
    <w:p w14:paraId="4A725BCC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038752E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EA6EED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(y != </w:t>
      </w:r>
      <w:r w:rsidRPr="00EA6EED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30F437E9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   t = x % y;</w:t>
      </w:r>
    </w:p>
    <w:p w14:paraId="2411A316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   x = y;</w:t>
      </w:r>
    </w:p>
    <w:p w14:paraId="53AA5ABB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   y = t;</w:t>
      </w:r>
    </w:p>
    <w:p w14:paraId="4967ACAC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29581C2D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EA6EE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x;</w:t>
      </w:r>
    </w:p>
    <w:p w14:paraId="343DAE15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D4C3D43" w14:textId="77777777" w:rsidR="00EA6EED" w:rsidRPr="00EA6EED" w:rsidRDefault="00EA6EED" w:rsidP="00EA6EED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0D700D1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6A9955"/>
          <w:sz w:val="21"/>
          <w:szCs w:val="21"/>
        </w:rPr>
        <w:t>// relprime x y = hcf x y == 1</w:t>
      </w:r>
    </w:p>
    <w:p w14:paraId="434724B9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B589C09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6EED">
        <w:rPr>
          <w:rFonts w:ascii="Consolas" w:eastAsia="Times New Roman" w:hAnsi="Consolas" w:cs="Times New Roman"/>
          <w:color w:val="DCDCAA"/>
          <w:sz w:val="21"/>
          <w:szCs w:val="21"/>
        </w:rPr>
        <w:t>relprime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6EED">
        <w:rPr>
          <w:rFonts w:ascii="Consolas" w:eastAsia="Times New Roman" w:hAnsi="Consolas" w:cs="Times New Roman"/>
          <w:color w:val="569CD6"/>
          <w:sz w:val="21"/>
          <w:szCs w:val="21"/>
        </w:rPr>
        <w:t>long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6EED">
        <w:rPr>
          <w:rFonts w:ascii="Consolas" w:eastAsia="Times New Roman" w:hAnsi="Consolas" w:cs="Times New Roman"/>
          <w:color w:val="9CDCFE"/>
          <w:sz w:val="21"/>
          <w:szCs w:val="21"/>
        </w:rPr>
        <w:t>x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A6EED">
        <w:rPr>
          <w:rFonts w:ascii="Consolas" w:eastAsia="Times New Roman" w:hAnsi="Consolas" w:cs="Times New Roman"/>
          <w:color w:val="569CD6"/>
          <w:sz w:val="21"/>
          <w:szCs w:val="21"/>
        </w:rPr>
        <w:t>long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6EED">
        <w:rPr>
          <w:rFonts w:ascii="Consolas" w:eastAsia="Times New Roman" w:hAnsi="Consolas" w:cs="Times New Roman"/>
          <w:color w:val="9CDCFE"/>
          <w:sz w:val="21"/>
          <w:szCs w:val="21"/>
        </w:rPr>
        <w:t>y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166BC0B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4D48C35E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EA6EE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6EED">
        <w:rPr>
          <w:rFonts w:ascii="Consolas" w:eastAsia="Times New Roman" w:hAnsi="Consolas" w:cs="Times New Roman"/>
          <w:color w:val="DCDCAA"/>
          <w:sz w:val="21"/>
          <w:szCs w:val="21"/>
        </w:rPr>
        <w:t>hcf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(x, y) == </w:t>
      </w:r>
      <w:r w:rsidRPr="00EA6EED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B7BD106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80ED840" w14:textId="77777777" w:rsidR="00EA6EED" w:rsidRPr="00EA6EED" w:rsidRDefault="00EA6EED" w:rsidP="00EA6EED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C8AFFDE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6A9955"/>
          <w:sz w:val="21"/>
          <w:szCs w:val="21"/>
        </w:rPr>
        <w:t>// euler n = length (filter (relprime n) [1 .. n-1])</w:t>
      </w:r>
    </w:p>
    <w:p w14:paraId="0B86C1B7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BC249B2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569CD6"/>
          <w:sz w:val="21"/>
          <w:szCs w:val="21"/>
        </w:rPr>
        <w:t>long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6EED">
        <w:rPr>
          <w:rFonts w:ascii="Consolas" w:eastAsia="Times New Roman" w:hAnsi="Consolas" w:cs="Times New Roman"/>
          <w:color w:val="DCDCAA"/>
          <w:sz w:val="21"/>
          <w:szCs w:val="21"/>
        </w:rPr>
        <w:t>euler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6EED">
        <w:rPr>
          <w:rFonts w:ascii="Consolas" w:eastAsia="Times New Roman" w:hAnsi="Consolas" w:cs="Times New Roman"/>
          <w:color w:val="569CD6"/>
          <w:sz w:val="21"/>
          <w:szCs w:val="21"/>
        </w:rPr>
        <w:t>long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6EED">
        <w:rPr>
          <w:rFonts w:ascii="Consolas" w:eastAsia="Times New Roman" w:hAnsi="Consolas" w:cs="Times New Roman"/>
          <w:color w:val="9CDCFE"/>
          <w:sz w:val="21"/>
          <w:szCs w:val="21"/>
        </w:rPr>
        <w:t>n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791FEB0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36E49BA7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EA6EED">
        <w:rPr>
          <w:rFonts w:ascii="Consolas" w:eastAsia="Times New Roman" w:hAnsi="Consolas" w:cs="Times New Roman"/>
          <w:color w:val="569CD6"/>
          <w:sz w:val="21"/>
          <w:szCs w:val="21"/>
        </w:rPr>
        <w:t>long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length, i;</w:t>
      </w:r>
    </w:p>
    <w:p w14:paraId="7B3416ED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8608A52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 length = </w:t>
      </w:r>
      <w:r w:rsidRPr="00EA6EED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AA727F5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EA6EED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(i = </w:t>
      </w:r>
      <w:r w:rsidRPr="00EA6EED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; i &lt; n; i++)</w:t>
      </w:r>
    </w:p>
    <w:p w14:paraId="09B4B660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A6EED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EA6EED">
        <w:rPr>
          <w:rFonts w:ascii="Consolas" w:eastAsia="Times New Roman" w:hAnsi="Consolas" w:cs="Times New Roman"/>
          <w:color w:val="DCDCAA"/>
          <w:sz w:val="21"/>
          <w:szCs w:val="21"/>
        </w:rPr>
        <w:t>relprime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(n, i))</w:t>
      </w:r>
    </w:p>
    <w:p w14:paraId="74C54894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     length += </w:t>
      </w:r>
      <w:r w:rsidRPr="00EA6EED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F7E4F73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EA6EE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length;</w:t>
      </w:r>
    </w:p>
    <w:p w14:paraId="3BBAC804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0798281C" w14:textId="77777777" w:rsidR="00EA6EED" w:rsidRPr="00EA6EED" w:rsidRDefault="00EA6EED" w:rsidP="00EA6EED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34767CD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6A9955"/>
          <w:sz w:val="21"/>
          <w:szCs w:val="21"/>
        </w:rPr>
        <w:t>// sumTotient lower upper = sum (map euler [lower, lower+1 .. upper])</w:t>
      </w:r>
    </w:p>
    <w:p w14:paraId="15661511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842EEBE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569CD6"/>
          <w:sz w:val="21"/>
          <w:szCs w:val="21"/>
        </w:rPr>
        <w:lastRenderedPageBreak/>
        <w:t>long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6EED">
        <w:rPr>
          <w:rFonts w:ascii="Consolas" w:eastAsia="Times New Roman" w:hAnsi="Consolas" w:cs="Times New Roman"/>
          <w:color w:val="DCDCAA"/>
          <w:sz w:val="21"/>
          <w:szCs w:val="21"/>
        </w:rPr>
        <w:t>sumTotient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6EED">
        <w:rPr>
          <w:rFonts w:ascii="Consolas" w:eastAsia="Times New Roman" w:hAnsi="Consolas" w:cs="Times New Roman"/>
          <w:color w:val="569CD6"/>
          <w:sz w:val="21"/>
          <w:szCs w:val="21"/>
        </w:rPr>
        <w:t>long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6EED">
        <w:rPr>
          <w:rFonts w:ascii="Consolas" w:eastAsia="Times New Roman" w:hAnsi="Consolas" w:cs="Times New Roman"/>
          <w:color w:val="9CDCFE"/>
          <w:sz w:val="21"/>
          <w:szCs w:val="21"/>
        </w:rPr>
        <w:t>lower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A6EED">
        <w:rPr>
          <w:rFonts w:ascii="Consolas" w:eastAsia="Times New Roman" w:hAnsi="Consolas" w:cs="Times New Roman"/>
          <w:color w:val="569CD6"/>
          <w:sz w:val="21"/>
          <w:szCs w:val="21"/>
        </w:rPr>
        <w:t>long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6EED">
        <w:rPr>
          <w:rFonts w:ascii="Consolas" w:eastAsia="Times New Roman" w:hAnsi="Consolas" w:cs="Times New Roman"/>
          <w:color w:val="9CDCFE"/>
          <w:sz w:val="21"/>
          <w:szCs w:val="21"/>
        </w:rPr>
        <w:t>upper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A6EED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6EED">
        <w:rPr>
          <w:rFonts w:ascii="Consolas" w:eastAsia="Times New Roman" w:hAnsi="Consolas" w:cs="Times New Roman"/>
          <w:color w:val="9CDCFE"/>
          <w:sz w:val="21"/>
          <w:szCs w:val="21"/>
        </w:rPr>
        <w:t>n_threads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ACDA008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0D80FE71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EA6EED">
        <w:rPr>
          <w:rFonts w:ascii="Consolas" w:eastAsia="Times New Roman" w:hAnsi="Consolas" w:cs="Times New Roman"/>
          <w:color w:val="569CD6"/>
          <w:sz w:val="21"/>
          <w:szCs w:val="21"/>
        </w:rPr>
        <w:t>long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sum, i;</w:t>
      </w:r>
    </w:p>
    <w:p w14:paraId="28ADFCFC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5CF1169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 sum = </w:t>
      </w:r>
      <w:r w:rsidRPr="00EA6EED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3DBB605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569CD6"/>
          <w:sz w:val="21"/>
          <w:szCs w:val="21"/>
        </w:rPr>
        <w:t>  </w:t>
      </w:r>
      <w:r w:rsidRPr="00EA6EED">
        <w:rPr>
          <w:rFonts w:ascii="Consolas" w:eastAsia="Times New Roman" w:hAnsi="Consolas" w:cs="Times New Roman"/>
          <w:color w:val="C586C0"/>
          <w:sz w:val="21"/>
          <w:szCs w:val="21"/>
        </w:rPr>
        <w:t>#pragma</w:t>
      </w:r>
      <w:r w:rsidRPr="00EA6EED">
        <w:rPr>
          <w:rFonts w:ascii="Consolas" w:eastAsia="Times New Roman" w:hAnsi="Consolas" w:cs="Times New Roman"/>
          <w:color w:val="569CD6"/>
          <w:sz w:val="21"/>
          <w:szCs w:val="21"/>
        </w:rPr>
        <w:t> </w:t>
      </w:r>
      <w:r w:rsidRPr="00EA6EED">
        <w:rPr>
          <w:rFonts w:ascii="Consolas" w:eastAsia="Times New Roman" w:hAnsi="Consolas" w:cs="Times New Roman"/>
          <w:color w:val="9CDCFE"/>
          <w:sz w:val="21"/>
          <w:szCs w:val="21"/>
        </w:rPr>
        <w:t>omp</w:t>
      </w:r>
      <w:r w:rsidRPr="00EA6EED">
        <w:rPr>
          <w:rFonts w:ascii="Consolas" w:eastAsia="Times New Roman" w:hAnsi="Consolas" w:cs="Times New Roman"/>
          <w:color w:val="569CD6"/>
          <w:sz w:val="21"/>
          <w:szCs w:val="21"/>
        </w:rPr>
        <w:t> </w:t>
      </w:r>
      <w:r w:rsidRPr="00EA6EED">
        <w:rPr>
          <w:rFonts w:ascii="Consolas" w:eastAsia="Times New Roman" w:hAnsi="Consolas" w:cs="Times New Roman"/>
          <w:color w:val="9CDCFE"/>
          <w:sz w:val="21"/>
          <w:szCs w:val="21"/>
        </w:rPr>
        <w:t>parallel</w:t>
      </w:r>
      <w:r w:rsidRPr="00EA6EED">
        <w:rPr>
          <w:rFonts w:ascii="Consolas" w:eastAsia="Times New Roman" w:hAnsi="Consolas" w:cs="Times New Roman"/>
          <w:color w:val="569CD6"/>
          <w:sz w:val="21"/>
          <w:szCs w:val="21"/>
        </w:rPr>
        <w:t> </w:t>
      </w:r>
      <w:r w:rsidRPr="00EA6EED">
        <w:rPr>
          <w:rFonts w:ascii="Consolas" w:eastAsia="Times New Roman" w:hAnsi="Consolas" w:cs="Times New Roman"/>
          <w:color w:val="9CDCFE"/>
          <w:sz w:val="21"/>
          <w:szCs w:val="21"/>
        </w:rPr>
        <w:t>for</w:t>
      </w:r>
      <w:r w:rsidRPr="00EA6EED">
        <w:rPr>
          <w:rFonts w:ascii="Consolas" w:eastAsia="Times New Roman" w:hAnsi="Consolas" w:cs="Times New Roman"/>
          <w:color w:val="569CD6"/>
          <w:sz w:val="21"/>
          <w:szCs w:val="21"/>
        </w:rPr>
        <w:t> </w:t>
      </w:r>
      <w:r w:rsidRPr="00EA6EED">
        <w:rPr>
          <w:rFonts w:ascii="Consolas" w:eastAsia="Times New Roman" w:hAnsi="Consolas" w:cs="Times New Roman"/>
          <w:color w:val="9CDCFE"/>
          <w:sz w:val="21"/>
          <w:szCs w:val="21"/>
        </w:rPr>
        <w:t>reduction</w:t>
      </w:r>
      <w:r w:rsidRPr="00EA6EED">
        <w:rPr>
          <w:rFonts w:ascii="Consolas" w:eastAsia="Times New Roman" w:hAnsi="Consolas" w:cs="Times New Roman"/>
          <w:color w:val="569CD6"/>
          <w:sz w:val="21"/>
          <w:szCs w:val="21"/>
        </w:rPr>
        <w:t>(+: </w:t>
      </w:r>
      <w:r w:rsidRPr="00EA6EED">
        <w:rPr>
          <w:rFonts w:ascii="Consolas" w:eastAsia="Times New Roman" w:hAnsi="Consolas" w:cs="Times New Roman"/>
          <w:color w:val="9CDCFE"/>
          <w:sz w:val="21"/>
          <w:szCs w:val="21"/>
        </w:rPr>
        <w:t>sum</w:t>
      </w:r>
      <w:r w:rsidRPr="00EA6EED">
        <w:rPr>
          <w:rFonts w:ascii="Consolas" w:eastAsia="Times New Roman" w:hAnsi="Consolas" w:cs="Times New Roman"/>
          <w:color w:val="569CD6"/>
          <w:sz w:val="21"/>
          <w:szCs w:val="21"/>
        </w:rPr>
        <w:t>) </w:t>
      </w:r>
      <w:r w:rsidRPr="00EA6EED">
        <w:rPr>
          <w:rFonts w:ascii="Consolas" w:eastAsia="Times New Roman" w:hAnsi="Consolas" w:cs="Times New Roman"/>
          <w:color w:val="9CDCFE"/>
          <w:sz w:val="21"/>
          <w:szCs w:val="21"/>
        </w:rPr>
        <w:t>num_threads</w:t>
      </w:r>
      <w:r w:rsidRPr="00EA6EED">
        <w:rPr>
          <w:rFonts w:ascii="Consolas" w:eastAsia="Times New Roman" w:hAnsi="Consolas" w:cs="Times New Roman"/>
          <w:color w:val="569CD6"/>
          <w:sz w:val="21"/>
          <w:szCs w:val="21"/>
        </w:rPr>
        <w:t>(</w:t>
      </w:r>
      <w:r w:rsidRPr="00EA6EED">
        <w:rPr>
          <w:rFonts w:ascii="Consolas" w:eastAsia="Times New Roman" w:hAnsi="Consolas" w:cs="Times New Roman"/>
          <w:color w:val="9CDCFE"/>
          <w:sz w:val="21"/>
          <w:szCs w:val="21"/>
        </w:rPr>
        <w:t>n_threads</w:t>
      </w:r>
      <w:r w:rsidRPr="00EA6EED">
        <w:rPr>
          <w:rFonts w:ascii="Consolas" w:eastAsia="Times New Roman" w:hAnsi="Consolas" w:cs="Times New Roman"/>
          <w:color w:val="569CD6"/>
          <w:sz w:val="21"/>
          <w:szCs w:val="21"/>
        </w:rPr>
        <w:t>)</w:t>
      </w:r>
    </w:p>
    <w:p w14:paraId="7EE2C597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A6EED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(i = lower; i &lt;= upper; i++)</w:t>
      </w:r>
    </w:p>
    <w:p w14:paraId="5CC321A6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     sum += </w:t>
      </w:r>
      <w:r w:rsidRPr="00EA6EED">
        <w:rPr>
          <w:rFonts w:ascii="Consolas" w:eastAsia="Times New Roman" w:hAnsi="Consolas" w:cs="Times New Roman"/>
          <w:color w:val="DCDCAA"/>
          <w:sz w:val="21"/>
          <w:szCs w:val="21"/>
        </w:rPr>
        <w:t>euler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(i);</w:t>
      </w:r>
    </w:p>
    <w:p w14:paraId="44EEB772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EA6EE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sum;</w:t>
      </w:r>
    </w:p>
    <w:p w14:paraId="15005799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492D517D" w14:textId="77777777" w:rsidR="00EA6EED" w:rsidRPr="00EA6EED" w:rsidRDefault="00EA6EED" w:rsidP="00EA6EED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A9BF822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6EED">
        <w:rPr>
          <w:rFonts w:ascii="Consolas" w:eastAsia="Times New Roman" w:hAnsi="Consolas" w:cs="Times New Roman"/>
          <w:color w:val="DCDCAA"/>
          <w:sz w:val="21"/>
          <w:szCs w:val="21"/>
        </w:rPr>
        <w:t>main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6EED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6EED">
        <w:rPr>
          <w:rFonts w:ascii="Consolas" w:eastAsia="Times New Roman" w:hAnsi="Consolas" w:cs="Times New Roman"/>
          <w:color w:val="9CDCFE"/>
          <w:sz w:val="21"/>
          <w:szCs w:val="21"/>
        </w:rPr>
        <w:t>argc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A6EED">
        <w:rPr>
          <w:rFonts w:ascii="Consolas" w:eastAsia="Times New Roman" w:hAnsi="Consolas" w:cs="Times New Roman"/>
          <w:color w:val="569CD6"/>
          <w:sz w:val="21"/>
          <w:szCs w:val="21"/>
        </w:rPr>
        <w:t>char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** </w:t>
      </w:r>
      <w:r w:rsidRPr="00EA6EED">
        <w:rPr>
          <w:rFonts w:ascii="Consolas" w:eastAsia="Times New Roman" w:hAnsi="Consolas" w:cs="Times New Roman"/>
          <w:color w:val="9CDCFE"/>
          <w:sz w:val="21"/>
          <w:szCs w:val="21"/>
        </w:rPr>
        <w:t>argv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C8B1461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7E99B9E1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EA6EED">
        <w:rPr>
          <w:rFonts w:ascii="Consolas" w:eastAsia="Times New Roman" w:hAnsi="Consolas" w:cs="Times New Roman"/>
          <w:color w:val="569CD6"/>
          <w:sz w:val="21"/>
          <w:szCs w:val="21"/>
        </w:rPr>
        <w:t>long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lower, upper;</w:t>
      </w:r>
    </w:p>
    <w:p w14:paraId="6A7CFBA0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EA6EED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num_threads = </w:t>
      </w:r>
      <w:r w:rsidRPr="00EA6EED">
        <w:rPr>
          <w:rFonts w:ascii="Consolas" w:eastAsia="Times New Roman" w:hAnsi="Consolas" w:cs="Times New Roman"/>
          <w:color w:val="DCDCAA"/>
          <w:sz w:val="21"/>
          <w:szCs w:val="21"/>
        </w:rPr>
        <w:t>omp_get_num_threads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57CE11F3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EA6EED">
        <w:rPr>
          <w:rFonts w:ascii="Consolas" w:eastAsia="Times New Roman" w:hAnsi="Consolas" w:cs="Times New Roman"/>
          <w:color w:val="569CD6"/>
          <w:sz w:val="21"/>
          <w:szCs w:val="21"/>
        </w:rPr>
        <w:t>float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msec;</w:t>
      </w:r>
    </w:p>
    <w:p w14:paraId="1793758A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EA6EED">
        <w:rPr>
          <w:rFonts w:ascii="Consolas" w:eastAsia="Times New Roman" w:hAnsi="Consolas" w:cs="Times New Roman"/>
          <w:color w:val="569CD6"/>
          <w:sz w:val="21"/>
          <w:szCs w:val="21"/>
        </w:rPr>
        <w:t>struct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timeval start, stop;</w:t>
      </w:r>
    </w:p>
    <w:p w14:paraId="0F10F5F2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8B7EAFB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EA6EED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(argc &lt; </w:t>
      </w:r>
      <w:r w:rsidRPr="00EA6EED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62BE5D26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A6EED">
        <w:rPr>
          <w:rFonts w:ascii="Consolas" w:eastAsia="Times New Roman" w:hAnsi="Consolas" w:cs="Times New Roman"/>
          <w:color w:val="DCDCAA"/>
          <w:sz w:val="21"/>
          <w:szCs w:val="21"/>
        </w:rPr>
        <w:t>printf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6EED">
        <w:rPr>
          <w:rFonts w:ascii="Consolas" w:eastAsia="Times New Roman" w:hAnsi="Consolas" w:cs="Times New Roman"/>
          <w:color w:val="CE9178"/>
          <w:sz w:val="21"/>
          <w:szCs w:val="21"/>
        </w:rPr>
        <w:t>"fewer than 2 arguments</w:t>
      </w:r>
      <w:r w:rsidRPr="00EA6EED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EA6EE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C085CF6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A6EE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6EED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7E32143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4F7FBD4A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EA6EED">
        <w:rPr>
          <w:rFonts w:ascii="Consolas" w:eastAsia="Times New Roman" w:hAnsi="Consolas" w:cs="Times New Roman"/>
          <w:color w:val="DCDCAA"/>
          <w:sz w:val="21"/>
          <w:szCs w:val="21"/>
        </w:rPr>
        <w:t>sscanf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6EED">
        <w:rPr>
          <w:rFonts w:ascii="Consolas" w:eastAsia="Times New Roman" w:hAnsi="Consolas" w:cs="Times New Roman"/>
          <w:color w:val="9CDCFE"/>
          <w:sz w:val="21"/>
          <w:szCs w:val="21"/>
        </w:rPr>
        <w:t>argv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EA6EED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], </w:t>
      </w:r>
      <w:r w:rsidRPr="00EA6EED">
        <w:rPr>
          <w:rFonts w:ascii="Consolas" w:eastAsia="Times New Roman" w:hAnsi="Consolas" w:cs="Times New Roman"/>
          <w:color w:val="CE9178"/>
          <w:sz w:val="21"/>
          <w:szCs w:val="21"/>
        </w:rPr>
        <w:t>"%ld"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, &amp;lower);</w:t>
      </w:r>
    </w:p>
    <w:p w14:paraId="728D9154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EA6EED">
        <w:rPr>
          <w:rFonts w:ascii="Consolas" w:eastAsia="Times New Roman" w:hAnsi="Consolas" w:cs="Times New Roman"/>
          <w:color w:val="DCDCAA"/>
          <w:sz w:val="21"/>
          <w:szCs w:val="21"/>
        </w:rPr>
        <w:t>sscanf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6EED">
        <w:rPr>
          <w:rFonts w:ascii="Consolas" w:eastAsia="Times New Roman" w:hAnsi="Consolas" w:cs="Times New Roman"/>
          <w:color w:val="9CDCFE"/>
          <w:sz w:val="21"/>
          <w:szCs w:val="21"/>
        </w:rPr>
        <w:t>argv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EA6EED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], </w:t>
      </w:r>
      <w:r w:rsidRPr="00EA6EED">
        <w:rPr>
          <w:rFonts w:ascii="Consolas" w:eastAsia="Times New Roman" w:hAnsi="Consolas" w:cs="Times New Roman"/>
          <w:color w:val="CE9178"/>
          <w:sz w:val="21"/>
          <w:szCs w:val="21"/>
        </w:rPr>
        <w:t>"%ld"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, &amp;upper);</w:t>
      </w:r>
    </w:p>
    <w:p w14:paraId="3C0D2E5D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EA6EED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(argc == </w:t>
      </w:r>
      <w:r w:rsidRPr="00EA6EED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60B88086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A6EED">
        <w:rPr>
          <w:rFonts w:ascii="Consolas" w:eastAsia="Times New Roman" w:hAnsi="Consolas" w:cs="Times New Roman"/>
          <w:color w:val="DCDCAA"/>
          <w:sz w:val="21"/>
          <w:szCs w:val="21"/>
        </w:rPr>
        <w:t>sscanf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6EED">
        <w:rPr>
          <w:rFonts w:ascii="Consolas" w:eastAsia="Times New Roman" w:hAnsi="Consolas" w:cs="Times New Roman"/>
          <w:color w:val="9CDCFE"/>
          <w:sz w:val="21"/>
          <w:szCs w:val="21"/>
        </w:rPr>
        <w:t>argv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EA6EED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], </w:t>
      </w:r>
      <w:r w:rsidRPr="00EA6EED">
        <w:rPr>
          <w:rFonts w:ascii="Consolas" w:eastAsia="Times New Roman" w:hAnsi="Consolas" w:cs="Times New Roman"/>
          <w:color w:val="CE9178"/>
          <w:sz w:val="21"/>
          <w:szCs w:val="21"/>
        </w:rPr>
        <w:t>"%d"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, &amp;num_threads);</w:t>
      </w:r>
    </w:p>
    <w:p w14:paraId="21276D3F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0096D831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5F07C29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EA6EED">
        <w:rPr>
          <w:rFonts w:ascii="Consolas" w:eastAsia="Times New Roman" w:hAnsi="Consolas" w:cs="Times New Roman"/>
          <w:color w:val="DCDCAA"/>
          <w:sz w:val="21"/>
          <w:szCs w:val="21"/>
        </w:rPr>
        <w:t>gettimeofday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(&amp;start, </w:t>
      </w:r>
      <w:r w:rsidRPr="00EA6EED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</w:p>
    <w:p w14:paraId="65D7F8C0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EA6EED">
        <w:rPr>
          <w:rFonts w:ascii="Consolas" w:eastAsia="Times New Roman" w:hAnsi="Consolas" w:cs="Times New Roman"/>
          <w:color w:val="DCDCAA"/>
          <w:sz w:val="21"/>
          <w:szCs w:val="21"/>
        </w:rPr>
        <w:t>printf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6EED">
        <w:rPr>
          <w:rFonts w:ascii="Consolas" w:eastAsia="Times New Roman" w:hAnsi="Consolas" w:cs="Times New Roman"/>
          <w:color w:val="CE9178"/>
          <w:sz w:val="21"/>
          <w:szCs w:val="21"/>
        </w:rPr>
        <w:t>"C: Sum of Totients  between [%ld..%ld] is %ld</w:t>
      </w:r>
      <w:r w:rsidRPr="00EA6EED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EA6EE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96ECA79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        lower, upper, </w:t>
      </w:r>
      <w:r w:rsidRPr="00EA6EED">
        <w:rPr>
          <w:rFonts w:ascii="Consolas" w:eastAsia="Times New Roman" w:hAnsi="Consolas" w:cs="Times New Roman"/>
          <w:color w:val="DCDCAA"/>
          <w:sz w:val="21"/>
          <w:szCs w:val="21"/>
        </w:rPr>
        <w:t>sumTotient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(lower, upper, num_threads));</w:t>
      </w:r>
    </w:p>
    <w:p w14:paraId="1A5A4CF1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EA6EED">
        <w:rPr>
          <w:rFonts w:ascii="Consolas" w:eastAsia="Times New Roman" w:hAnsi="Consolas" w:cs="Times New Roman"/>
          <w:color w:val="DCDCAA"/>
          <w:sz w:val="21"/>
          <w:szCs w:val="21"/>
        </w:rPr>
        <w:t>gettimeofday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(&amp;stop, </w:t>
      </w:r>
      <w:r w:rsidRPr="00EA6EED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54669E2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EA6EED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EA6EED">
        <w:rPr>
          <w:rFonts w:ascii="Consolas" w:eastAsia="Times New Roman" w:hAnsi="Consolas" w:cs="Times New Roman"/>
          <w:color w:val="9CDCFE"/>
          <w:sz w:val="21"/>
          <w:szCs w:val="21"/>
        </w:rPr>
        <w:t>stop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6EED">
        <w:rPr>
          <w:rFonts w:ascii="Consolas" w:eastAsia="Times New Roman" w:hAnsi="Consolas" w:cs="Times New Roman"/>
          <w:color w:val="9CDCFE"/>
          <w:sz w:val="21"/>
          <w:szCs w:val="21"/>
        </w:rPr>
        <w:t>tv_usec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&lt; </w:t>
      </w:r>
      <w:r w:rsidRPr="00EA6EED">
        <w:rPr>
          <w:rFonts w:ascii="Consolas" w:eastAsia="Times New Roman" w:hAnsi="Consolas" w:cs="Times New Roman"/>
          <w:color w:val="9CDCFE"/>
          <w:sz w:val="21"/>
          <w:szCs w:val="21"/>
        </w:rPr>
        <w:t>start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6EED">
        <w:rPr>
          <w:rFonts w:ascii="Consolas" w:eastAsia="Times New Roman" w:hAnsi="Consolas" w:cs="Times New Roman"/>
          <w:color w:val="9CDCFE"/>
          <w:sz w:val="21"/>
          <w:szCs w:val="21"/>
        </w:rPr>
        <w:t>tv_usec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4958BCA5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A6EED">
        <w:rPr>
          <w:rFonts w:ascii="Consolas" w:eastAsia="Times New Roman" w:hAnsi="Consolas" w:cs="Times New Roman"/>
          <w:color w:val="9CDCFE"/>
          <w:sz w:val="21"/>
          <w:szCs w:val="21"/>
        </w:rPr>
        <w:t>stop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6EED">
        <w:rPr>
          <w:rFonts w:ascii="Consolas" w:eastAsia="Times New Roman" w:hAnsi="Consolas" w:cs="Times New Roman"/>
          <w:color w:val="9CDCFE"/>
          <w:sz w:val="21"/>
          <w:szCs w:val="21"/>
        </w:rPr>
        <w:t>tv_usec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+= </w:t>
      </w:r>
      <w:r w:rsidRPr="00EA6EED">
        <w:rPr>
          <w:rFonts w:ascii="Consolas" w:eastAsia="Times New Roman" w:hAnsi="Consolas" w:cs="Times New Roman"/>
          <w:color w:val="B5CEA8"/>
          <w:sz w:val="21"/>
          <w:szCs w:val="21"/>
        </w:rPr>
        <w:t>1000000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C49F2F6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A6EED">
        <w:rPr>
          <w:rFonts w:ascii="Consolas" w:eastAsia="Times New Roman" w:hAnsi="Consolas" w:cs="Times New Roman"/>
          <w:color w:val="9CDCFE"/>
          <w:sz w:val="21"/>
          <w:szCs w:val="21"/>
        </w:rPr>
        <w:t>stop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6EED">
        <w:rPr>
          <w:rFonts w:ascii="Consolas" w:eastAsia="Times New Roman" w:hAnsi="Consolas" w:cs="Times New Roman"/>
          <w:color w:val="9CDCFE"/>
          <w:sz w:val="21"/>
          <w:szCs w:val="21"/>
        </w:rPr>
        <w:t>tv_sec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--;</w:t>
      </w:r>
    </w:p>
    <w:p w14:paraId="6BFAAC38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14:paraId="0AADCD11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 msec = </w:t>
      </w:r>
      <w:r w:rsidRPr="00EA6EED">
        <w:rPr>
          <w:rFonts w:ascii="Consolas" w:eastAsia="Times New Roman" w:hAnsi="Consolas" w:cs="Times New Roman"/>
          <w:color w:val="B5CEA8"/>
          <w:sz w:val="21"/>
          <w:szCs w:val="21"/>
        </w:rPr>
        <w:t>1000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* (</w:t>
      </w:r>
      <w:r w:rsidRPr="00EA6EED">
        <w:rPr>
          <w:rFonts w:ascii="Consolas" w:eastAsia="Times New Roman" w:hAnsi="Consolas" w:cs="Times New Roman"/>
          <w:color w:val="9CDCFE"/>
          <w:sz w:val="21"/>
          <w:szCs w:val="21"/>
        </w:rPr>
        <w:t>stop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6EED">
        <w:rPr>
          <w:rFonts w:ascii="Consolas" w:eastAsia="Times New Roman" w:hAnsi="Consolas" w:cs="Times New Roman"/>
          <w:color w:val="9CDCFE"/>
          <w:sz w:val="21"/>
          <w:szCs w:val="21"/>
        </w:rPr>
        <w:t>tv_sec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- </w:t>
      </w:r>
      <w:r w:rsidRPr="00EA6EED">
        <w:rPr>
          <w:rFonts w:ascii="Consolas" w:eastAsia="Times New Roman" w:hAnsi="Consolas" w:cs="Times New Roman"/>
          <w:color w:val="9CDCFE"/>
          <w:sz w:val="21"/>
          <w:szCs w:val="21"/>
        </w:rPr>
        <w:t>start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6EED">
        <w:rPr>
          <w:rFonts w:ascii="Consolas" w:eastAsia="Times New Roman" w:hAnsi="Consolas" w:cs="Times New Roman"/>
          <w:color w:val="9CDCFE"/>
          <w:sz w:val="21"/>
          <w:szCs w:val="21"/>
        </w:rPr>
        <w:t>tv_sec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) +</w:t>
      </w:r>
    </w:p>
    <w:p w14:paraId="48A0CE3B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(</w:t>
      </w:r>
      <w:r w:rsidRPr="00EA6EED">
        <w:rPr>
          <w:rFonts w:ascii="Consolas" w:eastAsia="Times New Roman" w:hAnsi="Consolas" w:cs="Times New Roman"/>
          <w:color w:val="9CDCFE"/>
          <w:sz w:val="21"/>
          <w:szCs w:val="21"/>
        </w:rPr>
        <w:t>stop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6EED">
        <w:rPr>
          <w:rFonts w:ascii="Consolas" w:eastAsia="Times New Roman" w:hAnsi="Consolas" w:cs="Times New Roman"/>
          <w:color w:val="9CDCFE"/>
          <w:sz w:val="21"/>
          <w:szCs w:val="21"/>
        </w:rPr>
        <w:t>tv_usec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- </w:t>
      </w:r>
      <w:r w:rsidRPr="00EA6EED">
        <w:rPr>
          <w:rFonts w:ascii="Consolas" w:eastAsia="Times New Roman" w:hAnsi="Consolas" w:cs="Times New Roman"/>
          <w:color w:val="9CDCFE"/>
          <w:sz w:val="21"/>
          <w:szCs w:val="21"/>
        </w:rPr>
        <w:t>start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A6EED">
        <w:rPr>
          <w:rFonts w:ascii="Consolas" w:eastAsia="Times New Roman" w:hAnsi="Consolas" w:cs="Times New Roman"/>
          <w:color w:val="9CDCFE"/>
          <w:sz w:val="21"/>
          <w:szCs w:val="21"/>
        </w:rPr>
        <w:t>tv_usec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) / </w:t>
      </w:r>
      <w:r w:rsidRPr="00EA6EED">
        <w:rPr>
          <w:rFonts w:ascii="Consolas" w:eastAsia="Times New Roman" w:hAnsi="Consolas" w:cs="Times New Roman"/>
          <w:color w:val="B5CEA8"/>
          <w:sz w:val="21"/>
          <w:szCs w:val="21"/>
        </w:rPr>
        <w:t>1000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C148B18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B28F382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EA6EED">
        <w:rPr>
          <w:rFonts w:ascii="Consolas" w:eastAsia="Times New Roman" w:hAnsi="Consolas" w:cs="Times New Roman"/>
          <w:color w:val="DCDCAA"/>
          <w:sz w:val="21"/>
          <w:szCs w:val="21"/>
        </w:rPr>
        <w:t>printf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A6EED">
        <w:rPr>
          <w:rFonts w:ascii="Consolas" w:eastAsia="Times New Roman" w:hAnsi="Consolas" w:cs="Times New Roman"/>
          <w:color w:val="CE9178"/>
          <w:sz w:val="21"/>
          <w:szCs w:val="21"/>
        </w:rPr>
        <w:t>"%f</w:t>
      </w:r>
      <w:r w:rsidRPr="00EA6EED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EA6EE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, msec);  </w:t>
      </w:r>
      <w:r w:rsidRPr="00EA6EED">
        <w:rPr>
          <w:rFonts w:ascii="Consolas" w:eastAsia="Times New Roman" w:hAnsi="Consolas" w:cs="Times New Roman"/>
          <w:color w:val="6A9955"/>
          <w:sz w:val="21"/>
          <w:szCs w:val="21"/>
        </w:rPr>
        <w:t>// Rename to elapsed time:</w:t>
      </w:r>
    </w:p>
    <w:p w14:paraId="0D128943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EA6EE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A6EED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B288A50" w14:textId="77777777" w:rsidR="00EA6EED" w:rsidRPr="00EA6EED" w:rsidRDefault="00EA6EED" w:rsidP="00EA6EE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A6EE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7554000C" w14:textId="125A9CA8" w:rsidR="00423B6B" w:rsidRDefault="00423B6B"/>
    <w:p w14:paraId="3938A336" w14:textId="5903ED52" w:rsidR="00B10C5A" w:rsidRPr="00423B6B" w:rsidRDefault="00CD20A8">
      <w:r>
        <w:t>Uses a Message Passing paradigm</w:t>
      </w:r>
      <w:r w:rsidR="004A3A81">
        <w:t xml:space="preserve"> (e.g. creating a channel with send and receives)</w:t>
      </w:r>
      <w:bookmarkStart w:id="0" w:name="_GoBack"/>
      <w:bookmarkEnd w:id="0"/>
      <w:r>
        <w:t xml:space="preserve">. </w:t>
      </w:r>
      <w:r w:rsidR="00B10C5A">
        <w:t xml:space="preserve">The reason why </w:t>
      </w:r>
      <w:r w:rsidR="00777945">
        <w:t xml:space="preserve">low number of </w:t>
      </w:r>
      <w:r w:rsidR="000D5372">
        <w:t>goroutines</w:t>
      </w:r>
      <w:r w:rsidR="00777945">
        <w:t xml:space="preserve"> (e.g. 2) don’t provide a huge reduction in runtime is likely because of how the program separates </w:t>
      </w:r>
      <w:r w:rsidR="008E2CD5">
        <w:t xml:space="preserve">work into chunks. </w:t>
      </w:r>
      <w:r w:rsidR="00931960">
        <w:t xml:space="preserve">My program splits work into mostly even </w:t>
      </w:r>
      <w:r w:rsidR="000D5372">
        <w:t>chunks and</w:t>
      </w:r>
      <w:r w:rsidR="00931960">
        <w:t xml:space="preserve"> calculating the sum of totients in a range 1-1000 would take much less time than 1000-2000</w:t>
      </w:r>
      <w:r w:rsidR="000D5372">
        <w:t xml:space="preserve">, as </w:t>
      </w:r>
      <w:r w:rsidR="000D5372">
        <w:lastRenderedPageBreak/>
        <w:t>more relative primes need to be calculated. Since I used a waitgroup to ensure all goroutines are completed</w:t>
      </w:r>
      <w:r w:rsidR="00C432FF">
        <w:t xml:space="preserve"> before the sum of the channel is calculated, the program runtime will be the </w:t>
      </w:r>
      <w:r w:rsidR="004310B6">
        <w:t xml:space="preserve">runtime of the slowest goroutine. </w:t>
      </w:r>
      <w:r w:rsidR="00913D48">
        <w:t>This becomes less of a problem at highe</w:t>
      </w:r>
      <w:r w:rsidR="00B66CB0">
        <w:t>r counts of goroutines as the chunks are smaller.</w:t>
      </w:r>
      <w:r w:rsidR="00596824">
        <w:t xml:space="preserve"> </w:t>
      </w:r>
      <w:r w:rsidR="00810873">
        <w:t xml:space="preserve">I thought of </w:t>
      </w:r>
      <w:r w:rsidR="009957B5">
        <w:t xml:space="preserve">ways to have different sized chunks, with larger sized chunks for the earlier </w:t>
      </w:r>
      <w:r w:rsidR="00305646">
        <w:t>numbers</w:t>
      </w:r>
      <w:r w:rsidR="00942472">
        <w:t xml:space="preserve"> (e.g. for a range of </w:t>
      </w:r>
      <w:r w:rsidR="001761DD">
        <w:t>2000</w:t>
      </w:r>
      <w:r w:rsidR="001D3DFC">
        <w:t xml:space="preserve"> and 2 threads</w:t>
      </w:r>
      <w:r w:rsidR="001761DD">
        <w:t xml:space="preserve">, </w:t>
      </w:r>
      <w:r w:rsidR="001D3DFC">
        <w:t>split into chunks of</w:t>
      </w:r>
      <w:r w:rsidR="00E3685E">
        <w:t xml:space="preserve"> 1-1500 and 1500-2000)</w:t>
      </w:r>
      <w:r w:rsidR="00CD50C1">
        <w:t xml:space="preserve">, but this proved difficult to implement, and </w:t>
      </w:r>
      <w:r w:rsidR="00F5268E">
        <w:t>I wasn’t sure the performance would be noticeably affected.</w:t>
      </w:r>
    </w:p>
    <w:sectPr w:rsidR="00B10C5A" w:rsidRPr="00423B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MbUwNDQ1sTQ0MTNX0lEKTi0uzszPAykwqgUATWQlcSwAAAA="/>
  </w:docVars>
  <w:rsids>
    <w:rsidRoot w:val="00B94457"/>
    <w:rsid w:val="00024B63"/>
    <w:rsid w:val="00031147"/>
    <w:rsid w:val="00072097"/>
    <w:rsid w:val="000D5372"/>
    <w:rsid w:val="000F380D"/>
    <w:rsid w:val="00112737"/>
    <w:rsid w:val="00126841"/>
    <w:rsid w:val="00134EF7"/>
    <w:rsid w:val="00135EF2"/>
    <w:rsid w:val="001761DD"/>
    <w:rsid w:val="001823F9"/>
    <w:rsid w:val="00182CA6"/>
    <w:rsid w:val="001A25E5"/>
    <w:rsid w:val="001B13ED"/>
    <w:rsid w:val="001D18CA"/>
    <w:rsid w:val="001D3DFC"/>
    <w:rsid w:val="002009ED"/>
    <w:rsid w:val="00201EB8"/>
    <w:rsid w:val="002A2422"/>
    <w:rsid w:val="002A2CD0"/>
    <w:rsid w:val="00305646"/>
    <w:rsid w:val="003134B5"/>
    <w:rsid w:val="00337831"/>
    <w:rsid w:val="00341ADA"/>
    <w:rsid w:val="003C0A80"/>
    <w:rsid w:val="003D3ABA"/>
    <w:rsid w:val="00406B0C"/>
    <w:rsid w:val="00416CE4"/>
    <w:rsid w:val="00423B6B"/>
    <w:rsid w:val="004242C8"/>
    <w:rsid w:val="004310B6"/>
    <w:rsid w:val="004421E8"/>
    <w:rsid w:val="00447DF0"/>
    <w:rsid w:val="00467366"/>
    <w:rsid w:val="00476C9C"/>
    <w:rsid w:val="00487126"/>
    <w:rsid w:val="004A3A81"/>
    <w:rsid w:val="004B713D"/>
    <w:rsid w:val="004E5A21"/>
    <w:rsid w:val="00544ABB"/>
    <w:rsid w:val="00560994"/>
    <w:rsid w:val="00571DAE"/>
    <w:rsid w:val="005806CF"/>
    <w:rsid w:val="00593518"/>
    <w:rsid w:val="00596824"/>
    <w:rsid w:val="005B44DF"/>
    <w:rsid w:val="005C4DC3"/>
    <w:rsid w:val="00610F09"/>
    <w:rsid w:val="00613558"/>
    <w:rsid w:val="00651D87"/>
    <w:rsid w:val="006C336A"/>
    <w:rsid w:val="007048E8"/>
    <w:rsid w:val="007336D1"/>
    <w:rsid w:val="00750E70"/>
    <w:rsid w:val="00777945"/>
    <w:rsid w:val="00791EED"/>
    <w:rsid w:val="0079381E"/>
    <w:rsid w:val="00796628"/>
    <w:rsid w:val="007B6640"/>
    <w:rsid w:val="0081000B"/>
    <w:rsid w:val="00810873"/>
    <w:rsid w:val="00810B8E"/>
    <w:rsid w:val="00821A8B"/>
    <w:rsid w:val="00877D51"/>
    <w:rsid w:val="008845F8"/>
    <w:rsid w:val="0089455F"/>
    <w:rsid w:val="008A362D"/>
    <w:rsid w:val="008E2CD5"/>
    <w:rsid w:val="008F7B56"/>
    <w:rsid w:val="00913D48"/>
    <w:rsid w:val="00931960"/>
    <w:rsid w:val="00942472"/>
    <w:rsid w:val="00950B01"/>
    <w:rsid w:val="00965C7D"/>
    <w:rsid w:val="00974F90"/>
    <w:rsid w:val="009957B5"/>
    <w:rsid w:val="009A2AA0"/>
    <w:rsid w:val="009D5378"/>
    <w:rsid w:val="009F7392"/>
    <w:rsid w:val="00A637C6"/>
    <w:rsid w:val="00A80B03"/>
    <w:rsid w:val="00AC07E2"/>
    <w:rsid w:val="00AC5CDB"/>
    <w:rsid w:val="00AD2121"/>
    <w:rsid w:val="00AD5882"/>
    <w:rsid w:val="00AE1F1D"/>
    <w:rsid w:val="00B10AE4"/>
    <w:rsid w:val="00B10C5A"/>
    <w:rsid w:val="00B11441"/>
    <w:rsid w:val="00B66CB0"/>
    <w:rsid w:val="00B94457"/>
    <w:rsid w:val="00C11B39"/>
    <w:rsid w:val="00C34363"/>
    <w:rsid w:val="00C432FF"/>
    <w:rsid w:val="00C43FA7"/>
    <w:rsid w:val="00C4535A"/>
    <w:rsid w:val="00C54A61"/>
    <w:rsid w:val="00C55F90"/>
    <w:rsid w:val="00CA2009"/>
    <w:rsid w:val="00CC4D57"/>
    <w:rsid w:val="00CD20A8"/>
    <w:rsid w:val="00CD37BB"/>
    <w:rsid w:val="00CD49D6"/>
    <w:rsid w:val="00CD50C1"/>
    <w:rsid w:val="00CF230F"/>
    <w:rsid w:val="00D72B5F"/>
    <w:rsid w:val="00D82F8F"/>
    <w:rsid w:val="00DA6705"/>
    <w:rsid w:val="00DB2F01"/>
    <w:rsid w:val="00DC2F35"/>
    <w:rsid w:val="00E135B0"/>
    <w:rsid w:val="00E3685E"/>
    <w:rsid w:val="00E61C7E"/>
    <w:rsid w:val="00E65973"/>
    <w:rsid w:val="00E85010"/>
    <w:rsid w:val="00E86756"/>
    <w:rsid w:val="00EA6EED"/>
    <w:rsid w:val="00EC2BE6"/>
    <w:rsid w:val="00EC3048"/>
    <w:rsid w:val="00F27D20"/>
    <w:rsid w:val="00F5268E"/>
    <w:rsid w:val="00F61498"/>
    <w:rsid w:val="00F65623"/>
    <w:rsid w:val="00F835AB"/>
    <w:rsid w:val="00F8382D"/>
    <w:rsid w:val="00F852C7"/>
    <w:rsid w:val="00F93291"/>
    <w:rsid w:val="00FC5603"/>
    <w:rsid w:val="00FD23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B23683"/>
  <w15:chartTrackingRefBased/>
  <w15:docId w15:val="{824BCA70-AA16-47DA-BE51-B3F5560B5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944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03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8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0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05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0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7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9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69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50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8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5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3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3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9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8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6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1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2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6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52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42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9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1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1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2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1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8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1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3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9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4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6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9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2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6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6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0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3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2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1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5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73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1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6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3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0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0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74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8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3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75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8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3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6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40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85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6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70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78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5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2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7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78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8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8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8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6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3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0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1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1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03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8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0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67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8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2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7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6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5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2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3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2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0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7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6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8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9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9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3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76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6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8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5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8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4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2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6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1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0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8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2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3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84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78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2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3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8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0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9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1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6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0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8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13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73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0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5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66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6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74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5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8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93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5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1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287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5.xml"/><Relationship Id="rId3" Type="http://schemas.openxmlformats.org/officeDocument/2006/relationships/webSettings" Target="webSettings.xml"/><Relationship Id="rId7" Type="http://schemas.openxmlformats.org/officeDocument/2006/relationships/chart" Target="charts/chart4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3.xml"/><Relationship Id="rId11" Type="http://schemas.openxmlformats.org/officeDocument/2006/relationships/theme" Target="theme/theme1.xml"/><Relationship Id="rId5" Type="http://schemas.openxmlformats.org/officeDocument/2006/relationships/chart" Target="charts/chart2.xml"/><Relationship Id="rId10" Type="http://schemas.openxmlformats.org/officeDocument/2006/relationships/fontTable" Target="fontTable.xml"/><Relationship Id="rId4" Type="http://schemas.openxmlformats.org/officeDocument/2006/relationships/chart" Target="charts/chart1.xml"/><Relationship Id="rId9" Type="http://schemas.openxmlformats.org/officeDocument/2006/relationships/chart" Target="charts/chart6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26b9e042c62e9efe/Documents/Uni/Year%204/DPT/DPT-coursework/Go/results%20go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26b9e042c62e9efe/Documents/Uni/Year%204/DPT/DPT-coursework/Go/results%20go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26b9e042c62e9efe/Documents/Uni/Year%204/DPT/DPT-coursework/Go/results%20go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26b9e042c62e9efe/Documents/Uni/Year%204/DPT/DPT-coursework/Go/results%20go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26b9e042c62e9efe/Documents/Uni/Year%204/DPT/DPT-coursework/Go/results%20go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26b9e042c62e9efe/Documents/Uni/Year%204/DPT/DPT-coursework/Go/results%20go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DS1</a:t>
            </a:r>
            <a:r>
              <a:rPr lang="en-GB" baseline="0"/>
              <a:t> Go vs C+OpenMP Execution Time</a:t>
            </a:r>
            <a:endParaRPr lang="en-GB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[results go.xlsx]Graphs'!$B$2</c:f>
              <c:strCache>
                <c:ptCount val="1"/>
                <c:pt idx="0">
                  <c:v>Go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[results go.xlsx]Graphs'!$A$3:$A$12</c:f>
              <c:numCache>
                <c:formatCode>General</c:formatCode>
                <c:ptCount val="10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2</c:v>
                </c:pt>
                <c:pt idx="5">
                  <c:v>16</c:v>
                </c:pt>
                <c:pt idx="6">
                  <c:v>24</c:v>
                </c:pt>
                <c:pt idx="7">
                  <c:v>32</c:v>
                </c:pt>
                <c:pt idx="8">
                  <c:v>48</c:v>
                </c:pt>
                <c:pt idx="9">
                  <c:v>64</c:v>
                </c:pt>
              </c:numCache>
            </c:numRef>
          </c:xVal>
          <c:yVal>
            <c:numRef>
              <c:f>'[results go.xlsx]Graphs'!$B$3:$B$12</c:f>
              <c:numCache>
                <c:formatCode>General</c:formatCode>
                <c:ptCount val="10"/>
                <c:pt idx="0">
                  <c:v>16.229197783</c:v>
                </c:pt>
                <c:pt idx="1">
                  <c:v>12.442433862</c:v>
                </c:pt>
                <c:pt idx="2">
                  <c:v>7.4784881739999998</c:v>
                </c:pt>
                <c:pt idx="3">
                  <c:v>4.1473177049999999</c:v>
                </c:pt>
                <c:pt idx="4">
                  <c:v>2.887656872</c:v>
                </c:pt>
                <c:pt idx="5">
                  <c:v>2.2014176399999998</c:v>
                </c:pt>
                <c:pt idx="6">
                  <c:v>1.6286649900000001</c:v>
                </c:pt>
                <c:pt idx="7">
                  <c:v>1.2708245359999999</c:v>
                </c:pt>
                <c:pt idx="8">
                  <c:v>0.98269194800000004</c:v>
                </c:pt>
                <c:pt idx="9">
                  <c:v>0.8780349200000000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BAFA-4392-AC63-FF1B6BBDD889}"/>
            </c:ext>
          </c:extLst>
        </c:ser>
        <c:ser>
          <c:idx val="1"/>
          <c:order val="1"/>
          <c:tx>
            <c:strRef>
              <c:f>'[results go.xlsx]Graphs'!$C$2</c:f>
              <c:strCache>
                <c:ptCount val="1"/>
                <c:pt idx="0">
                  <c:v>OpenMP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'[results go.xlsx]Graphs'!$A$3:$A$12</c:f>
              <c:numCache>
                <c:formatCode>General</c:formatCode>
                <c:ptCount val="10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2</c:v>
                </c:pt>
                <c:pt idx="5">
                  <c:v>16</c:v>
                </c:pt>
                <c:pt idx="6">
                  <c:v>24</c:v>
                </c:pt>
                <c:pt idx="7">
                  <c:v>32</c:v>
                </c:pt>
                <c:pt idx="8">
                  <c:v>48</c:v>
                </c:pt>
                <c:pt idx="9">
                  <c:v>64</c:v>
                </c:pt>
              </c:numCache>
            </c:numRef>
          </c:xVal>
          <c:yVal>
            <c:numRef>
              <c:f>'[results go.xlsx]Graphs'!$C$3:$C$12</c:f>
              <c:numCache>
                <c:formatCode>General</c:formatCode>
                <c:ptCount val="10"/>
                <c:pt idx="0">
                  <c:v>15.18</c:v>
                </c:pt>
                <c:pt idx="1">
                  <c:v>11.667999999999999</c:v>
                </c:pt>
                <c:pt idx="2">
                  <c:v>7.0220000000000002</c:v>
                </c:pt>
                <c:pt idx="3">
                  <c:v>3.9</c:v>
                </c:pt>
                <c:pt idx="4">
                  <c:v>2.7</c:v>
                </c:pt>
                <c:pt idx="5">
                  <c:v>2.2789999999999999</c:v>
                </c:pt>
                <c:pt idx="6">
                  <c:v>1.4319999999999999</c:v>
                </c:pt>
                <c:pt idx="7">
                  <c:v>1.1100000000000001</c:v>
                </c:pt>
                <c:pt idx="8">
                  <c:v>0.89800000000000002</c:v>
                </c:pt>
                <c:pt idx="9">
                  <c:v>0.8219999999999999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BAFA-4392-AC63-FF1B6BBDD88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74769360"/>
        <c:axId val="774769680"/>
      </c:scatterChart>
      <c:valAx>
        <c:axId val="77476936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 sz="1000" b="0" i="0" baseline="0">
                    <a:effectLst/>
                  </a:rPr>
                  <a:t>Number of Threads</a:t>
                </a:r>
                <a:endParaRPr lang="en-GB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74769680"/>
        <c:crosses val="autoZero"/>
        <c:crossBetween val="midCat"/>
      </c:valAx>
      <c:valAx>
        <c:axId val="7747696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Median</a:t>
                </a:r>
                <a:r>
                  <a:rPr lang="en-GB" baseline="0"/>
                  <a:t> Runtime (s)</a:t>
                </a:r>
                <a:endParaRPr lang="en-GB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74769360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DS2</a:t>
            </a:r>
            <a:r>
              <a:rPr lang="en-GB" baseline="0"/>
              <a:t> Go vs C+OpenMP Execution Time</a:t>
            </a:r>
            <a:endParaRPr lang="en-GB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[results go.xlsx]Graphs'!$B$2</c:f>
              <c:strCache>
                <c:ptCount val="1"/>
                <c:pt idx="0">
                  <c:v>Go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[results go.xlsx]Graphs'!$E$3:$E$12</c:f>
              <c:numCache>
                <c:formatCode>General</c:formatCode>
                <c:ptCount val="10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2</c:v>
                </c:pt>
                <c:pt idx="5">
                  <c:v>16</c:v>
                </c:pt>
                <c:pt idx="6">
                  <c:v>24</c:v>
                </c:pt>
                <c:pt idx="7">
                  <c:v>32</c:v>
                </c:pt>
                <c:pt idx="8">
                  <c:v>48</c:v>
                </c:pt>
                <c:pt idx="9">
                  <c:v>64</c:v>
                </c:pt>
              </c:numCache>
            </c:numRef>
          </c:xVal>
          <c:yVal>
            <c:numRef>
              <c:f>'[results go.xlsx]Graphs'!$F$3:$F$12</c:f>
              <c:numCache>
                <c:formatCode>General</c:formatCode>
                <c:ptCount val="10"/>
                <c:pt idx="0">
                  <c:v>69.294019246000005</c:v>
                </c:pt>
                <c:pt idx="1">
                  <c:v>53.031266256999999</c:v>
                </c:pt>
                <c:pt idx="2">
                  <c:v>31.789716234</c:v>
                </c:pt>
                <c:pt idx="3">
                  <c:v>17.683234696</c:v>
                </c:pt>
                <c:pt idx="4">
                  <c:v>12.311310903000001</c:v>
                </c:pt>
                <c:pt idx="5">
                  <c:v>9.4073229400000002</c:v>
                </c:pt>
                <c:pt idx="6">
                  <c:v>6.6996828329999998</c:v>
                </c:pt>
                <c:pt idx="7">
                  <c:v>5.3235568109999996</c:v>
                </c:pt>
                <c:pt idx="8">
                  <c:v>4.303559549</c:v>
                </c:pt>
                <c:pt idx="9">
                  <c:v>3.8173201890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80FB-4BD1-BD0D-D423160BA722}"/>
            </c:ext>
          </c:extLst>
        </c:ser>
        <c:ser>
          <c:idx val="1"/>
          <c:order val="1"/>
          <c:tx>
            <c:strRef>
              <c:f>'[results go.xlsx]Graphs'!$C$2</c:f>
              <c:strCache>
                <c:ptCount val="1"/>
                <c:pt idx="0">
                  <c:v>OpenMP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'[results go.xlsx]Graphs'!$E$3:$E$12</c:f>
              <c:numCache>
                <c:formatCode>General</c:formatCode>
                <c:ptCount val="10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2</c:v>
                </c:pt>
                <c:pt idx="5">
                  <c:v>16</c:v>
                </c:pt>
                <c:pt idx="6">
                  <c:v>24</c:v>
                </c:pt>
                <c:pt idx="7">
                  <c:v>32</c:v>
                </c:pt>
                <c:pt idx="8">
                  <c:v>48</c:v>
                </c:pt>
                <c:pt idx="9">
                  <c:v>64</c:v>
                </c:pt>
              </c:numCache>
            </c:numRef>
          </c:xVal>
          <c:yVal>
            <c:numRef>
              <c:f>'[results go.xlsx]Graphs'!$G$3:$G$12</c:f>
              <c:numCache>
                <c:formatCode>General</c:formatCode>
                <c:ptCount val="10"/>
                <c:pt idx="0">
                  <c:v>71.704999999999998</c:v>
                </c:pt>
                <c:pt idx="1">
                  <c:v>55.978000000000002</c:v>
                </c:pt>
                <c:pt idx="2">
                  <c:v>31.283999999999999</c:v>
                </c:pt>
                <c:pt idx="3">
                  <c:v>16.716000000000001</c:v>
                </c:pt>
                <c:pt idx="4">
                  <c:v>11.547000000000001</c:v>
                </c:pt>
                <c:pt idx="5">
                  <c:v>8.8219999999999992</c:v>
                </c:pt>
                <c:pt idx="6">
                  <c:v>6.1849999999999996</c:v>
                </c:pt>
                <c:pt idx="7">
                  <c:v>4.8550000000000004</c:v>
                </c:pt>
                <c:pt idx="8">
                  <c:v>3.8370000000000002</c:v>
                </c:pt>
                <c:pt idx="9">
                  <c:v>3.428999999999999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80FB-4BD1-BD0D-D423160BA72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74769360"/>
        <c:axId val="774769680"/>
      </c:scatterChart>
      <c:valAx>
        <c:axId val="77476936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 sz="1000" b="0" i="0" baseline="0">
                    <a:effectLst/>
                  </a:rPr>
                  <a:t>Number of Threads</a:t>
                </a:r>
                <a:endParaRPr lang="en-GB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74769680"/>
        <c:crosses val="autoZero"/>
        <c:crossBetween val="midCat"/>
      </c:valAx>
      <c:valAx>
        <c:axId val="7747696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Median</a:t>
                </a:r>
                <a:r>
                  <a:rPr lang="en-GB" baseline="0"/>
                  <a:t> Runtime (s)</a:t>
                </a:r>
                <a:endParaRPr lang="en-GB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74769360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DS3</a:t>
            </a:r>
            <a:r>
              <a:rPr lang="en-GB" baseline="0"/>
              <a:t> Go vs C+OpenMP Execution Time</a:t>
            </a:r>
            <a:endParaRPr lang="en-GB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[results go.xlsx]Graphs'!$B$2</c:f>
              <c:strCache>
                <c:ptCount val="1"/>
                <c:pt idx="0">
                  <c:v>Go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[results go.xlsx]Graphs'!$I$3:$I$6</c:f>
              <c:numCache>
                <c:formatCode>General</c:formatCode>
                <c:ptCount val="4"/>
                <c:pt idx="0">
                  <c:v>8</c:v>
                </c:pt>
                <c:pt idx="1">
                  <c:v>16</c:v>
                </c:pt>
                <c:pt idx="2">
                  <c:v>32</c:v>
                </c:pt>
                <c:pt idx="3">
                  <c:v>64</c:v>
                </c:pt>
              </c:numCache>
            </c:numRef>
          </c:xVal>
          <c:yVal>
            <c:numRef>
              <c:f>'[results go.xlsx]Graphs'!$J$3:$J$6</c:f>
              <c:numCache>
                <c:formatCode>General</c:formatCode>
                <c:ptCount val="4"/>
                <c:pt idx="0">
                  <c:v>74.895381377000007</c:v>
                </c:pt>
                <c:pt idx="1">
                  <c:v>39.819025893000003</c:v>
                </c:pt>
                <c:pt idx="2">
                  <c:v>22.332250948999999</c:v>
                </c:pt>
                <c:pt idx="3">
                  <c:v>15.64302402200000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789E-4CEE-8958-368D695433E4}"/>
            </c:ext>
          </c:extLst>
        </c:ser>
        <c:ser>
          <c:idx val="1"/>
          <c:order val="1"/>
          <c:tx>
            <c:strRef>
              <c:f>'[results go.xlsx]Graphs'!$C$2</c:f>
              <c:strCache>
                <c:ptCount val="1"/>
                <c:pt idx="0">
                  <c:v>OpenMP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'[results go.xlsx]Graphs'!$I$3:$I$6</c:f>
              <c:numCache>
                <c:formatCode>General</c:formatCode>
                <c:ptCount val="4"/>
                <c:pt idx="0">
                  <c:v>8</c:v>
                </c:pt>
                <c:pt idx="1">
                  <c:v>16</c:v>
                </c:pt>
                <c:pt idx="2">
                  <c:v>32</c:v>
                </c:pt>
                <c:pt idx="3">
                  <c:v>64</c:v>
                </c:pt>
              </c:numCache>
            </c:numRef>
          </c:xVal>
          <c:yVal>
            <c:numRef>
              <c:f>'[results go.xlsx]Graphs'!$K$3:$K$6</c:f>
              <c:numCache>
                <c:formatCode>General</c:formatCode>
                <c:ptCount val="4"/>
                <c:pt idx="0">
                  <c:v>70.477999999999994</c:v>
                </c:pt>
                <c:pt idx="1">
                  <c:v>37.503999999999998</c:v>
                </c:pt>
                <c:pt idx="2">
                  <c:v>20.811</c:v>
                </c:pt>
                <c:pt idx="3">
                  <c:v>14.78299999999999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789E-4CEE-8958-368D695433E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74769360"/>
        <c:axId val="774769680"/>
      </c:scatterChart>
      <c:valAx>
        <c:axId val="77476936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 sz="1000" b="0" i="0" baseline="0">
                    <a:effectLst/>
                  </a:rPr>
                  <a:t>Number of Threads</a:t>
                </a:r>
                <a:endParaRPr lang="en-GB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74769680"/>
        <c:crosses val="autoZero"/>
        <c:crossBetween val="midCat"/>
      </c:valAx>
      <c:valAx>
        <c:axId val="7747696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Median</a:t>
                </a:r>
                <a:r>
                  <a:rPr lang="en-GB" baseline="0"/>
                  <a:t> Runtime (s)</a:t>
                </a:r>
                <a:endParaRPr lang="en-GB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74769360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DS1 Go</a:t>
            </a:r>
            <a:r>
              <a:rPr lang="en-GB" baseline="0"/>
              <a:t> vs C+OpenMP Absolute Speedup</a:t>
            </a:r>
            <a:endParaRPr lang="en-GB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[results go.xlsx]Speedups'!$E$2</c:f>
              <c:strCache>
                <c:ptCount val="1"/>
                <c:pt idx="0">
                  <c:v>Go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[results go.xlsx]Speedups'!$E$3:$E$12</c:f>
              <c:numCache>
                <c:formatCode>General</c:formatCode>
                <c:ptCount val="10"/>
                <c:pt idx="0">
                  <c:v>0.98072570344002685</c:v>
                </c:pt>
                <c:pt idx="1">
                  <c:v>1.2792024123680248</c:v>
                </c:pt>
                <c:pt idx="2">
                  <c:v>2.1282899754171622</c:v>
                </c:pt>
                <c:pt idx="3">
                  <c:v>3.8377555191422212</c:v>
                </c:pt>
                <c:pt idx="4">
                  <c:v>5.5118707372514999</c:v>
                </c:pt>
                <c:pt idx="5">
                  <c:v>7.2300644470169688</c:v>
                </c:pt>
                <c:pt idx="6">
                  <c:v>9.7726613574471184</c:v>
                </c:pt>
                <c:pt idx="7">
                  <c:v>12.524460270571925</c:v>
                </c:pt>
                <c:pt idx="8">
                  <c:v>16.19672517353322</c:v>
                </c:pt>
                <c:pt idx="9">
                  <c:v>18.127287479636912</c:v>
                </c:pt>
              </c:numCache>
            </c:numRef>
          </c:xVal>
          <c:yVal>
            <c:numRef>
              <c:f>'[results go.xlsx]Speedups'!$D$3:$D$12</c:f>
              <c:numCache>
                <c:formatCode>General</c:formatCode>
                <c:ptCount val="10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2</c:v>
                </c:pt>
                <c:pt idx="5">
                  <c:v>16</c:v>
                </c:pt>
                <c:pt idx="6">
                  <c:v>24</c:v>
                </c:pt>
                <c:pt idx="7">
                  <c:v>32</c:v>
                </c:pt>
                <c:pt idx="8">
                  <c:v>48</c:v>
                </c:pt>
                <c:pt idx="9">
                  <c:v>6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9816-4FDC-8E20-7131CFE4CA23}"/>
            </c:ext>
          </c:extLst>
        </c:ser>
        <c:ser>
          <c:idx val="1"/>
          <c:order val="1"/>
          <c:tx>
            <c:strRef>
              <c:f>'[results go.xlsx]Speedups'!$F$2</c:f>
              <c:strCache>
                <c:ptCount val="1"/>
                <c:pt idx="0">
                  <c:v>OpenMP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'[results go.xlsx]Speedups'!$F$3:$F$12</c:f>
              <c:numCache>
                <c:formatCode>General</c:formatCode>
                <c:ptCount val="10"/>
                <c:pt idx="0">
                  <c:v>1.0028138339920949</c:v>
                </c:pt>
                <c:pt idx="1">
                  <c:v>1.3046549537195751</c:v>
                </c:pt>
                <c:pt idx="2">
                  <c:v>2.1678601538023354</c:v>
                </c:pt>
                <c:pt idx="3">
                  <c:v>3.90326</c:v>
                </c:pt>
                <c:pt idx="4">
                  <c:v>5.6380422222222215</c:v>
                </c:pt>
                <c:pt idx="5">
                  <c:v>6.6795585783238263</c:v>
                </c:pt>
                <c:pt idx="6">
                  <c:v>10.63038687150838</c:v>
                </c:pt>
                <c:pt idx="7">
                  <c:v>13.714156756756756</c:v>
                </c:pt>
                <c:pt idx="8">
                  <c:v>16.95179732739421</c:v>
                </c:pt>
                <c:pt idx="9">
                  <c:v>18.51911678832117</c:v>
                </c:pt>
              </c:numCache>
            </c:numRef>
          </c:xVal>
          <c:yVal>
            <c:numRef>
              <c:f>'[results go.xlsx]Speedups'!$D$3:$D$12</c:f>
              <c:numCache>
                <c:formatCode>General</c:formatCode>
                <c:ptCount val="10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2</c:v>
                </c:pt>
                <c:pt idx="5">
                  <c:v>16</c:v>
                </c:pt>
                <c:pt idx="6">
                  <c:v>24</c:v>
                </c:pt>
                <c:pt idx="7">
                  <c:v>32</c:v>
                </c:pt>
                <c:pt idx="8">
                  <c:v>48</c:v>
                </c:pt>
                <c:pt idx="9">
                  <c:v>6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9816-4FDC-8E20-7131CFE4CA2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837405264"/>
        <c:axId val="837405584"/>
      </c:scatterChart>
      <c:valAx>
        <c:axId val="83740526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Speedup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37405584"/>
        <c:crosses val="autoZero"/>
        <c:crossBetween val="midCat"/>
      </c:valAx>
      <c:valAx>
        <c:axId val="8374055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Number of Thread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37405264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DS2 Go</a:t>
            </a:r>
            <a:r>
              <a:rPr lang="en-GB" baseline="0"/>
              <a:t> vs C+OpenMP Absolute Speedup</a:t>
            </a:r>
            <a:endParaRPr lang="en-GB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[results go.xlsx]Speedups'!$E$2</c:f>
              <c:strCache>
                <c:ptCount val="1"/>
                <c:pt idx="0">
                  <c:v>Go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[results go.xlsx]Speedups'!$I$3:$I$12</c:f>
              <c:numCache>
                <c:formatCode>General</c:formatCode>
                <c:ptCount val="10"/>
                <c:pt idx="0">
                  <c:v>0.98445467874830794</c:v>
                </c:pt>
                <c:pt idx="1">
                  <c:v>1.286350982558248</c:v>
                </c:pt>
                <c:pt idx="2">
                  <c:v>2.1458770173934485</c:v>
                </c:pt>
                <c:pt idx="3">
                  <c:v>3.8577117042636355</c:v>
                </c:pt>
                <c:pt idx="4">
                  <c:v>5.5409876327123735</c:v>
                </c:pt>
                <c:pt idx="5">
                  <c:v>7.2514595162818978</c:v>
                </c:pt>
                <c:pt idx="6">
                  <c:v>10.182097146448605</c:v>
                </c:pt>
                <c:pt idx="7">
                  <c:v>12.814143603209875</c:v>
                </c:pt>
                <c:pt idx="8">
                  <c:v>15.85125538040975</c:v>
                </c:pt>
                <c:pt idx="9">
                  <c:v>17.870343088477036</c:v>
                </c:pt>
              </c:numCache>
            </c:numRef>
          </c:xVal>
          <c:yVal>
            <c:numRef>
              <c:f>'[results go.xlsx]Speedups'!$H$3:$H$12</c:f>
              <c:numCache>
                <c:formatCode>General</c:formatCode>
                <c:ptCount val="10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2</c:v>
                </c:pt>
                <c:pt idx="5">
                  <c:v>16</c:v>
                </c:pt>
                <c:pt idx="6">
                  <c:v>24</c:v>
                </c:pt>
                <c:pt idx="7">
                  <c:v>32</c:v>
                </c:pt>
                <c:pt idx="8">
                  <c:v>48</c:v>
                </c:pt>
                <c:pt idx="9">
                  <c:v>6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BDB7-4CAA-B00B-53DE1331C284}"/>
            </c:ext>
          </c:extLst>
        </c:ser>
        <c:ser>
          <c:idx val="1"/>
          <c:order val="1"/>
          <c:tx>
            <c:strRef>
              <c:f>'[results go.xlsx]Speedups'!$F$2</c:f>
              <c:strCache>
                <c:ptCount val="1"/>
                <c:pt idx="0">
                  <c:v>OpenMP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'[results go.xlsx]Speedups'!$J$3:$J$12</c:f>
              <c:numCache>
                <c:formatCode>General</c:formatCode>
                <c:ptCount val="10"/>
                <c:pt idx="0">
                  <c:v>0.91609599051670043</c:v>
                </c:pt>
                <c:pt idx="1">
                  <c:v>1.1734728464754012</c:v>
                </c:pt>
                <c:pt idx="2">
                  <c:v>2.0997526850786348</c:v>
                </c:pt>
                <c:pt idx="3">
                  <c:v>3.9296879038047381</c:v>
                </c:pt>
                <c:pt idx="4">
                  <c:v>5.6888077422707202</c:v>
                </c:pt>
                <c:pt idx="5">
                  <c:v>7.4460057810020412</c:v>
                </c:pt>
                <c:pt idx="6">
                  <c:v>10.620640743734844</c:v>
                </c:pt>
                <c:pt idx="7">
                  <c:v>13.530105664263646</c:v>
                </c:pt>
                <c:pt idx="8">
                  <c:v>17.119797498045347</c:v>
                </c:pt>
                <c:pt idx="9">
                  <c:v>19.15679877515311</c:v>
                </c:pt>
              </c:numCache>
            </c:numRef>
          </c:xVal>
          <c:yVal>
            <c:numRef>
              <c:f>'[results go.xlsx]Speedups'!$H$3:$H$12</c:f>
              <c:numCache>
                <c:formatCode>General</c:formatCode>
                <c:ptCount val="10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2</c:v>
                </c:pt>
                <c:pt idx="5">
                  <c:v>16</c:v>
                </c:pt>
                <c:pt idx="6">
                  <c:v>24</c:v>
                </c:pt>
                <c:pt idx="7">
                  <c:v>32</c:v>
                </c:pt>
                <c:pt idx="8">
                  <c:v>48</c:v>
                </c:pt>
                <c:pt idx="9">
                  <c:v>6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BDB7-4CAA-B00B-53DE1331C28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837405264"/>
        <c:axId val="837405584"/>
      </c:scatterChart>
      <c:valAx>
        <c:axId val="83740526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Speedup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37405584"/>
        <c:crosses val="autoZero"/>
        <c:crossBetween val="midCat"/>
      </c:valAx>
      <c:valAx>
        <c:axId val="8374055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Number of Thread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37405264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DS3 Go</a:t>
            </a:r>
            <a:r>
              <a:rPr lang="en-GB" baseline="0"/>
              <a:t> vs C+OpenMP Absolute Speedup</a:t>
            </a:r>
            <a:endParaRPr lang="en-GB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[results go.xlsx]Speedups'!$E$2</c:f>
              <c:strCache>
                <c:ptCount val="1"/>
                <c:pt idx="0">
                  <c:v>Go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[results go.xlsx]Speedups'!$M$3:$M$6</c:f>
              <c:numCache>
                <c:formatCode>General</c:formatCode>
                <c:ptCount val="4"/>
                <c:pt idx="0">
                  <c:v>3.9326943478313332</c:v>
                </c:pt>
                <c:pt idx="1">
                  <c:v>7.3969826336655533</c:v>
                </c:pt>
                <c:pt idx="2">
                  <c:v>13.189026206656926</c:v>
                </c:pt>
                <c:pt idx="3">
                  <c:v>18.828881334310079</c:v>
                </c:pt>
              </c:numCache>
            </c:numRef>
          </c:xVal>
          <c:yVal>
            <c:numRef>
              <c:f>'[results go.xlsx]Speedups'!$L$3:$L$6</c:f>
              <c:numCache>
                <c:formatCode>General</c:formatCode>
                <c:ptCount val="4"/>
                <c:pt idx="0">
                  <c:v>8</c:v>
                </c:pt>
                <c:pt idx="1">
                  <c:v>16</c:v>
                </c:pt>
                <c:pt idx="2">
                  <c:v>32</c:v>
                </c:pt>
                <c:pt idx="3">
                  <c:v>6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F852-4035-AEE7-9699D66B8B8A}"/>
            </c:ext>
          </c:extLst>
        </c:ser>
        <c:ser>
          <c:idx val="1"/>
          <c:order val="1"/>
          <c:tx>
            <c:strRef>
              <c:f>'[results go.xlsx]Speedups'!$F$2</c:f>
              <c:strCache>
                <c:ptCount val="1"/>
                <c:pt idx="0">
                  <c:v>OpenMP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'[results go.xlsx]Speedups'!$N$3:$N$6</c:f>
              <c:numCache>
                <c:formatCode>General</c:formatCode>
                <c:ptCount val="4"/>
                <c:pt idx="0">
                  <c:v>3.9527370243196462</c:v>
                </c:pt>
                <c:pt idx="1">
                  <c:v>7.4280343430034135</c:v>
                </c:pt>
                <c:pt idx="2">
                  <c:v>13.386238047186584</c:v>
                </c:pt>
                <c:pt idx="3">
                  <c:v>18.844686464181834</c:v>
                </c:pt>
              </c:numCache>
            </c:numRef>
          </c:xVal>
          <c:yVal>
            <c:numRef>
              <c:f>'[results go.xlsx]Speedups'!$L$3:$L$6</c:f>
              <c:numCache>
                <c:formatCode>General</c:formatCode>
                <c:ptCount val="4"/>
                <c:pt idx="0">
                  <c:v>8</c:v>
                </c:pt>
                <c:pt idx="1">
                  <c:v>16</c:v>
                </c:pt>
                <c:pt idx="2">
                  <c:v>32</c:v>
                </c:pt>
                <c:pt idx="3">
                  <c:v>6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F852-4035-AEE7-9699D66B8B8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837405264"/>
        <c:axId val="837405584"/>
      </c:scatterChart>
      <c:valAx>
        <c:axId val="83740526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Speedup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37405584"/>
        <c:crosses val="autoZero"/>
        <c:crossBetween val="midCat"/>
      </c:valAx>
      <c:valAx>
        <c:axId val="8374055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Number of Thread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37405264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9</TotalTime>
  <Pages>11</Pages>
  <Words>1510</Words>
  <Characters>8610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 burton</dc:creator>
  <cp:keywords/>
  <dc:description/>
  <cp:lastModifiedBy>max burton</cp:lastModifiedBy>
  <cp:revision>126</cp:revision>
  <dcterms:created xsi:type="dcterms:W3CDTF">2019-11-12T15:23:00Z</dcterms:created>
  <dcterms:modified xsi:type="dcterms:W3CDTF">2019-11-13T16:49:00Z</dcterms:modified>
</cp:coreProperties>
</file>